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38C64" w14:textId="77777777" w:rsidR="00061615" w:rsidRDefault="00061615" w:rsidP="00061615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47B33767" wp14:editId="416158B6">
                <wp:simplePos x="0" y="0"/>
                <wp:positionH relativeFrom="margin">
                  <wp:posOffset>-434526</wp:posOffset>
                </wp:positionH>
                <wp:positionV relativeFrom="paragraph">
                  <wp:posOffset>-245172</wp:posOffset>
                </wp:positionV>
                <wp:extent cx="6615647" cy="1828800"/>
                <wp:effectExtent l="0" t="0" r="0" b="762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5647" cy="18288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307CA9" w14:textId="77777777" w:rsidR="00061615" w:rsidRPr="00061615" w:rsidRDefault="00061615" w:rsidP="00061615">
                            <w:pPr>
                              <w:jc w:val="center"/>
                              <w:rPr>
                                <w:rFonts w:ascii="Britannic Bold" w:hAnsi="Britannic Bold"/>
                                <w:b/>
                                <w:color w:val="002060"/>
                                <w:sz w:val="36"/>
                                <w:szCs w:val="36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61615">
                              <w:rPr>
                                <w:rFonts w:ascii="Britannic Bold" w:hAnsi="Britannic Bold"/>
                                <w:b/>
                                <w:color w:val="002060"/>
                                <w:sz w:val="36"/>
                                <w:szCs w:val="36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NTURION UNIVERSITY OF TECHNOLOGY AND MANAG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bliqueTopLeft"/>
                          <a:lightRig rig="threePt" dir="t">
                            <a:rot lat="0" lon="0" rev="1200000"/>
                          </a:lightRig>
                        </a:scene3d>
                        <a:sp3d extrusionH="95250">
                          <a:extrusionClr>
                            <a:schemeClr val="bg1">
                              <a:lumMod val="75000"/>
                            </a:schemeClr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7B3376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34.2pt;margin-top:-19.3pt;width:520.9pt;height:2in;z-index:-2516387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" fillcolor="white [3201]" stroked="f" strokeweight="1pt">
                <v:textbox style="mso-fit-shape-to-text:t">
                  <w:txbxContent>
                    <w:p w14:paraId="1E307CA9" w14:textId="77777777" w:rsidR="00061615" w:rsidRPr="00061615" w:rsidRDefault="00061615" w:rsidP="00061615">
                      <w:pPr>
                        <w:jc w:val="center"/>
                        <w:rPr>
                          <w:rFonts w:ascii="Britannic Bold" w:hAnsi="Britannic Bold"/>
                          <w:b/>
                          <w:color w:val="002060"/>
                          <w:sz w:val="36"/>
                          <w:szCs w:val="36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61615">
                        <w:rPr>
                          <w:rFonts w:ascii="Britannic Bold" w:hAnsi="Britannic Bold"/>
                          <w:b/>
                          <w:color w:val="002060"/>
                          <w:sz w:val="36"/>
                          <w:szCs w:val="36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NTURION UNIVERSITY OF TECHNOLOGY AND MANAG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ADA67B" w14:textId="77777777" w:rsidR="00061615" w:rsidRPr="0002338B" w:rsidRDefault="00061615" w:rsidP="00061615">
      <w:r>
        <w:rPr>
          <w:noProof/>
        </w:rPr>
        <w:drawing>
          <wp:anchor distT="0" distB="0" distL="114300" distR="114300" simplePos="0" relativeHeight="251678720" behindDoc="1" locked="0" layoutInCell="1" allowOverlap="1" wp14:anchorId="4E952658" wp14:editId="4AECCAD8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1223242" cy="149235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242" cy="1492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D88178" w14:textId="77777777" w:rsidR="00061615" w:rsidRPr="0002338B" w:rsidRDefault="00061615" w:rsidP="00061615"/>
    <w:p w14:paraId="38EBA8B1" w14:textId="77777777" w:rsidR="00061615" w:rsidRPr="0002338B" w:rsidRDefault="00061615" w:rsidP="00061615"/>
    <w:p w14:paraId="43B36ECF" w14:textId="77777777" w:rsidR="00061615" w:rsidRDefault="00061615" w:rsidP="00061615"/>
    <w:p w14:paraId="55AED33D" w14:textId="77777777" w:rsidR="00061615" w:rsidRDefault="00061615" w:rsidP="00061615">
      <w:pPr>
        <w:jc w:val="center"/>
      </w:pPr>
    </w:p>
    <w:p w14:paraId="2EEAB569" w14:textId="77777777" w:rsidR="00061615" w:rsidRDefault="00061615" w:rsidP="00061615"/>
    <w:p w14:paraId="7D3E4659" w14:textId="78D52C2E" w:rsidR="00061615" w:rsidRDefault="00061615" w:rsidP="0006161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792EA83E" wp14:editId="250CDF0B">
                <wp:simplePos x="0" y="0"/>
                <wp:positionH relativeFrom="margin">
                  <wp:align>center</wp:align>
                </wp:positionH>
                <wp:positionV relativeFrom="paragraph">
                  <wp:posOffset>163830</wp:posOffset>
                </wp:positionV>
                <wp:extent cx="1828800" cy="396240"/>
                <wp:effectExtent l="95250" t="57150" r="102235" b="1181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39624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0">
                          <a:schemeClr val="accent4"/>
                        </a:lnRef>
                        <a:fillRef idx="3">
                          <a:schemeClr val="accent4"/>
                        </a:fillRef>
                        <a:effectRef idx="3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81CD02" w14:textId="08626F14" w:rsidR="00061615" w:rsidRPr="008A3D7E" w:rsidRDefault="00061615" w:rsidP="00061615">
                            <w:pPr>
                              <w:jc w:val="center"/>
                              <w:rPr>
                                <w:rFonts w:ascii="Britannic Bold" w:hAnsi="Britannic Bold"/>
                                <w:b/>
                                <w:color w:val="FFFF00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8A3D7E">
                              <w:rPr>
                                <w:rFonts w:ascii="Britannic Bold" w:hAnsi="Britannic Bold"/>
                                <w:b/>
                                <w:color w:val="FFFF00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Assignment</w:t>
                            </w:r>
                            <w:r w:rsidR="00D551C2">
                              <w:rPr>
                                <w:rFonts w:ascii="Britannic Bold" w:hAnsi="Britannic Bold"/>
                                <w:b/>
                                <w:color w:val="FFFF00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extrusionH="57150" prstMaterial="softEdge">
                          <a:bevelT w="25400" h="38100"/>
                        </a:sp3d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2EA83E" id="Text Box 10" o:spid="_x0000_s1027" type="#_x0000_t202" style="position:absolute;left:0;text-align:left;margin-left:0;margin-top:12.9pt;width:2in;height:31.2pt;z-index:-251636736;visibility:visible;mso-wrap-style:non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" fillcolor="#7030a0" stroked="f">
                <v:shadow on="t" color="black" opacity="20971f" offset="0,2.2pt"/>
                <v:textbox>
                  <w:txbxContent>
                    <w:p w14:paraId="2581CD02" w14:textId="08626F14" w:rsidR="00061615" w:rsidRPr="008A3D7E" w:rsidRDefault="00061615" w:rsidP="00061615">
                      <w:pPr>
                        <w:jc w:val="center"/>
                        <w:rPr>
                          <w:rFonts w:ascii="Britannic Bold" w:hAnsi="Britannic Bold"/>
                          <w:b/>
                          <w:color w:val="FFFF00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8A3D7E">
                        <w:rPr>
                          <w:rFonts w:ascii="Britannic Bold" w:hAnsi="Britannic Bold"/>
                          <w:b/>
                          <w:color w:val="FFFF00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Assignment</w:t>
                      </w:r>
                      <w:r w:rsidR="00D551C2">
                        <w:rPr>
                          <w:rFonts w:ascii="Britannic Bold" w:hAnsi="Britannic Bold"/>
                          <w:b/>
                          <w:color w:val="FFFF00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1DAFEE" w14:textId="20E7D4A3" w:rsidR="00061615" w:rsidRDefault="00061615" w:rsidP="00061615">
      <w:pPr>
        <w:jc w:val="center"/>
        <w:rPr>
          <w:rFonts w:ascii="Britannic Bold" w:hAnsi="Britannic Bold"/>
          <w:sz w:val="24"/>
          <w:szCs w:val="24"/>
        </w:rPr>
      </w:pPr>
    </w:p>
    <w:p w14:paraId="62F31101" w14:textId="77777777" w:rsidR="00061615" w:rsidRDefault="00061615" w:rsidP="00061615">
      <w:pPr>
        <w:jc w:val="center"/>
        <w:rPr>
          <w:rFonts w:ascii="Britannic Bold" w:hAnsi="Britannic Bold"/>
          <w:sz w:val="24"/>
          <w:szCs w:val="24"/>
        </w:rPr>
      </w:pPr>
    </w:p>
    <w:p w14:paraId="333DF284" w14:textId="0AB94F14" w:rsidR="00061615" w:rsidRDefault="00061615" w:rsidP="00061615">
      <w:pPr>
        <w:rPr>
          <w:rFonts w:ascii="Britannic Bold" w:hAnsi="Britannic Bold"/>
          <w:sz w:val="24"/>
          <w:szCs w:val="24"/>
        </w:rPr>
      </w:pPr>
    </w:p>
    <w:p w14:paraId="6A8D8712" w14:textId="2F168D4B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 xml:space="preserve">Course Title: System Integration with </w:t>
      </w:r>
      <w:proofErr w:type="spellStart"/>
      <w:r w:rsidRPr="00061615">
        <w:rPr>
          <w:rFonts w:ascii="Times New Roman" w:hAnsi="Times New Roman" w:cs="Times New Roman"/>
          <w:color w:val="002060"/>
          <w:sz w:val="24"/>
          <w:szCs w:val="24"/>
        </w:rPr>
        <w:t>Dymola</w:t>
      </w:r>
      <w:proofErr w:type="spellEnd"/>
    </w:p>
    <w:p w14:paraId="6CB0D1CA" w14:textId="065CC0B5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>Course Code: CUTM1022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(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>0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-0-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>2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)</w:t>
      </w:r>
    </w:p>
    <w:p w14:paraId="32DEFCD5" w14:textId="60410493" w:rsidR="00061615" w:rsidRPr="00061615" w:rsidRDefault="00061615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ash"/>
        </w:rPr>
        <w:t>Submitted to:</w:t>
      </w:r>
    </w:p>
    <w:p w14:paraId="2F965557" w14:textId="2D603E41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32"/>
          <w:szCs w:val="32"/>
        </w:rPr>
      </w:pPr>
      <w:r w:rsidRPr="00061615">
        <w:rPr>
          <w:rFonts w:ascii="Times New Roman" w:hAnsi="Times New Roman" w:cs="Times New Roman"/>
          <w:i/>
          <w:iCs/>
          <w:color w:val="002060"/>
          <w:sz w:val="32"/>
          <w:szCs w:val="32"/>
        </w:rPr>
        <w:t xml:space="preserve">Dr. </w:t>
      </w:r>
      <w:proofErr w:type="spellStart"/>
      <w:r w:rsidRPr="00061615">
        <w:rPr>
          <w:rFonts w:ascii="Times New Roman" w:hAnsi="Times New Roman" w:cs="Times New Roman"/>
          <w:i/>
          <w:iCs/>
          <w:color w:val="002060"/>
          <w:sz w:val="32"/>
          <w:szCs w:val="32"/>
        </w:rPr>
        <w:t>Sudhansu</w:t>
      </w:r>
      <w:proofErr w:type="spellEnd"/>
      <w:r w:rsidRPr="00061615">
        <w:rPr>
          <w:rFonts w:ascii="Times New Roman" w:hAnsi="Times New Roman" w:cs="Times New Roman"/>
          <w:i/>
          <w:iCs/>
          <w:color w:val="002060"/>
          <w:sz w:val="32"/>
          <w:szCs w:val="32"/>
        </w:rPr>
        <w:t xml:space="preserve"> Kumar </w:t>
      </w:r>
      <w:proofErr w:type="spellStart"/>
      <w:r w:rsidRPr="00061615">
        <w:rPr>
          <w:rFonts w:ascii="Times New Roman" w:hAnsi="Times New Roman" w:cs="Times New Roman"/>
          <w:i/>
          <w:iCs/>
          <w:color w:val="002060"/>
          <w:sz w:val="32"/>
          <w:szCs w:val="32"/>
        </w:rPr>
        <w:t>Samal</w:t>
      </w:r>
      <w:proofErr w:type="spellEnd"/>
    </w:p>
    <w:p w14:paraId="3554BBE7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Faculty of</w:t>
      </w:r>
    </w:p>
    <w:p w14:paraId="64486AB6" w14:textId="65333CDB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School of Engineering &amp; Technology, Bhubaneswar</w:t>
      </w:r>
    </w:p>
    <w:p w14:paraId="4932A5DA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  <w:t>Submitted by:</w:t>
      </w:r>
    </w:p>
    <w:p w14:paraId="37117EF4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Name: Kiran Kumar Malik</w:t>
      </w:r>
    </w:p>
    <w:p w14:paraId="3540198D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Registration no: 200301120128</w:t>
      </w:r>
    </w:p>
    <w:p w14:paraId="772117ED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Branch: B-Tech in Computer Science and Engineering’s</w:t>
      </w:r>
    </w:p>
    <w:p w14:paraId="4B9FD9E8" w14:textId="1877F54C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mester: 4</w:t>
      </w:r>
      <w:r w:rsidRPr="00061615">
        <w:rPr>
          <w:rFonts w:ascii="Times New Roman" w:hAnsi="Times New Roman" w:cs="Times New Roman"/>
          <w:color w:val="002060"/>
          <w:sz w:val="28"/>
          <w:szCs w:val="28"/>
          <w:vertAlign w:val="superscript"/>
        </w:rPr>
        <w:t>th</w:t>
      </w:r>
      <w:r w:rsidRPr="00061615">
        <w:rPr>
          <w:rFonts w:ascii="Times New Roman" w:hAnsi="Times New Roman" w:cs="Times New Roman"/>
          <w:color w:val="002060"/>
          <w:sz w:val="28"/>
          <w:szCs w:val="28"/>
        </w:rPr>
        <w:t xml:space="preserve"> Sem</w:t>
      </w:r>
    </w:p>
    <w:p w14:paraId="4E776808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ction: C</w:t>
      </w:r>
    </w:p>
    <w:p w14:paraId="7D6F9E8C" w14:textId="65CDC1C3" w:rsidR="00061615" w:rsidRPr="00F933BE" w:rsidRDefault="00061615" w:rsidP="00061615">
      <w:pPr>
        <w:rPr>
          <w:rFonts w:ascii="Britannic Bold" w:hAnsi="Britannic Bold"/>
          <w:color w:val="FF0000"/>
        </w:rPr>
      </w:pPr>
    </w:p>
    <w:p w14:paraId="3E225F6A" w14:textId="77777777" w:rsidR="00061615" w:rsidRDefault="00061615" w:rsidP="00061615">
      <w:pPr>
        <w:jc w:val="center"/>
      </w:pPr>
    </w:p>
    <w:p w14:paraId="1D9C67BE" w14:textId="218F39DF" w:rsidR="006B7392" w:rsidRPr="00061615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br w:type="page"/>
      </w:r>
      <w:r w:rsidRPr="0022252A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</w:t>
      </w:r>
      <w:r w:rsidR="00B26E0D" w:rsidRPr="0022252A">
        <w:rPr>
          <w:rFonts w:ascii="Times New Roman" w:hAnsi="Times New Roman" w:cs="Times New Roman"/>
          <w:b/>
          <w:bCs/>
          <w:sz w:val="28"/>
          <w:szCs w:val="28"/>
        </w:rPr>
        <w:t>No.:</w:t>
      </w:r>
      <w:r w:rsidRPr="0022252A">
        <w:rPr>
          <w:rFonts w:ascii="Times New Roman" w:hAnsi="Times New Roman" w:cs="Times New Roman"/>
          <w:b/>
          <w:bCs/>
          <w:sz w:val="28"/>
          <w:szCs w:val="28"/>
        </w:rPr>
        <w:t xml:space="preserve"> 1</w:t>
      </w:r>
    </w:p>
    <w:p w14:paraId="0396AB22" w14:textId="7585A948" w:rsidR="00635BA0" w:rsidRPr="0022252A" w:rsidRDefault="003668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measure</w:t>
      </w:r>
      <w:r w:rsidR="00635BA0" w:rsidRPr="0022252A">
        <w:rPr>
          <w:rFonts w:ascii="Times New Roman" w:hAnsi="Times New Roman" w:cs="Times New Roman"/>
          <w:sz w:val="24"/>
          <w:szCs w:val="24"/>
        </w:rPr>
        <w:t xml:space="preserve"> the current of DC (Direct Connection) and AC (Alternative Current) connections.</w:t>
      </w:r>
    </w:p>
    <w:p w14:paraId="06B94836" w14:textId="0782A2D4" w:rsidR="00635BA0" w:rsidRPr="0022252A" w:rsidRDefault="00635B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39AD5185" w14:textId="3F4FCE5D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OpenModelica software</w:t>
      </w:r>
    </w:p>
    <w:p w14:paraId="73AC8ED6" w14:textId="5FE6BBA8" w:rsidR="00635BA0" w:rsidRDefault="00635B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31B9FF16" w14:textId="6A674668" w:rsidR="0022252A" w:rsidRPr="0022252A" w:rsidRDefault="0022252A" w:rsidP="0022252A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i/>
          <w:iCs/>
          <w:sz w:val="28"/>
          <w:szCs w:val="28"/>
        </w:rPr>
        <w:t>DC Current Measurement</w:t>
      </w:r>
    </w:p>
    <w:p w14:paraId="2316BCF9" w14:textId="1D487AD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76821327" w14:textId="12D68147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6CA30BE" wp14:editId="4A2A4221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9C2CC6" w14:textId="5237D4D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42EC0DD3" w14:textId="4A420F8F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35BB8D7" w14:textId="50CEEC6B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D509652" w14:textId="07A38C47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8493405" w14:textId="1B5D6E73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A62E1F4" w14:textId="6E8345F9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3D2056B8" w14:textId="1CABB506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024C7B67" w14:textId="4B26D83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C408501" w14:textId="423B407E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76260666" w14:textId="2BD07516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7728948C" w14:textId="6AD7AA9B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EB8DDF0" w14:textId="0EBB0443" w:rsidR="00635BA0" w:rsidRPr="0022252A" w:rsidRDefault="00B26E0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2: Click on New Modelica class, give a new Modelica class name, then click on ok</w:t>
      </w:r>
    </w:p>
    <w:p w14:paraId="3653D0ED" w14:textId="6AD81BF4" w:rsidR="00B26E0D" w:rsidRPr="0022252A" w:rsidRDefault="00B26E0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3B55CEF4" wp14:editId="4AA25F4E">
            <wp:simplePos x="0" y="0"/>
            <wp:positionH relativeFrom="column">
              <wp:posOffset>1485900</wp:posOffset>
            </wp:positionH>
            <wp:positionV relativeFrom="paragraph">
              <wp:posOffset>218440</wp:posOffset>
            </wp:positionV>
            <wp:extent cx="3398520" cy="2567940"/>
            <wp:effectExtent l="0" t="0" r="0" b="3810"/>
            <wp:wrapNone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8520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619DD138" w14:textId="51B6C6FA" w:rsidR="00E82B8B" w:rsidRPr="0022252A" w:rsidRDefault="00B26E0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 xml:space="preserve">Step 3: </w:t>
      </w:r>
      <w:r w:rsidR="00E82B8B" w:rsidRPr="0022252A">
        <w:rPr>
          <w:rFonts w:ascii="Times New Roman" w:hAnsi="Times New Roman" w:cs="Times New Roman"/>
          <w:sz w:val="24"/>
          <w:szCs w:val="24"/>
        </w:rPr>
        <w:t>Then this type of page will appear</w:t>
      </w:r>
    </w:p>
    <w:p w14:paraId="72D9A3A5" w14:textId="62BE3C63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695FFA76" wp14:editId="371F7B5B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943600" cy="2681605"/>
            <wp:effectExtent l="0" t="0" r="0" b="4445"/>
            <wp:wrapNone/>
            <wp:docPr id="3" name="Picture 3" descr="A picture containing white, tub, ba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hite, tub, bath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FF5C46" w14:textId="77777777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54D337AA" w14:textId="77777777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3A06FE70" w14:textId="77777777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3BE0E32" w14:textId="3934E9F5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342D864B" w14:textId="1DA2C00E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248C14A" w14:textId="5A122CB1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0DF827D6" w14:textId="20B03E27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645DEFD8" w14:textId="30BBDECD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29E9DD49" w14:textId="54EDABF9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673D73C1" w14:textId="3DA60E0D" w:rsidR="000E7BBB" w:rsidRPr="0022252A" w:rsidRDefault="00E82B8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 xml:space="preserve">Step 4: Go to Modelica packages, then go to electrical, then analog, then basic, then drag </w:t>
      </w:r>
      <w:r w:rsidR="000E7BBB" w:rsidRPr="0022252A">
        <w:rPr>
          <w:rFonts w:ascii="Times New Roman" w:hAnsi="Times New Roman" w:cs="Times New Roman"/>
          <w:sz w:val="24"/>
          <w:szCs w:val="24"/>
        </w:rPr>
        <w:t xml:space="preserve">resistor and ground to the modeling </w:t>
      </w:r>
      <w:proofErr w:type="gramStart"/>
      <w:r w:rsidR="000E7BBB" w:rsidRPr="0022252A">
        <w:rPr>
          <w:rFonts w:ascii="Times New Roman" w:hAnsi="Times New Roman" w:cs="Times New Roman"/>
          <w:sz w:val="24"/>
          <w:szCs w:val="24"/>
        </w:rPr>
        <w:t>field ,</w:t>
      </w:r>
      <w:proofErr w:type="gramEnd"/>
      <w:r w:rsidR="000E7BBB" w:rsidRPr="0022252A">
        <w:rPr>
          <w:rFonts w:ascii="Times New Roman" w:hAnsi="Times New Roman" w:cs="Times New Roman"/>
          <w:sz w:val="24"/>
          <w:szCs w:val="24"/>
        </w:rPr>
        <w:t xml:space="preserve"> then choose the constant voltage from source packages.</w:t>
      </w:r>
    </w:p>
    <w:p w14:paraId="208E3D66" w14:textId="1C51D30C" w:rsidR="000E7BBB" w:rsidRPr="0022252A" w:rsidRDefault="000E7BBB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 xml:space="preserve">After that </w:t>
      </w:r>
      <w:r w:rsidRPr="0022252A">
        <w:rPr>
          <w:rFonts w:ascii="Times New Roman" w:hAnsi="Times New Roman" w:cs="Times New Roman"/>
          <w:color w:val="000000"/>
          <w:sz w:val="24"/>
          <w:szCs w:val="24"/>
        </w:rPr>
        <w:t xml:space="preserve">I connected the connection between the positive end of the resistor and </w:t>
      </w:r>
      <w:proofErr w:type="spellStart"/>
      <w:r w:rsidRPr="0022252A">
        <w:rPr>
          <w:rFonts w:ascii="Times New Roman" w:hAnsi="Times New Roman" w:cs="Times New Roman"/>
          <w:color w:val="000000"/>
          <w:sz w:val="24"/>
          <w:szCs w:val="24"/>
        </w:rPr>
        <w:t>constanttvoltage</w:t>
      </w:r>
      <w:proofErr w:type="spellEnd"/>
      <w:r w:rsidRPr="0022252A">
        <w:rPr>
          <w:rFonts w:ascii="Times New Roman" w:hAnsi="Times New Roman" w:cs="Times New Roman"/>
          <w:color w:val="000000"/>
          <w:sz w:val="24"/>
          <w:szCs w:val="24"/>
        </w:rPr>
        <w:t xml:space="preserve">, then connected the connection between the negative end of the resistor and </w:t>
      </w:r>
      <w:proofErr w:type="spellStart"/>
      <w:proofErr w:type="gramStart"/>
      <w:r w:rsidRPr="0022252A">
        <w:rPr>
          <w:rFonts w:ascii="Times New Roman" w:hAnsi="Times New Roman" w:cs="Times New Roman"/>
          <w:color w:val="000000"/>
          <w:sz w:val="24"/>
          <w:szCs w:val="24"/>
        </w:rPr>
        <w:t>constantvoltage.after</w:t>
      </w:r>
      <w:proofErr w:type="spellEnd"/>
      <w:proofErr w:type="gramEnd"/>
      <w:r w:rsidRPr="0022252A">
        <w:rPr>
          <w:rFonts w:ascii="Times New Roman" w:hAnsi="Times New Roman" w:cs="Times New Roman"/>
          <w:color w:val="000000"/>
          <w:sz w:val="24"/>
          <w:szCs w:val="24"/>
        </w:rPr>
        <w:t xml:space="preserve"> that connected the connection between ground and negative connection of </w:t>
      </w:r>
      <w:proofErr w:type="spellStart"/>
      <w:r w:rsidRPr="0022252A">
        <w:rPr>
          <w:rFonts w:ascii="Times New Roman" w:hAnsi="Times New Roman" w:cs="Times New Roman"/>
          <w:color w:val="000000"/>
          <w:sz w:val="24"/>
          <w:szCs w:val="24"/>
        </w:rPr>
        <w:t>constantvoltage</w:t>
      </w:r>
      <w:proofErr w:type="spellEnd"/>
      <w:r w:rsidRPr="0022252A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413405DC" w14:textId="1407D399" w:rsidR="00B26E0D" w:rsidRPr="0022252A" w:rsidRDefault="000E7BB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451A8F9C" wp14:editId="5B298950">
            <wp:simplePos x="0" y="0"/>
            <wp:positionH relativeFrom="page">
              <wp:posOffset>4366260</wp:posOffset>
            </wp:positionH>
            <wp:positionV relativeFrom="paragraph">
              <wp:posOffset>476250</wp:posOffset>
            </wp:positionV>
            <wp:extent cx="3116580" cy="3550920"/>
            <wp:effectExtent l="0" t="0" r="7620" b="0"/>
            <wp:wrapNone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6580" cy="3550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606C5CE9" wp14:editId="6030682D">
            <wp:simplePos x="0" y="0"/>
            <wp:positionH relativeFrom="margin">
              <wp:posOffset>-136525</wp:posOffset>
            </wp:positionH>
            <wp:positionV relativeFrom="paragraph">
              <wp:posOffset>537210</wp:posOffset>
            </wp:positionV>
            <wp:extent cx="3413422" cy="3419838"/>
            <wp:effectExtent l="0" t="0" r="0" b="9525"/>
            <wp:wrapNone/>
            <wp:docPr id="4" name="Picture 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schematic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3422" cy="34198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t>Add some information of the modeling</w:t>
      </w:r>
      <w:r w:rsidR="00B26E0D"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00758772" w14:textId="0049FBB8" w:rsidR="00F25E21" w:rsidRDefault="000E7BB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 xml:space="preserve">Step 5: After the </w:t>
      </w:r>
      <w:r w:rsidR="003E1811" w:rsidRPr="0022252A">
        <w:rPr>
          <w:rFonts w:ascii="Times New Roman" w:hAnsi="Times New Roman" w:cs="Times New Roman"/>
          <w:sz w:val="24"/>
          <w:szCs w:val="24"/>
        </w:rPr>
        <w:t>completion of modeling then save the Modelica file into your pc as .</w:t>
      </w:r>
      <w:proofErr w:type="spellStart"/>
      <w:r w:rsidR="003E1811" w:rsidRPr="0022252A">
        <w:rPr>
          <w:rFonts w:ascii="Times New Roman" w:hAnsi="Times New Roman" w:cs="Times New Roman"/>
          <w:sz w:val="24"/>
          <w:szCs w:val="24"/>
        </w:rPr>
        <w:t>mo</w:t>
      </w:r>
      <w:proofErr w:type="spellEnd"/>
      <w:r w:rsidR="003E1811" w:rsidRPr="0022252A">
        <w:rPr>
          <w:rFonts w:ascii="Times New Roman" w:hAnsi="Times New Roman" w:cs="Times New Roman"/>
          <w:sz w:val="24"/>
          <w:szCs w:val="24"/>
        </w:rPr>
        <w:t xml:space="preserve"> extensions, after that go for simulation, </w:t>
      </w:r>
      <w:r w:rsidR="00F25E21">
        <w:rPr>
          <w:rFonts w:ascii="Times New Roman" w:hAnsi="Times New Roman" w:cs="Times New Roman"/>
          <w:sz w:val="24"/>
          <w:szCs w:val="24"/>
        </w:rPr>
        <w:t xml:space="preserve">when clicking on simulation </w:t>
      </w:r>
      <w:r w:rsidR="00163197">
        <w:rPr>
          <w:rFonts w:ascii="Times New Roman" w:hAnsi="Times New Roman" w:cs="Times New Roman"/>
          <w:sz w:val="24"/>
          <w:szCs w:val="24"/>
        </w:rPr>
        <w:t xml:space="preserve">then compilation occurs, graphical language changes into </w:t>
      </w:r>
      <w:proofErr w:type="spellStart"/>
      <w:r w:rsidR="00163197">
        <w:rPr>
          <w:rFonts w:ascii="Times New Roman" w:hAnsi="Times New Roman" w:cs="Times New Roman"/>
          <w:sz w:val="24"/>
          <w:szCs w:val="24"/>
        </w:rPr>
        <w:t>modelica</w:t>
      </w:r>
      <w:proofErr w:type="spellEnd"/>
      <w:r w:rsidR="00163197">
        <w:rPr>
          <w:rFonts w:ascii="Times New Roman" w:hAnsi="Times New Roman" w:cs="Times New Roman"/>
          <w:sz w:val="24"/>
          <w:szCs w:val="24"/>
        </w:rPr>
        <w:t xml:space="preserve"> language.</w:t>
      </w:r>
    </w:p>
    <w:p w14:paraId="3EDDECA7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model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Assignment_1DC</w:t>
      </w:r>
    </w:p>
    <w:p w14:paraId="62CC8ABF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.Resistor</w:t>
      </w:r>
      <w:proofErr w:type="spell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resistor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R =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BF3B78C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2FD560DC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.Ground</w:t>
      </w:r>
      <w:proofErr w:type="spell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ground </w:t>
      </w:r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7F19A16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77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7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7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7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7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7AB10060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ources</w:t>
      </w:r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.ConstantVoltage</w:t>
      </w:r>
      <w:proofErr w:type="spell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proofErr w:type="spellStart"/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constantVoltage</w:t>
      </w:r>
      <w:proofErr w:type="spell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 =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0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73686087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064C0C6A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equation</w:t>
      </w:r>
    </w:p>
    <w:p w14:paraId="2E84EB3E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constantVoltage.n</w:t>
      </w:r>
      <w:proofErr w:type="spell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C416DDC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35205D93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constantVoltage.n</w:t>
      </w:r>
      <w:proofErr w:type="spell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resistor.n</w:t>
      </w:r>
      <w:proofErr w:type="spell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5B2A346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212E8A3A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constantVoltage.p</w:t>
      </w:r>
      <w:proofErr w:type="spell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resistor.p</w:t>
      </w:r>
      <w:proofErr w:type="spell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117985BA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7E0BDBF3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14:paraId="28020000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uses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Modelica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ersion = </w:t>
      </w:r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"4.0.0"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14:paraId="6FC6CA40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Documentation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info = </w:t>
      </w:r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"&lt;html&gt;&lt;head&gt;&lt;/head&gt;&lt;body&gt;&lt;!--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StartFragment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--&gt;&lt;span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In this DC (Direct Current) connection, we have taken&lt;/span&gt;&lt;div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&lt;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br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&gt;&lt;/div&gt;&lt;div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V=100V&lt;/div&gt;&lt;div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R=10ohm&lt;/div&gt;&lt;div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I=10A&lt;/div&gt;&lt;div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&lt;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br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&gt;&lt;/div&gt;&lt;div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In my setup, I took the following models&lt;/div&gt;&lt;div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1. Resistor&lt;/div&gt;&lt;div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</w:t>
      </w:r>
      <w:proofErr w:type="gram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px;\</w:t>
      </w:r>
      <w:proofErr w:type="gram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"&gt;2. sine voltage&lt;/div&gt;&lt;div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</w:t>
      </w:r>
      <w:proofErr w:type="gram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px;\</w:t>
      </w:r>
      <w:proofErr w:type="gram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"&gt;3. Ground&lt;/div&gt;&lt;div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I connected the connection between the positive end of the resistor and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constantvoltage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, then connected the connection between the negative end of the resistor and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lastRenderedPageBreak/>
        <w:t>constantvoltage.after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hat connected the connection between ground and negative connection of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constantvoltage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.&lt;/div&gt;&lt;div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After the finishing of modelling then save it into your system and go for simulation.&lt;/div&gt;&lt;!--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EndFragment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--&gt;&lt;/body&gt;&lt;/html&gt;"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));</w:t>
      </w:r>
    </w:p>
    <w:p w14:paraId="314A8475" w14:textId="074DEDB0" w:rsidR="00163197" w:rsidRDefault="00163197" w:rsidP="00163197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0768" behindDoc="1" locked="0" layoutInCell="1" allowOverlap="1" wp14:anchorId="0FBFA315" wp14:editId="53A423B8">
            <wp:simplePos x="0" y="0"/>
            <wp:positionH relativeFrom="margin">
              <wp:align>right</wp:align>
            </wp:positionH>
            <wp:positionV relativeFrom="paragraph">
              <wp:posOffset>287655</wp:posOffset>
            </wp:positionV>
            <wp:extent cx="5943600" cy="2773680"/>
            <wp:effectExtent l="0" t="0" r="0" b="7620"/>
            <wp:wrapNone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63197">
        <w:rPr>
          <w:rFonts w:ascii="Times New Roman" w:eastAsia="Times New Roman" w:hAnsi="Times New Roman" w:cs="Times New Roman"/>
          <w:color w:val="8B0000"/>
          <w:sz w:val="24"/>
          <w:szCs w:val="24"/>
        </w:rPr>
        <w:t>end</w:t>
      </w:r>
      <w:r w:rsidRPr="0016319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ssignment_</w:t>
      </w:r>
      <w:proofErr w:type="gramStart"/>
      <w:r w:rsidRPr="00163197">
        <w:rPr>
          <w:rFonts w:ascii="Times New Roman" w:eastAsia="Times New Roman" w:hAnsi="Times New Roman" w:cs="Times New Roman"/>
          <w:color w:val="000000"/>
          <w:sz w:val="24"/>
          <w:szCs w:val="24"/>
        </w:rPr>
        <w:t>1DC;</w:t>
      </w:r>
      <w:proofErr w:type="gramEnd"/>
    </w:p>
    <w:p w14:paraId="6394919E" w14:textId="4B1BDF2F" w:rsidR="00163197" w:rsidRDefault="00163197" w:rsidP="00163197">
      <w:pPr>
        <w:rPr>
          <w:rFonts w:ascii="Times New Roman" w:hAnsi="Times New Roman" w:cs="Times New Roman"/>
          <w:sz w:val="24"/>
          <w:szCs w:val="24"/>
        </w:rPr>
      </w:pPr>
    </w:p>
    <w:p w14:paraId="3CCD6A8B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E24C266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04CEF21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767AFD8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0F26A89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31B2C95D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567053B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143F6D2C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594C22C3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C9C6B99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1A85E9D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86B582A" w14:textId="0C022D06" w:rsidR="003E1811" w:rsidRPr="0022252A" w:rsidRDefault="001631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</w:t>
      </w:r>
      <w:proofErr w:type="gramStart"/>
      <w:r>
        <w:rPr>
          <w:rFonts w:ascii="Times New Roman" w:hAnsi="Times New Roman" w:cs="Times New Roman"/>
          <w:sz w:val="24"/>
          <w:szCs w:val="24"/>
        </w:rPr>
        <w:t>6:</w:t>
      </w:r>
      <w:r w:rsidR="003E1811" w:rsidRPr="0022252A">
        <w:rPr>
          <w:rFonts w:ascii="Times New Roman" w:hAnsi="Times New Roman" w:cs="Times New Roman"/>
          <w:sz w:val="24"/>
          <w:szCs w:val="24"/>
        </w:rPr>
        <w:t>after</w:t>
      </w:r>
      <w:proofErr w:type="gramEnd"/>
      <w:r w:rsidR="003E1811" w:rsidRPr="0022252A">
        <w:rPr>
          <w:rFonts w:ascii="Times New Roman" w:hAnsi="Times New Roman" w:cs="Times New Roman"/>
          <w:sz w:val="24"/>
          <w:szCs w:val="24"/>
        </w:rPr>
        <w:t xml:space="preserve"> the compilation it will show you a plotting area where you have to plot, as per your given data you have to simulate.</w:t>
      </w:r>
    </w:p>
    <w:p w14:paraId="65C85EF3" w14:textId="2A81D3A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15E49C13" w14:textId="234F0CD9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1" locked="0" layoutInCell="1" allowOverlap="1" wp14:anchorId="3A060334" wp14:editId="2AACA2D8">
            <wp:simplePos x="0" y="0"/>
            <wp:positionH relativeFrom="margin">
              <wp:align>right</wp:align>
            </wp:positionH>
            <wp:positionV relativeFrom="paragraph">
              <wp:posOffset>6985</wp:posOffset>
            </wp:positionV>
            <wp:extent cx="5943600" cy="2863850"/>
            <wp:effectExtent l="0" t="0" r="0" b="0"/>
            <wp:wrapNone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C957B3" w14:textId="598015EC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042090B2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062861C8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55F531CB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7BE02716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336AD26A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1EE8DDB6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7A6CB516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4631F51F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3A0A1E2D" w14:textId="77777777" w:rsidR="00395707" w:rsidRPr="0022252A" w:rsidRDefault="00395707">
      <w:pPr>
        <w:rPr>
          <w:rFonts w:ascii="Times New Roman" w:hAnsi="Times New Roman" w:cs="Times New Roman"/>
          <w:sz w:val="24"/>
          <w:szCs w:val="24"/>
        </w:rPr>
      </w:pPr>
    </w:p>
    <w:p w14:paraId="22A0F29B" w14:textId="77777777" w:rsidR="00395707" w:rsidRPr="0022252A" w:rsidRDefault="00395707" w:rsidP="00395707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i/>
          <w:iCs/>
          <w:sz w:val="28"/>
          <w:szCs w:val="28"/>
        </w:rPr>
        <w:t>AC Current Measurement</w:t>
      </w:r>
    </w:p>
    <w:p w14:paraId="3C80DEB1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36EC0923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5408" behindDoc="1" locked="0" layoutInCell="1" allowOverlap="1" wp14:anchorId="4FC12105" wp14:editId="3F1C8AF8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275F94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398A7EC4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112E026B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2D1F74DA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2AD28898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69CEE7F0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41A4CF49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6AB0E8FA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1FE6A746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6EABE3D8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5350D73E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5F5E5670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2: Click on New Modelica class, give a new Modelica class name, then click on ok</w:t>
      </w:r>
    </w:p>
    <w:p w14:paraId="755D5798" w14:textId="674322EC" w:rsidR="00395707" w:rsidRPr="0022252A" w:rsidRDefault="0022252A" w:rsidP="00395707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5648" behindDoc="1" locked="0" layoutInCell="1" allowOverlap="1" wp14:anchorId="159F9D0A" wp14:editId="59F8CCE1">
            <wp:simplePos x="0" y="0"/>
            <wp:positionH relativeFrom="margin">
              <wp:align>center</wp:align>
            </wp:positionH>
            <wp:positionV relativeFrom="paragraph">
              <wp:posOffset>49530</wp:posOffset>
            </wp:positionV>
            <wp:extent cx="3048000" cy="2369820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DCD2F7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39A75E2C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4A896E8F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196635A8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0818EEB0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1A32E724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2225B4F9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5C265828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0F9AACBA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46D6D0D4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0FB65C39" w14:textId="3BE121B4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3: Then this type of page will appear</w:t>
      </w:r>
    </w:p>
    <w:p w14:paraId="61FC9EDE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7456" behindDoc="1" locked="0" layoutInCell="1" allowOverlap="1" wp14:anchorId="71668D3F" wp14:editId="0645A84B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943600" cy="2681605"/>
            <wp:effectExtent l="0" t="0" r="0" b="4445"/>
            <wp:wrapNone/>
            <wp:docPr id="9" name="Picture 9" descr="A picture containing white, tub, ba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hite, tub, bath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679246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2763694A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2BCAF7E7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24951F5A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07E08FA6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4CF37F83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346FA4E0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3A14E883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4F28B9D6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0171E954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26EB6C0E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686E352F" w14:textId="78351173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 xml:space="preserve">Step 4: Go to Modelica packages, then go to electrical, then analog, then basic, then drag resistor and ground to the modeling </w:t>
      </w:r>
      <w:proofErr w:type="gramStart"/>
      <w:r w:rsidRPr="0022252A">
        <w:rPr>
          <w:rFonts w:ascii="Times New Roman" w:hAnsi="Times New Roman" w:cs="Times New Roman"/>
          <w:sz w:val="24"/>
          <w:szCs w:val="24"/>
        </w:rPr>
        <w:t>field ,</w:t>
      </w:r>
      <w:proofErr w:type="gramEnd"/>
      <w:r w:rsidRPr="0022252A">
        <w:rPr>
          <w:rFonts w:ascii="Times New Roman" w:hAnsi="Times New Roman" w:cs="Times New Roman"/>
          <w:sz w:val="24"/>
          <w:szCs w:val="24"/>
        </w:rPr>
        <w:t xml:space="preserve"> then choose the constant voltage from source packages.</w:t>
      </w:r>
    </w:p>
    <w:p w14:paraId="66FB423C" w14:textId="48745D70" w:rsidR="00395707" w:rsidRPr="0022252A" w:rsidRDefault="00395707" w:rsidP="00395707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 xml:space="preserve">After that </w:t>
      </w:r>
      <w:r w:rsidRPr="0022252A">
        <w:rPr>
          <w:rFonts w:ascii="Times New Roman" w:hAnsi="Times New Roman" w:cs="Times New Roman"/>
          <w:color w:val="000000"/>
          <w:sz w:val="24"/>
          <w:szCs w:val="24"/>
        </w:rPr>
        <w:t xml:space="preserve">I connected the connection between the positive end of the resistor and </w:t>
      </w:r>
      <w:proofErr w:type="spellStart"/>
      <w:r w:rsidRPr="0022252A">
        <w:rPr>
          <w:rFonts w:ascii="Times New Roman" w:hAnsi="Times New Roman" w:cs="Times New Roman"/>
          <w:color w:val="000000"/>
          <w:sz w:val="24"/>
          <w:szCs w:val="24"/>
        </w:rPr>
        <w:t>sinevoltage</w:t>
      </w:r>
      <w:proofErr w:type="spellEnd"/>
      <w:r w:rsidRPr="0022252A">
        <w:rPr>
          <w:rFonts w:ascii="Times New Roman" w:hAnsi="Times New Roman" w:cs="Times New Roman"/>
          <w:color w:val="000000"/>
          <w:sz w:val="24"/>
          <w:szCs w:val="24"/>
        </w:rPr>
        <w:t xml:space="preserve">, then connected the connection between the negative end of the resistor and </w:t>
      </w:r>
      <w:proofErr w:type="spellStart"/>
      <w:proofErr w:type="gramStart"/>
      <w:r w:rsidRPr="0022252A">
        <w:rPr>
          <w:rFonts w:ascii="Times New Roman" w:hAnsi="Times New Roman" w:cs="Times New Roman"/>
          <w:color w:val="000000"/>
          <w:sz w:val="24"/>
          <w:szCs w:val="24"/>
        </w:rPr>
        <w:t>sinevoltage.after</w:t>
      </w:r>
      <w:proofErr w:type="spellEnd"/>
      <w:proofErr w:type="gramEnd"/>
      <w:r w:rsidRPr="0022252A">
        <w:rPr>
          <w:rFonts w:ascii="Times New Roman" w:hAnsi="Times New Roman" w:cs="Times New Roman"/>
          <w:color w:val="000000"/>
          <w:sz w:val="24"/>
          <w:szCs w:val="24"/>
        </w:rPr>
        <w:t xml:space="preserve"> that connected the connection between ground and negative connection of </w:t>
      </w:r>
      <w:proofErr w:type="spellStart"/>
      <w:r w:rsidRPr="0022252A">
        <w:rPr>
          <w:rFonts w:ascii="Times New Roman" w:hAnsi="Times New Roman" w:cs="Times New Roman"/>
          <w:color w:val="000000"/>
          <w:sz w:val="24"/>
          <w:szCs w:val="24"/>
        </w:rPr>
        <w:t>sinevoltage</w:t>
      </w:r>
      <w:proofErr w:type="spellEnd"/>
      <w:r w:rsidRPr="0022252A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3FADD125" w14:textId="472A9A0E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Add some information of the modeling</w:t>
      </w:r>
    </w:p>
    <w:p w14:paraId="5028E2CB" w14:textId="4864DF28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2576" behindDoc="1" locked="0" layoutInCell="1" allowOverlap="1" wp14:anchorId="4D76AE8F" wp14:editId="29D0E076">
            <wp:simplePos x="0" y="0"/>
            <wp:positionH relativeFrom="column">
              <wp:posOffset>3390900</wp:posOffset>
            </wp:positionH>
            <wp:positionV relativeFrom="paragraph">
              <wp:posOffset>261620</wp:posOffset>
            </wp:positionV>
            <wp:extent cx="3208020" cy="3512820"/>
            <wp:effectExtent l="0" t="0" r="0" b="0"/>
            <wp:wrapNone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8020" cy="3512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1552" behindDoc="1" locked="0" layoutInCell="1" allowOverlap="1" wp14:anchorId="21279FC2" wp14:editId="584A72DF">
            <wp:simplePos x="0" y="0"/>
            <wp:positionH relativeFrom="column">
              <wp:posOffset>-68580</wp:posOffset>
            </wp:positionH>
            <wp:positionV relativeFrom="paragraph">
              <wp:posOffset>231140</wp:posOffset>
            </wp:positionV>
            <wp:extent cx="3276600" cy="3276600"/>
            <wp:effectExtent l="0" t="0" r="0" b="0"/>
            <wp:wrapNone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694BA71F" w14:textId="1D7307FD" w:rsidR="00A17C3A" w:rsidRDefault="00A17C3A" w:rsidP="00A17C3A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>Step 5: After the completion of modeling then save the Modelica file into your pc as .</w:t>
      </w:r>
      <w:proofErr w:type="spellStart"/>
      <w:r w:rsidRPr="0022252A">
        <w:rPr>
          <w:rFonts w:ascii="Times New Roman" w:hAnsi="Times New Roman" w:cs="Times New Roman"/>
          <w:sz w:val="24"/>
          <w:szCs w:val="24"/>
        </w:rPr>
        <w:t>mo</w:t>
      </w:r>
      <w:proofErr w:type="spellEnd"/>
      <w:r w:rsidRPr="0022252A">
        <w:rPr>
          <w:rFonts w:ascii="Times New Roman" w:hAnsi="Times New Roman" w:cs="Times New Roman"/>
          <w:sz w:val="24"/>
          <w:szCs w:val="24"/>
        </w:rPr>
        <w:t xml:space="preserve"> extensions, after that go for simulation, </w:t>
      </w:r>
      <w:r>
        <w:rPr>
          <w:rFonts w:ascii="Times New Roman" w:hAnsi="Times New Roman" w:cs="Times New Roman"/>
          <w:sz w:val="24"/>
          <w:szCs w:val="24"/>
        </w:rPr>
        <w:t xml:space="preserve">when clicking on simulation then compilation occurs, graphical language changes into </w:t>
      </w:r>
      <w:proofErr w:type="spellStart"/>
      <w:r>
        <w:rPr>
          <w:rFonts w:ascii="Times New Roman" w:hAnsi="Times New Roman" w:cs="Times New Roman"/>
          <w:sz w:val="24"/>
          <w:szCs w:val="24"/>
        </w:rPr>
        <w:t>modeli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anguage.</w:t>
      </w:r>
    </w:p>
    <w:p w14:paraId="47DDFBFE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model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Assignment_1_AC</w:t>
      </w:r>
    </w:p>
    <w:p w14:paraId="2A19125F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.Resistor</w:t>
      </w:r>
      <w:proofErr w:type="spell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resistor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R =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1EE28AD9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5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7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7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7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7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73F5737B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ources</w:t>
      </w:r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.SineVoltage</w:t>
      </w:r>
      <w:proofErr w:type="spell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proofErr w:type="spellStart"/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sineVoltage</w:t>
      </w:r>
      <w:proofErr w:type="spell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 =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0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f =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5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A5C2EEB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5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9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9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9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9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2D80C351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.Ground</w:t>
      </w:r>
      <w:proofErr w:type="spell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ground </w:t>
      </w:r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FD1BB04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7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6C0051F5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equation</w:t>
      </w:r>
    </w:p>
    <w:p w14:paraId="6355051C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sineVoltage.p</w:t>
      </w:r>
      <w:proofErr w:type="spell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resistor.p</w:t>
      </w:r>
      <w:proofErr w:type="spell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FB1EC98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77CE72DC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sineVoltage.n</w:t>
      </w:r>
      <w:proofErr w:type="spell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resistor.n</w:t>
      </w:r>
      <w:proofErr w:type="spell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619547D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2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28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36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28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36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54CB0EE8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sineVoltage.n</w:t>
      </w:r>
      <w:proofErr w:type="spell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0D07CFC6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2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52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52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7FBA8B35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14:paraId="327B7DDF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uses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Modelica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ersion = </w:t>
      </w:r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"4.0.0"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14:paraId="4698932D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Documentation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info = </w:t>
      </w:r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"&lt;html&gt;&lt;head&gt;&lt;/head&gt;&lt;body&gt;&lt;!--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StartFragment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--&gt;&lt;span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In this AC (Alternative Current) connection, we have taken&lt;/span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&lt;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br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&gt;&lt;/div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V=100V&lt;/div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R=10ohm&lt;/div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I=10A&lt;/div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f=50Hz&lt;/div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&lt;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br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&gt;&lt;/div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In my setup, I took the following models&lt;/div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1. Resistor&lt;/div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</w:t>
      </w:r>
      <w:proofErr w:type="gram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px;\</w:t>
      </w:r>
      <w:proofErr w:type="gram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"&gt;2. sine voltage&lt;/div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</w:t>
      </w:r>
      <w:proofErr w:type="gram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px;\</w:t>
      </w:r>
      <w:proofErr w:type="gram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"&gt;3. Ground&lt;/div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I connected the connection between the positive end of the resistor and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sinetvoltage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, then </w:t>
      </w:r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lastRenderedPageBreak/>
        <w:t xml:space="preserve">connected the connection between the negative end of the resistor and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sinevoltage.after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hat connected the connection between ground and negative connection of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sinevoltage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.&lt;/div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After the finishing of modelling then save it into your system and go for simulation.&lt;/div&gt;&lt;!--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EndFragment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--&gt;&lt;/body&gt;&lt;/html&gt;"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));</w:t>
      </w:r>
    </w:p>
    <w:p w14:paraId="61063EDD" w14:textId="056FC150" w:rsidR="00A17C3A" w:rsidRDefault="00A17C3A" w:rsidP="00A17C3A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1792" behindDoc="1" locked="0" layoutInCell="1" allowOverlap="1" wp14:anchorId="7F66CB6A" wp14:editId="2B57C466">
            <wp:simplePos x="0" y="0"/>
            <wp:positionH relativeFrom="margin">
              <wp:align>right</wp:align>
            </wp:positionH>
            <wp:positionV relativeFrom="paragraph">
              <wp:posOffset>290195</wp:posOffset>
            </wp:positionV>
            <wp:extent cx="5943600" cy="186690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7C3A">
        <w:rPr>
          <w:rFonts w:ascii="Times New Roman" w:eastAsia="Times New Roman" w:hAnsi="Times New Roman" w:cs="Times New Roman"/>
          <w:color w:val="8B0000"/>
          <w:sz w:val="24"/>
          <w:szCs w:val="24"/>
        </w:rPr>
        <w:t>end</w:t>
      </w:r>
      <w:r w:rsidRPr="00A17C3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ssignment_1_</w:t>
      </w:r>
      <w:proofErr w:type="gramStart"/>
      <w:r w:rsidRPr="00A17C3A">
        <w:rPr>
          <w:rFonts w:ascii="Times New Roman" w:eastAsia="Times New Roman" w:hAnsi="Times New Roman" w:cs="Times New Roman"/>
          <w:color w:val="000000"/>
          <w:sz w:val="24"/>
          <w:szCs w:val="24"/>
        </w:rPr>
        <w:t>AC;</w:t>
      </w:r>
      <w:proofErr w:type="gramEnd"/>
    </w:p>
    <w:p w14:paraId="6B8968AC" w14:textId="41D0E1B5" w:rsidR="00A17C3A" w:rsidRDefault="00A17C3A" w:rsidP="00A17C3A">
      <w:pPr>
        <w:rPr>
          <w:rFonts w:ascii="Times New Roman" w:hAnsi="Times New Roman" w:cs="Times New Roman"/>
          <w:sz w:val="24"/>
          <w:szCs w:val="24"/>
        </w:rPr>
      </w:pPr>
    </w:p>
    <w:p w14:paraId="5ADC70CD" w14:textId="55E05A5D" w:rsidR="00A17C3A" w:rsidRDefault="00A17C3A" w:rsidP="00A17C3A">
      <w:pPr>
        <w:rPr>
          <w:rFonts w:ascii="Times New Roman" w:hAnsi="Times New Roman" w:cs="Times New Roman"/>
          <w:sz w:val="24"/>
          <w:szCs w:val="24"/>
        </w:rPr>
      </w:pPr>
    </w:p>
    <w:p w14:paraId="1AF77F39" w14:textId="23D87497" w:rsidR="00A17C3A" w:rsidRDefault="00A17C3A" w:rsidP="00A17C3A">
      <w:pPr>
        <w:rPr>
          <w:rFonts w:ascii="Times New Roman" w:hAnsi="Times New Roman" w:cs="Times New Roman"/>
          <w:sz w:val="24"/>
          <w:szCs w:val="24"/>
        </w:rPr>
      </w:pPr>
    </w:p>
    <w:p w14:paraId="41FD9840" w14:textId="38C6AF75" w:rsidR="00A17C3A" w:rsidRDefault="00A17C3A" w:rsidP="00A17C3A">
      <w:pPr>
        <w:rPr>
          <w:rFonts w:ascii="Times New Roman" w:hAnsi="Times New Roman" w:cs="Times New Roman"/>
          <w:sz w:val="24"/>
          <w:szCs w:val="24"/>
        </w:rPr>
      </w:pPr>
    </w:p>
    <w:p w14:paraId="3945FE09" w14:textId="4D2F73A3" w:rsidR="00A17C3A" w:rsidRDefault="00A17C3A" w:rsidP="00A17C3A">
      <w:pPr>
        <w:rPr>
          <w:rFonts w:ascii="Times New Roman" w:hAnsi="Times New Roman" w:cs="Times New Roman"/>
          <w:sz w:val="24"/>
          <w:szCs w:val="24"/>
        </w:rPr>
      </w:pPr>
    </w:p>
    <w:p w14:paraId="30742249" w14:textId="72541DD6" w:rsidR="00A17C3A" w:rsidRDefault="00A17C3A" w:rsidP="00A17C3A">
      <w:pPr>
        <w:rPr>
          <w:rFonts w:ascii="Times New Roman" w:hAnsi="Times New Roman" w:cs="Times New Roman"/>
          <w:sz w:val="24"/>
          <w:szCs w:val="24"/>
        </w:rPr>
      </w:pPr>
    </w:p>
    <w:p w14:paraId="20099A59" w14:textId="2B7308B2" w:rsidR="00A17C3A" w:rsidRDefault="00A17C3A" w:rsidP="00A17C3A">
      <w:pPr>
        <w:rPr>
          <w:rFonts w:ascii="Times New Roman" w:hAnsi="Times New Roman" w:cs="Times New Roman"/>
          <w:sz w:val="24"/>
          <w:szCs w:val="24"/>
        </w:rPr>
      </w:pPr>
    </w:p>
    <w:p w14:paraId="4B916E45" w14:textId="2AA4A600" w:rsidR="00395707" w:rsidRPr="0022252A" w:rsidRDefault="00A17C3A" w:rsidP="003957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6: A</w:t>
      </w:r>
      <w:r w:rsidR="00395707" w:rsidRPr="0022252A">
        <w:rPr>
          <w:rFonts w:ascii="Times New Roman" w:hAnsi="Times New Roman" w:cs="Times New Roman"/>
          <w:sz w:val="24"/>
          <w:szCs w:val="24"/>
        </w:rPr>
        <w:t xml:space="preserve">fter the compilation it will show you a plotting area where you </w:t>
      </w:r>
      <w:proofErr w:type="gramStart"/>
      <w:r w:rsidR="00395707" w:rsidRPr="0022252A">
        <w:rPr>
          <w:rFonts w:ascii="Times New Roman" w:hAnsi="Times New Roman" w:cs="Times New Roman"/>
          <w:sz w:val="24"/>
          <w:szCs w:val="24"/>
        </w:rPr>
        <w:t>have to</w:t>
      </w:r>
      <w:proofErr w:type="gramEnd"/>
      <w:r w:rsidR="00395707" w:rsidRPr="0022252A">
        <w:rPr>
          <w:rFonts w:ascii="Times New Roman" w:hAnsi="Times New Roman" w:cs="Times New Roman"/>
          <w:sz w:val="24"/>
          <w:szCs w:val="24"/>
        </w:rPr>
        <w:t xml:space="preserve"> plot, as per your given data you have to simulate.</w:t>
      </w:r>
    </w:p>
    <w:p w14:paraId="254035D1" w14:textId="37B1215C" w:rsidR="00395707" w:rsidRPr="0022252A" w:rsidRDefault="0022252A" w:rsidP="00395707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4624" behindDoc="1" locked="0" layoutInCell="1" allowOverlap="1" wp14:anchorId="2159A4E9" wp14:editId="416BBE07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5943600" cy="2659380"/>
            <wp:effectExtent l="0" t="0" r="0" b="762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5D6A38" w14:textId="56094BFD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39C0B146" w14:textId="047531EB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305D967C" w14:textId="09DC7A5B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1162D48A" w14:textId="0C450F6C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17805C2C" w14:textId="441193D3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325CB3A4" w14:textId="782BB082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29646223" w14:textId="64834E79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0B159E1A" w14:textId="4977F85A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575F0690" w14:textId="1EB10A97" w:rsidR="00395707" w:rsidRPr="0022252A" w:rsidRDefault="00A17C3A" w:rsidP="00395707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3600" behindDoc="1" locked="0" layoutInCell="1" allowOverlap="1" wp14:anchorId="58234C42" wp14:editId="08F005D8">
            <wp:simplePos x="0" y="0"/>
            <wp:positionH relativeFrom="margin">
              <wp:align>right</wp:align>
            </wp:positionH>
            <wp:positionV relativeFrom="paragraph">
              <wp:posOffset>232410</wp:posOffset>
            </wp:positionV>
            <wp:extent cx="5943600" cy="2365375"/>
            <wp:effectExtent l="0" t="0" r="0" b="0"/>
            <wp:wrapNone/>
            <wp:docPr id="15" name="Picture 1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line char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5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8BA836" w14:textId="34831EAC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2777B24B" w14:textId="5D4C2964" w:rsidR="0099190B" w:rsidRDefault="009919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D008AED" w14:textId="77777777" w:rsidR="002649B3" w:rsidRPr="00061615" w:rsidRDefault="002649B3" w:rsidP="002649B3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No.: </w:t>
      </w:r>
      <w:r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78DE9CB5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measure</w:t>
      </w:r>
      <w:r w:rsidRPr="0022252A">
        <w:rPr>
          <w:rFonts w:ascii="Times New Roman" w:hAnsi="Times New Roman" w:cs="Times New Roman"/>
          <w:sz w:val="24"/>
          <w:szCs w:val="24"/>
        </w:rPr>
        <w:t xml:space="preserve"> the current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>
        <w:rPr>
          <w:rFonts w:ascii="Times New Roman" w:hAnsi="Times New Roman" w:cs="Times New Roman"/>
          <w:sz w:val="24"/>
          <w:szCs w:val="24"/>
        </w:rPr>
        <w:t>rampVoltage</w:t>
      </w:r>
      <w:proofErr w:type="spellEnd"/>
      <w:r w:rsidRPr="0022252A">
        <w:rPr>
          <w:rFonts w:ascii="Times New Roman" w:hAnsi="Times New Roman" w:cs="Times New Roman"/>
          <w:sz w:val="24"/>
          <w:szCs w:val="24"/>
        </w:rPr>
        <w:t>.</w:t>
      </w:r>
    </w:p>
    <w:p w14:paraId="0F2EBA34" w14:textId="77777777" w:rsidR="002649B3" w:rsidRPr="0022252A" w:rsidRDefault="002649B3" w:rsidP="002649B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0EAA067B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OpenModelica software</w:t>
      </w:r>
    </w:p>
    <w:p w14:paraId="2BC748E5" w14:textId="77777777" w:rsidR="002649B3" w:rsidRDefault="002649B3" w:rsidP="002649B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1744331D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2E69A2AC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3840" behindDoc="1" locked="0" layoutInCell="1" allowOverlap="1" wp14:anchorId="669CBDC5" wp14:editId="26291479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9270BC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7DFBA460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39DDED0A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11DB5D58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2798C21A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2A5B1DB6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048FA6CA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15FE346E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542E1768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0744DA82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777F6C03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6E5FB788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2: Click on New Modelica class, give a new Modelica class name, then click on ok</w:t>
      </w:r>
    </w:p>
    <w:p w14:paraId="6910D3C4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5888" behindDoc="1" locked="0" layoutInCell="1" allowOverlap="1" wp14:anchorId="11031AA3" wp14:editId="3F2186ED">
            <wp:simplePos x="0" y="0"/>
            <wp:positionH relativeFrom="column">
              <wp:posOffset>1379220</wp:posOffset>
            </wp:positionH>
            <wp:positionV relativeFrom="paragraph">
              <wp:posOffset>109855</wp:posOffset>
            </wp:positionV>
            <wp:extent cx="3063240" cy="2263140"/>
            <wp:effectExtent l="0" t="0" r="3810" b="3810"/>
            <wp:wrapNone/>
            <wp:docPr id="19" name="Picture 1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3240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4598EDAE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>Step 3: Then this type of page will appear</w:t>
      </w:r>
    </w:p>
    <w:p w14:paraId="16E30022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4864" behindDoc="1" locked="0" layoutInCell="1" allowOverlap="1" wp14:anchorId="04421648" wp14:editId="765D7602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943600" cy="2681605"/>
            <wp:effectExtent l="0" t="0" r="0" b="4445"/>
            <wp:wrapNone/>
            <wp:docPr id="25" name="Picture 25" descr="A picture containing white, tub, ba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hite, tub, bath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88DC9D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268438B8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3980C1D6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1B99042A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5841756E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6242E350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3B17528C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08C6A093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470AE777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085EA5B0" w14:textId="77777777" w:rsidR="002649B3" w:rsidRPr="00322BA2" w:rsidRDefault="002649B3" w:rsidP="002649B3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 xml:space="preserve">Step 4: Go to Modelica packages, then go to electrical, then analog, then basic, then drag resistor and ground to the modeling </w:t>
      </w:r>
      <w:proofErr w:type="gramStart"/>
      <w:r w:rsidRPr="00322BA2">
        <w:rPr>
          <w:rFonts w:ascii="Times New Roman" w:hAnsi="Times New Roman" w:cs="Times New Roman"/>
          <w:sz w:val="24"/>
          <w:szCs w:val="24"/>
        </w:rPr>
        <w:t>field ,</w:t>
      </w:r>
      <w:proofErr w:type="gramEnd"/>
      <w:r w:rsidRPr="00322BA2">
        <w:rPr>
          <w:rFonts w:ascii="Times New Roman" w:hAnsi="Times New Roman" w:cs="Times New Roman"/>
          <w:sz w:val="24"/>
          <w:szCs w:val="24"/>
        </w:rPr>
        <w:t xml:space="preserve"> then choose the constant voltage from source packages.</w:t>
      </w:r>
    </w:p>
    <w:p w14:paraId="3207022B" w14:textId="77777777" w:rsidR="002649B3" w:rsidRPr="00322BA2" w:rsidRDefault="002649B3" w:rsidP="002649B3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Style w:val="apple-converted-space"/>
          <w:rFonts w:ascii="Times New Roman" w:hAnsi="Times New Roman" w:cs="Times New Roman"/>
          <w:sz w:val="24"/>
          <w:szCs w:val="24"/>
        </w:rPr>
        <w:t> </w:t>
      </w:r>
      <w:r w:rsidRPr="00322BA2">
        <w:rPr>
          <w:rFonts w:ascii="Times New Roman" w:hAnsi="Times New Roman" w:cs="Times New Roman"/>
          <w:sz w:val="24"/>
          <w:szCs w:val="24"/>
        </w:rPr>
        <w:t xml:space="preserve">I connected the connection between the positive terminal of resistor and </w:t>
      </w:r>
      <w:proofErr w:type="spellStart"/>
      <w:r w:rsidRPr="00322BA2">
        <w:rPr>
          <w:rFonts w:ascii="Times New Roman" w:hAnsi="Times New Roman" w:cs="Times New Roman"/>
          <w:sz w:val="24"/>
          <w:szCs w:val="24"/>
        </w:rPr>
        <w:t>rampVoltage</w:t>
      </w:r>
      <w:proofErr w:type="spellEnd"/>
      <w:r w:rsidRPr="00322BA2">
        <w:rPr>
          <w:rFonts w:ascii="Times New Roman" w:hAnsi="Times New Roman" w:cs="Times New Roman"/>
          <w:sz w:val="24"/>
          <w:szCs w:val="24"/>
        </w:rPr>
        <w:t xml:space="preserve">, then connected the connection between negative terminal of </w:t>
      </w:r>
      <w:proofErr w:type="spellStart"/>
      <w:r w:rsidRPr="00322BA2">
        <w:rPr>
          <w:rFonts w:ascii="Times New Roman" w:hAnsi="Times New Roman" w:cs="Times New Roman"/>
          <w:sz w:val="24"/>
          <w:szCs w:val="24"/>
        </w:rPr>
        <w:t>rampVoltage</w:t>
      </w:r>
      <w:proofErr w:type="spellEnd"/>
      <w:r w:rsidRPr="00322BA2">
        <w:rPr>
          <w:rFonts w:ascii="Times New Roman" w:hAnsi="Times New Roman" w:cs="Times New Roman"/>
          <w:sz w:val="24"/>
          <w:szCs w:val="24"/>
        </w:rPr>
        <w:t xml:space="preserve"> to the ground. </w:t>
      </w:r>
      <w:proofErr w:type="spellStart"/>
      <w:r w:rsidRPr="00322BA2">
        <w:rPr>
          <w:rFonts w:ascii="Times New Roman" w:hAnsi="Times New Roman" w:cs="Times New Roman"/>
          <w:sz w:val="24"/>
          <w:szCs w:val="24"/>
        </w:rPr>
        <w:t>Finnaly</w:t>
      </w:r>
      <w:proofErr w:type="spellEnd"/>
      <w:r w:rsidRPr="00322BA2">
        <w:rPr>
          <w:rFonts w:ascii="Times New Roman" w:hAnsi="Times New Roman" w:cs="Times New Roman"/>
          <w:sz w:val="24"/>
          <w:szCs w:val="24"/>
        </w:rPr>
        <w:t xml:space="preserve"> connected the connection between negative terminal of the resistor to the ground. </w:t>
      </w:r>
    </w:p>
    <w:p w14:paraId="51EAEC0F" w14:textId="77777777" w:rsidR="002649B3" w:rsidRPr="00322BA2" w:rsidRDefault="002649B3" w:rsidP="002649B3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>Add some information of the modeling</w:t>
      </w:r>
    </w:p>
    <w:p w14:paraId="3C6EDD62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7936" behindDoc="1" locked="0" layoutInCell="1" allowOverlap="1" wp14:anchorId="7A853138" wp14:editId="62BE3358">
            <wp:simplePos x="0" y="0"/>
            <wp:positionH relativeFrom="column">
              <wp:posOffset>3329940</wp:posOffset>
            </wp:positionH>
            <wp:positionV relativeFrom="paragraph">
              <wp:posOffset>255905</wp:posOffset>
            </wp:positionV>
            <wp:extent cx="3215640" cy="3284220"/>
            <wp:effectExtent l="0" t="0" r="3810" b="0"/>
            <wp:wrapNone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64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6912" behindDoc="1" locked="0" layoutInCell="1" allowOverlap="1" wp14:anchorId="35C49681" wp14:editId="51CE9D0B">
            <wp:simplePos x="0" y="0"/>
            <wp:positionH relativeFrom="margin">
              <wp:posOffset>-137160</wp:posOffset>
            </wp:positionH>
            <wp:positionV relativeFrom="paragraph">
              <wp:posOffset>240665</wp:posOffset>
            </wp:positionV>
            <wp:extent cx="3352800" cy="3284220"/>
            <wp:effectExtent l="0" t="0" r="0" b="0"/>
            <wp:wrapNone/>
            <wp:docPr id="20" name="Picture 20" descr="A picture containing sky, d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sky, day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042FBB97" w14:textId="77777777" w:rsidR="002649B3" w:rsidRDefault="002649B3" w:rsidP="002649B3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>Step 5: After the completion of modeling then save the Modelica file into your pc as .</w:t>
      </w:r>
      <w:proofErr w:type="spellStart"/>
      <w:r w:rsidRPr="0022252A">
        <w:rPr>
          <w:rFonts w:ascii="Times New Roman" w:hAnsi="Times New Roman" w:cs="Times New Roman"/>
          <w:sz w:val="24"/>
          <w:szCs w:val="24"/>
        </w:rPr>
        <w:t>mo</w:t>
      </w:r>
      <w:proofErr w:type="spellEnd"/>
      <w:r w:rsidRPr="0022252A">
        <w:rPr>
          <w:rFonts w:ascii="Times New Roman" w:hAnsi="Times New Roman" w:cs="Times New Roman"/>
          <w:sz w:val="24"/>
          <w:szCs w:val="24"/>
        </w:rPr>
        <w:t xml:space="preserve"> extensions, after that go for simulation, </w:t>
      </w:r>
      <w:r>
        <w:rPr>
          <w:rFonts w:ascii="Times New Roman" w:hAnsi="Times New Roman" w:cs="Times New Roman"/>
          <w:sz w:val="24"/>
          <w:szCs w:val="24"/>
        </w:rPr>
        <w:t xml:space="preserve">when clicking on simulation then compilation occurs, graphical language changes into </w:t>
      </w:r>
      <w:proofErr w:type="spellStart"/>
      <w:r>
        <w:rPr>
          <w:rFonts w:ascii="Times New Roman" w:hAnsi="Times New Roman" w:cs="Times New Roman"/>
          <w:sz w:val="24"/>
          <w:szCs w:val="24"/>
        </w:rPr>
        <w:t>modeli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anguage.</w:t>
      </w:r>
    </w:p>
    <w:p w14:paraId="363C522B" w14:textId="77777777" w:rsidR="002649B3" w:rsidRPr="00322BA2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22BA2">
        <w:rPr>
          <w:rFonts w:ascii="Courier New" w:eastAsia="Times New Roman" w:hAnsi="Courier New" w:cs="Courier New"/>
          <w:color w:val="8B0000"/>
          <w:sz w:val="24"/>
          <w:szCs w:val="24"/>
        </w:rPr>
        <w:t>model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Assignment2</w:t>
      </w:r>
    </w:p>
    <w:p w14:paraId="43290BF2" w14:textId="77777777" w:rsidR="002649B3" w:rsidRPr="00322BA2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.Resistor</w:t>
      </w:r>
      <w:proofErr w:type="spell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322BA2">
        <w:rPr>
          <w:rFonts w:ascii="Courier New" w:eastAsia="Times New Roman" w:hAnsi="Courier New" w:cs="Courier New"/>
          <w:color w:val="0000FF"/>
          <w:sz w:val="24"/>
          <w:szCs w:val="24"/>
        </w:rPr>
        <w:t>resistor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R = 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322BA2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18BC11F7" w14:textId="77777777" w:rsidR="002649B3" w:rsidRPr="00322BA2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22BA2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322BA2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22BA2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1.55431e-15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7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0209FC6A" w14:textId="77777777" w:rsidR="002649B3" w:rsidRPr="00322BA2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.Ground</w:t>
      </w:r>
      <w:proofErr w:type="spell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ground </w:t>
      </w:r>
      <w:r w:rsidRPr="00322BA2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4250D27" w14:textId="77777777" w:rsidR="002649B3" w:rsidRPr="00322BA2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22BA2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322BA2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22BA2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72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2C76762D" w14:textId="77777777" w:rsidR="002649B3" w:rsidRPr="00322BA2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ources</w:t>
      </w:r>
      <w:proofErr w:type="gram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.RampVoltage</w:t>
      </w:r>
      <w:proofErr w:type="spell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proofErr w:type="spellStart"/>
      <w:r w:rsidRPr="00322BA2">
        <w:rPr>
          <w:rFonts w:ascii="Courier New" w:eastAsia="Times New Roman" w:hAnsi="Courier New" w:cs="Courier New"/>
          <w:color w:val="0000FF"/>
          <w:sz w:val="24"/>
          <w:szCs w:val="24"/>
        </w:rPr>
        <w:t>rampVoltage</w:t>
      </w:r>
      <w:proofErr w:type="spell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 = 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10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duration = 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322BA2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7A06121" w14:textId="77777777" w:rsidR="002649B3" w:rsidRPr="00322BA2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22BA2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322BA2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22BA2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67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19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19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19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19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3EBB2573" w14:textId="77777777" w:rsidR="002649B3" w:rsidRPr="00322BA2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22BA2">
        <w:rPr>
          <w:rFonts w:ascii="Courier New" w:eastAsia="Times New Roman" w:hAnsi="Courier New" w:cs="Courier New"/>
          <w:color w:val="8B0000"/>
          <w:sz w:val="24"/>
          <w:szCs w:val="24"/>
        </w:rPr>
        <w:t>equation</w:t>
      </w:r>
    </w:p>
    <w:p w14:paraId="2C988D49" w14:textId="77777777" w:rsidR="002649B3" w:rsidRPr="00322BA2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322BA2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rampVoltage.p</w:t>
      </w:r>
      <w:proofErr w:type="spell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resistor.p</w:t>
      </w:r>
      <w:proofErr w:type="spell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322BA2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7371018F" w14:textId="77777777" w:rsidR="002649B3" w:rsidRPr="00322BA2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22BA2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7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7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5155B532" w14:textId="77777777" w:rsidR="002649B3" w:rsidRPr="00322BA2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322BA2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rampVoltage.n</w:t>
      </w:r>
      <w:proofErr w:type="spell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322BA2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60152EE1" w14:textId="77777777" w:rsidR="002649B3" w:rsidRPr="00322BA2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22BA2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2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54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54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27B46746" w14:textId="77777777" w:rsidR="002649B3" w:rsidRPr="00322BA2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322BA2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resistor.n</w:t>
      </w:r>
      <w:proofErr w:type="spell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322BA2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EEAB3BB" w14:textId="77777777" w:rsidR="002649B3" w:rsidRPr="00322BA2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22BA2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7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6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7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6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52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52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54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22BA2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1CFDFBD4" w14:textId="77777777" w:rsidR="002649B3" w:rsidRPr="00322BA2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6B2C743" w14:textId="77777777" w:rsidR="002649B3" w:rsidRPr="00322BA2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22BA2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14:paraId="2393279D" w14:textId="77777777" w:rsidR="002649B3" w:rsidRPr="00322BA2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22BA2">
        <w:rPr>
          <w:rFonts w:ascii="Courier New" w:eastAsia="Times New Roman" w:hAnsi="Courier New" w:cs="Courier New"/>
          <w:color w:val="0000FF"/>
          <w:sz w:val="24"/>
          <w:szCs w:val="24"/>
        </w:rPr>
        <w:t>uses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22BA2">
        <w:rPr>
          <w:rFonts w:ascii="Courier New" w:eastAsia="Times New Roman" w:hAnsi="Courier New" w:cs="Courier New"/>
          <w:color w:val="0000FF"/>
          <w:sz w:val="24"/>
          <w:szCs w:val="24"/>
        </w:rPr>
        <w:t>Modelica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ersion = </w:t>
      </w:r>
      <w:r w:rsidRPr="00322BA2">
        <w:rPr>
          <w:rFonts w:ascii="Courier New" w:eastAsia="Times New Roman" w:hAnsi="Courier New" w:cs="Courier New"/>
          <w:color w:val="008B00"/>
          <w:sz w:val="24"/>
          <w:szCs w:val="24"/>
        </w:rPr>
        <w:t>"4.0.0"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14:paraId="5F637671" w14:textId="77777777" w:rsidR="002649B3" w:rsidRPr="00322BA2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22BA2">
        <w:rPr>
          <w:rFonts w:ascii="Courier New" w:eastAsia="Times New Roman" w:hAnsi="Courier New" w:cs="Courier New"/>
          <w:color w:val="0000FF"/>
          <w:sz w:val="24"/>
          <w:szCs w:val="24"/>
        </w:rPr>
        <w:t>Documentation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info = </w:t>
      </w:r>
      <w:r w:rsidRPr="00322BA2">
        <w:rPr>
          <w:rFonts w:ascii="Courier New" w:eastAsia="Times New Roman" w:hAnsi="Courier New" w:cs="Courier New"/>
          <w:color w:val="008B00"/>
          <w:sz w:val="24"/>
          <w:szCs w:val="24"/>
        </w:rPr>
        <w:t>"&lt;html&gt;&lt;head&gt;&lt;/head&gt;&lt;body&gt;In this circuit&lt;div&gt;R=10ohm&lt;/div&gt;&lt;div&gt;V=100v&lt;/div&gt;&lt;div&gt;Duration of ramp=2 second&lt;</w:t>
      </w:r>
      <w:proofErr w:type="spellStart"/>
      <w:r w:rsidRPr="00322BA2">
        <w:rPr>
          <w:rFonts w:ascii="Courier New" w:eastAsia="Times New Roman" w:hAnsi="Courier New" w:cs="Courier New"/>
          <w:color w:val="008B00"/>
          <w:sz w:val="24"/>
          <w:szCs w:val="24"/>
        </w:rPr>
        <w:t>br</w:t>
      </w:r>
      <w:proofErr w:type="spellEnd"/>
      <w:r w:rsidRPr="00322BA2">
        <w:rPr>
          <w:rFonts w:ascii="Courier New" w:eastAsia="Times New Roman" w:hAnsi="Courier New" w:cs="Courier New"/>
          <w:color w:val="008B00"/>
          <w:sz w:val="24"/>
          <w:szCs w:val="24"/>
        </w:rPr>
        <w:t>&gt;&lt;div&gt;&lt;</w:t>
      </w:r>
      <w:proofErr w:type="spellStart"/>
      <w:r w:rsidRPr="00322BA2">
        <w:rPr>
          <w:rFonts w:ascii="Courier New" w:eastAsia="Times New Roman" w:hAnsi="Courier New" w:cs="Courier New"/>
          <w:color w:val="008B00"/>
          <w:sz w:val="24"/>
          <w:szCs w:val="24"/>
        </w:rPr>
        <w:t>br</w:t>
      </w:r>
      <w:proofErr w:type="spellEnd"/>
      <w:r w:rsidRPr="00322BA2">
        <w:rPr>
          <w:rFonts w:ascii="Courier New" w:eastAsia="Times New Roman" w:hAnsi="Courier New" w:cs="Courier New"/>
          <w:color w:val="008B00"/>
          <w:sz w:val="24"/>
          <w:szCs w:val="24"/>
        </w:rPr>
        <w:t>&gt;&lt;/div&gt;&lt;div&gt;&amp;</w:t>
      </w:r>
      <w:proofErr w:type="spellStart"/>
      <w:r w:rsidRPr="00322BA2">
        <w:rPr>
          <w:rFonts w:ascii="Courier New" w:eastAsia="Times New Roman" w:hAnsi="Courier New" w:cs="Courier New"/>
          <w:color w:val="008B00"/>
          <w:sz w:val="24"/>
          <w:szCs w:val="24"/>
        </w:rPr>
        <w:t>nbsp;I</w:t>
      </w:r>
      <w:proofErr w:type="spellEnd"/>
      <w:r w:rsidRPr="00322BA2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have taken the following models:&lt;div&gt;1. Resistor&lt;/div&gt;&lt;div&gt;2. </w:t>
      </w:r>
      <w:proofErr w:type="spellStart"/>
      <w:r w:rsidRPr="00322BA2">
        <w:rPr>
          <w:rFonts w:ascii="Courier New" w:eastAsia="Times New Roman" w:hAnsi="Courier New" w:cs="Courier New"/>
          <w:color w:val="008B00"/>
          <w:sz w:val="24"/>
          <w:szCs w:val="24"/>
        </w:rPr>
        <w:t>RampVoltage</w:t>
      </w:r>
      <w:proofErr w:type="spellEnd"/>
      <w:r w:rsidRPr="00322BA2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&lt;/div&gt;&lt;div&gt;3. Ground&lt;/div&gt;&lt;div&gt;First I connected the connection between the positive terminal of resistor and </w:t>
      </w:r>
      <w:proofErr w:type="spellStart"/>
      <w:r w:rsidRPr="00322BA2">
        <w:rPr>
          <w:rFonts w:ascii="Courier New" w:eastAsia="Times New Roman" w:hAnsi="Courier New" w:cs="Courier New"/>
          <w:color w:val="008B00"/>
          <w:sz w:val="24"/>
          <w:szCs w:val="24"/>
        </w:rPr>
        <w:t>rampVoltage</w:t>
      </w:r>
      <w:proofErr w:type="spellEnd"/>
      <w:r w:rsidRPr="00322BA2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, then connected the connection between negative terminal of </w:t>
      </w:r>
      <w:proofErr w:type="spellStart"/>
      <w:r w:rsidRPr="00322BA2">
        <w:rPr>
          <w:rFonts w:ascii="Courier New" w:eastAsia="Times New Roman" w:hAnsi="Courier New" w:cs="Courier New"/>
          <w:color w:val="008B00"/>
          <w:sz w:val="24"/>
          <w:szCs w:val="24"/>
        </w:rPr>
        <w:t>rampVoltage</w:t>
      </w:r>
      <w:proofErr w:type="spellEnd"/>
      <w:r w:rsidRPr="00322BA2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o the ground. </w:t>
      </w:r>
      <w:proofErr w:type="spellStart"/>
      <w:r w:rsidRPr="00322BA2">
        <w:rPr>
          <w:rFonts w:ascii="Courier New" w:eastAsia="Times New Roman" w:hAnsi="Courier New" w:cs="Courier New"/>
          <w:color w:val="008B00"/>
          <w:sz w:val="24"/>
          <w:szCs w:val="24"/>
        </w:rPr>
        <w:t>Finnaly</w:t>
      </w:r>
      <w:proofErr w:type="spellEnd"/>
      <w:r w:rsidRPr="00322BA2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connected the connection between negative terminal of the resistor to the ground. After the completion of modeling, go for simulation then </w:t>
      </w:r>
      <w:proofErr w:type="spellStart"/>
      <w:proofErr w:type="gramStart"/>
      <w:r w:rsidRPr="00322BA2">
        <w:rPr>
          <w:rFonts w:ascii="Courier New" w:eastAsia="Times New Roman" w:hAnsi="Courier New" w:cs="Courier New"/>
          <w:color w:val="008B00"/>
          <w:sz w:val="24"/>
          <w:szCs w:val="24"/>
        </w:rPr>
        <w:t>ploting</w:t>
      </w:r>
      <w:proofErr w:type="spellEnd"/>
      <w:r w:rsidRPr="00322BA2">
        <w:rPr>
          <w:rFonts w:ascii="Courier New" w:eastAsia="Times New Roman" w:hAnsi="Courier New" w:cs="Courier New"/>
          <w:color w:val="008B00"/>
          <w:sz w:val="24"/>
          <w:szCs w:val="24"/>
        </w:rPr>
        <w:t>.&lt;</w:t>
      </w:r>
      <w:proofErr w:type="gramEnd"/>
      <w:r w:rsidRPr="00322BA2">
        <w:rPr>
          <w:rFonts w:ascii="Courier New" w:eastAsia="Times New Roman" w:hAnsi="Courier New" w:cs="Courier New"/>
          <w:color w:val="008B00"/>
          <w:sz w:val="24"/>
          <w:szCs w:val="24"/>
        </w:rPr>
        <w:t>/div&gt;&lt;/div&gt;&lt;/div&gt;&lt;/body&gt;&lt;/html&gt;"</w:t>
      </w: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),</w:t>
      </w:r>
    </w:p>
    <w:p w14:paraId="05C3C70A" w14:textId="77777777" w:rsidR="002649B3" w:rsidRPr="00322BA2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Diagram</w:t>
      </w:r>
      <w:proofErr w:type="gramStart"/>
      <w:r w:rsidRPr="00322BA2">
        <w:rPr>
          <w:rFonts w:ascii="Courier New" w:eastAsia="Times New Roman" w:hAnsi="Courier New" w:cs="Courier New"/>
          <w:color w:val="000000"/>
          <w:sz w:val="24"/>
          <w:szCs w:val="24"/>
        </w:rPr>
        <w:t>);</w:t>
      </w:r>
      <w:proofErr w:type="gramEnd"/>
    </w:p>
    <w:p w14:paraId="42B77305" w14:textId="77777777" w:rsidR="002649B3" w:rsidRDefault="002649B3" w:rsidP="002649B3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22BA2">
        <w:rPr>
          <w:rFonts w:ascii="Times New Roman" w:eastAsia="Times New Roman" w:hAnsi="Times New Roman" w:cs="Times New Roman"/>
          <w:color w:val="8B0000"/>
          <w:sz w:val="24"/>
          <w:szCs w:val="24"/>
        </w:rPr>
        <w:t>end</w:t>
      </w:r>
      <w:r w:rsidRPr="00322BA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322BA2">
        <w:rPr>
          <w:rFonts w:ascii="Times New Roman" w:eastAsia="Times New Roman" w:hAnsi="Times New Roman" w:cs="Times New Roman"/>
          <w:color w:val="000000"/>
          <w:sz w:val="24"/>
          <w:szCs w:val="24"/>
        </w:rPr>
        <w:t>Assignment2;</w:t>
      </w:r>
      <w:proofErr w:type="gramEnd"/>
    </w:p>
    <w:p w14:paraId="12C45CFD" w14:textId="77777777" w:rsidR="002649B3" w:rsidRDefault="002649B3" w:rsidP="002649B3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230050B" w14:textId="77777777" w:rsidR="002649B3" w:rsidRDefault="002649B3" w:rsidP="002649B3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73E3423" w14:textId="77777777" w:rsidR="002649B3" w:rsidRDefault="002649B3" w:rsidP="002649B3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lastRenderedPageBreak/>
        <w:drawing>
          <wp:anchor distT="0" distB="0" distL="114300" distR="114300" simplePos="0" relativeHeight="251688960" behindDoc="1" locked="0" layoutInCell="1" allowOverlap="1" wp14:anchorId="7E6B8217" wp14:editId="7D6A970D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3600" cy="2400300"/>
            <wp:effectExtent l="0" t="0" r="0" b="0"/>
            <wp:wrapNone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6304F3" w14:textId="77777777" w:rsidR="002649B3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59C196C6" w14:textId="77777777" w:rsidR="002649B3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72C2021E" w14:textId="77777777" w:rsidR="002649B3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17D83116" w14:textId="77777777" w:rsidR="002649B3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5BDFD9F4" w14:textId="77777777" w:rsidR="002649B3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35B951FD" w14:textId="77777777" w:rsidR="002649B3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218B236A" w14:textId="77777777" w:rsidR="002649B3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71DA5E70" w14:textId="77777777" w:rsidR="002649B3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6165F316" w14:textId="77777777" w:rsidR="002649B3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1F2B6B56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</w:t>
      </w:r>
      <w:proofErr w:type="gramStart"/>
      <w:r>
        <w:rPr>
          <w:rFonts w:ascii="Times New Roman" w:hAnsi="Times New Roman" w:cs="Times New Roman"/>
          <w:sz w:val="24"/>
          <w:szCs w:val="24"/>
        </w:rPr>
        <w:t>6:</w:t>
      </w:r>
      <w:r w:rsidRPr="0022252A">
        <w:rPr>
          <w:rFonts w:ascii="Times New Roman" w:hAnsi="Times New Roman" w:cs="Times New Roman"/>
          <w:sz w:val="24"/>
          <w:szCs w:val="24"/>
        </w:rPr>
        <w:t>after</w:t>
      </w:r>
      <w:proofErr w:type="gramEnd"/>
      <w:r w:rsidRPr="0022252A">
        <w:rPr>
          <w:rFonts w:ascii="Times New Roman" w:hAnsi="Times New Roman" w:cs="Times New Roman"/>
          <w:sz w:val="24"/>
          <w:szCs w:val="24"/>
        </w:rPr>
        <w:t xml:space="preserve"> the compilation it will show you a plotting area where you have to plot, as per your given data you have to simulate.</w:t>
      </w:r>
    </w:p>
    <w:p w14:paraId="5FC17BA3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1CB0FB4D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9984" behindDoc="1" locked="0" layoutInCell="1" allowOverlap="1" wp14:anchorId="7D31C0BC" wp14:editId="78BBE59A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5943600" cy="2707005"/>
            <wp:effectExtent l="0" t="0" r="0" b="0"/>
            <wp:wrapNone/>
            <wp:docPr id="23" name="Picture 2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line char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7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A57FB4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04210837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0244E812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2887B5F5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795C536A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65F9116D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1F1E6F9F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6DACE540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1CE3B4D3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4DDCB7DF" w14:textId="492EF20A" w:rsidR="002649B3" w:rsidRDefault="002649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C1FDB74" w14:textId="77777777" w:rsidR="002649B3" w:rsidRPr="00061615" w:rsidRDefault="002649B3" w:rsidP="002649B3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No.: </w:t>
      </w:r>
      <w:r>
        <w:rPr>
          <w:rFonts w:ascii="Times New Roman" w:hAnsi="Times New Roman" w:cs="Times New Roman"/>
          <w:b/>
          <w:bCs/>
          <w:sz w:val="28"/>
          <w:szCs w:val="28"/>
        </w:rPr>
        <w:t>3.1</w:t>
      </w:r>
    </w:p>
    <w:p w14:paraId="4D32CF06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t load to the resistor with Inductor</w:t>
      </w:r>
    </w:p>
    <w:p w14:paraId="313D09E0" w14:textId="77777777" w:rsidR="002649B3" w:rsidRPr="0022252A" w:rsidRDefault="002649B3" w:rsidP="002649B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0DB0910C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OpenModelica software</w:t>
      </w:r>
    </w:p>
    <w:p w14:paraId="49B93574" w14:textId="77777777" w:rsidR="002649B3" w:rsidRDefault="002649B3" w:rsidP="002649B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6144708A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199E5054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92032" behindDoc="1" locked="0" layoutInCell="1" allowOverlap="1" wp14:anchorId="77534838" wp14:editId="51069071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7C5319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618CC2D7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701BAD5C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70D69AE7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7401931D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7B75C1D5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6F9A03C9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02901628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6CAEB1CE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04E80B4D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55063CE6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6B5B18AC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2: Click on New Modelica class, give a new Modelica class name, then click on ok</w:t>
      </w:r>
    </w:p>
    <w:p w14:paraId="20CE6583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94080" behindDoc="1" locked="0" layoutInCell="1" allowOverlap="1" wp14:anchorId="03E021E3" wp14:editId="4880A4FB">
            <wp:simplePos x="0" y="0"/>
            <wp:positionH relativeFrom="margin">
              <wp:posOffset>1298564</wp:posOffset>
            </wp:positionH>
            <wp:positionV relativeFrom="paragraph">
              <wp:posOffset>13516</wp:posOffset>
            </wp:positionV>
            <wp:extent cx="3534656" cy="2712085"/>
            <wp:effectExtent l="0" t="0" r="8890" b="0"/>
            <wp:wrapNone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4656" cy="2712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29192324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>Step 3: Then this type of page will appear</w:t>
      </w:r>
    </w:p>
    <w:p w14:paraId="4465D9AB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93056" behindDoc="1" locked="0" layoutInCell="1" allowOverlap="1" wp14:anchorId="0A460EC6" wp14:editId="3CB17063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943600" cy="2681605"/>
            <wp:effectExtent l="0" t="0" r="0" b="4445"/>
            <wp:wrapNone/>
            <wp:docPr id="28" name="Picture 28" descr="A picture containing white, tub, ba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hite, tub, bath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5C5ACD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7C14309A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2D9984C0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75867684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427D8BB5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65656C01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7EED469D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6FBAF695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7292B494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012674C0" w14:textId="77777777" w:rsidR="002649B3" w:rsidRPr="00322BA2" w:rsidRDefault="002649B3" w:rsidP="002649B3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 xml:space="preserve">Step 4: Go to Modelica packages, then go to electrical, then analog, then basic, then drag resistor and ground to the modeling </w:t>
      </w:r>
      <w:proofErr w:type="gramStart"/>
      <w:r w:rsidRPr="00322BA2">
        <w:rPr>
          <w:rFonts w:ascii="Times New Roman" w:hAnsi="Times New Roman" w:cs="Times New Roman"/>
          <w:sz w:val="24"/>
          <w:szCs w:val="24"/>
        </w:rPr>
        <w:t>field ,</w:t>
      </w:r>
      <w:proofErr w:type="gramEnd"/>
      <w:r w:rsidRPr="00322BA2">
        <w:rPr>
          <w:rFonts w:ascii="Times New Roman" w:hAnsi="Times New Roman" w:cs="Times New Roman"/>
          <w:sz w:val="24"/>
          <w:szCs w:val="24"/>
        </w:rPr>
        <w:t xml:space="preserve"> then choose the constant voltage from source packages.</w:t>
      </w:r>
    </w:p>
    <w:p w14:paraId="3B599B47" w14:textId="77777777" w:rsidR="002649B3" w:rsidRPr="009F073D" w:rsidRDefault="002649B3" w:rsidP="002649B3">
      <w:pPr>
        <w:rPr>
          <w:rFonts w:ascii="Times New Roman" w:hAnsi="Times New Roman" w:cs="Times New Roman"/>
          <w:sz w:val="24"/>
          <w:szCs w:val="24"/>
        </w:rPr>
      </w:pPr>
      <w:r w:rsidRPr="009F073D">
        <w:rPr>
          <w:rStyle w:val="apple-converted-space"/>
          <w:rFonts w:ascii="Times New Roman" w:hAnsi="Times New Roman" w:cs="Times New Roman"/>
          <w:sz w:val="24"/>
          <w:szCs w:val="24"/>
        </w:rPr>
        <w:t> </w:t>
      </w:r>
      <w:r w:rsidRPr="009F073D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r w:rsidRPr="009F073D">
        <w:rPr>
          <w:rFonts w:ascii="Times New Roman" w:hAnsi="Times New Roman" w:cs="Times New Roman"/>
          <w:color w:val="000000"/>
          <w:sz w:val="24"/>
          <w:szCs w:val="24"/>
        </w:rPr>
        <w:t xml:space="preserve">I connected the connection between the positive terminal of </w:t>
      </w:r>
      <w:proofErr w:type="spellStart"/>
      <w:r w:rsidRPr="009F073D">
        <w:rPr>
          <w:rFonts w:ascii="Times New Roman" w:hAnsi="Times New Roman" w:cs="Times New Roman"/>
          <w:color w:val="000000"/>
          <w:sz w:val="24"/>
          <w:szCs w:val="24"/>
        </w:rPr>
        <w:t>constantVoltage</w:t>
      </w:r>
      <w:proofErr w:type="spellEnd"/>
      <w:r w:rsidRPr="009F073D">
        <w:rPr>
          <w:rFonts w:ascii="Times New Roman" w:hAnsi="Times New Roman" w:cs="Times New Roman"/>
          <w:color w:val="000000"/>
          <w:sz w:val="24"/>
          <w:szCs w:val="24"/>
        </w:rPr>
        <w:t xml:space="preserve"> and resistor. then the connection between negative terminal of resistor and positive terminal of inductor, then connection between negative terminal of the inductor and ground, connection between negative terminal of </w:t>
      </w:r>
      <w:proofErr w:type="spellStart"/>
      <w:r w:rsidRPr="009F073D">
        <w:rPr>
          <w:rFonts w:ascii="Times New Roman" w:hAnsi="Times New Roman" w:cs="Times New Roman"/>
          <w:color w:val="000000"/>
          <w:sz w:val="24"/>
          <w:szCs w:val="24"/>
        </w:rPr>
        <w:t>constantvoltaga</w:t>
      </w:r>
      <w:proofErr w:type="spellEnd"/>
      <w:r w:rsidRPr="009F073D">
        <w:rPr>
          <w:rFonts w:ascii="Times New Roman" w:hAnsi="Times New Roman" w:cs="Times New Roman"/>
          <w:color w:val="000000"/>
          <w:sz w:val="24"/>
          <w:szCs w:val="24"/>
        </w:rPr>
        <w:t xml:space="preserve"> and ground.</w:t>
      </w:r>
    </w:p>
    <w:p w14:paraId="77A6CF1A" w14:textId="77777777" w:rsidR="002649B3" w:rsidRPr="00322BA2" w:rsidRDefault="002649B3" w:rsidP="002649B3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>Add some information of the modeling</w:t>
      </w:r>
    </w:p>
    <w:p w14:paraId="55641BB8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95104" behindDoc="1" locked="0" layoutInCell="1" allowOverlap="1" wp14:anchorId="7E31511D" wp14:editId="4501CCDB">
            <wp:simplePos x="0" y="0"/>
            <wp:positionH relativeFrom="page">
              <wp:posOffset>729615</wp:posOffset>
            </wp:positionH>
            <wp:positionV relativeFrom="paragraph">
              <wp:posOffset>264646</wp:posOffset>
            </wp:positionV>
            <wp:extent cx="3482340" cy="3328723"/>
            <wp:effectExtent l="0" t="0" r="3810" b="5080"/>
            <wp:wrapNone/>
            <wp:docPr id="29" name="Picture 29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schematic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340" cy="33287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96128" behindDoc="1" locked="0" layoutInCell="1" allowOverlap="1" wp14:anchorId="711CC931" wp14:editId="785F629F">
            <wp:simplePos x="0" y="0"/>
            <wp:positionH relativeFrom="column">
              <wp:posOffset>3380548</wp:posOffset>
            </wp:positionH>
            <wp:positionV relativeFrom="paragraph">
              <wp:posOffset>364624</wp:posOffset>
            </wp:positionV>
            <wp:extent cx="3009900" cy="3112034"/>
            <wp:effectExtent l="0" t="0" r="0" b="0"/>
            <wp:wrapNone/>
            <wp:docPr id="30" name="Picture 3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31120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7C8844AC" w14:textId="77777777" w:rsidR="002649B3" w:rsidRDefault="002649B3" w:rsidP="002649B3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>Step 5: After the completion of modeling then save the Modelica file into your pc as .</w:t>
      </w:r>
      <w:proofErr w:type="spellStart"/>
      <w:r w:rsidRPr="0022252A">
        <w:rPr>
          <w:rFonts w:ascii="Times New Roman" w:hAnsi="Times New Roman" w:cs="Times New Roman"/>
          <w:sz w:val="24"/>
          <w:szCs w:val="24"/>
        </w:rPr>
        <w:t>mo</w:t>
      </w:r>
      <w:proofErr w:type="spellEnd"/>
      <w:r w:rsidRPr="0022252A">
        <w:rPr>
          <w:rFonts w:ascii="Times New Roman" w:hAnsi="Times New Roman" w:cs="Times New Roman"/>
          <w:sz w:val="24"/>
          <w:szCs w:val="24"/>
        </w:rPr>
        <w:t xml:space="preserve"> extensions, after that go for simulation, </w:t>
      </w:r>
      <w:r>
        <w:rPr>
          <w:rFonts w:ascii="Times New Roman" w:hAnsi="Times New Roman" w:cs="Times New Roman"/>
          <w:sz w:val="24"/>
          <w:szCs w:val="24"/>
        </w:rPr>
        <w:t xml:space="preserve">when clicking on simulation then compilation occurs, graphical language changes into </w:t>
      </w:r>
      <w:proofErr w:type="spellStart"/>
      <w:r>
        <w:rPr>
          <w:rFonts w:ascii="Times New Roman" w:hAnsi="Times New Roman" w:cs="Times New Roman"/>
          <w:sz w:val="24"/>
          <w:szCs w:val="24"/>
        </w:rPr>
        <w:t>modeli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anguage.</w:t>
      </w:r>
    </w:p>
    <w:p w14:paraId="12BF6ABB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model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Assignment_3of1</w:t>
      </w:r>
    </w:p>
    <w:p w14:paraId="546E3F4E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.Resistor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resistor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R =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47F7618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3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48E239A1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.Inductor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inductor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L =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9C9B732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5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3A85CD9C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.Ground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ground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A2DA859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5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04A02D89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ources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.ConstantVoltage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proofErr w:type="spellStart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constantVoltage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 =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0FFF9406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5ADE66F2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equation</w:t>
      </w:r>
    </w:p>
    <w:p w14:paraId="212037AB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constantVoltage.p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resistor.p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6C046838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001F2907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constantVoltage.n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675AE9C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2BB871F0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resistor.n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inductor.p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DF7CF30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4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06D45DD3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inductor.n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1C202505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8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8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18390198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DFED05A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14:paraId="138BE603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uses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Modelica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ersion = </w:t>
      </w:r>
      <w:r w:rsidRPr="003B19E9">
        <w:rPr>
          <w:rFonts w:ascii="Courier New" w:eastAsia="Times New Roman" w:hAnsi="Courier New" w:cs="Courier New"/>
          <w:color w:val="008B00"/>
          <w:sz w:val="24"/>
          <w:szCs w:val="24"/>
        </w:rPr>
        <w:t>"4.0.0"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14:paraId="7903C858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Document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info = </w:t>
      </w:r>
      <w:r w:rsidRPr="003B19E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"&lt;html&gt;&lt;head&gt;&lt;/head&gt;&lt;body&gt;In this RL circuit&lt;div&gt;R=10ohm&lt;/div&gt;&lt;div&gt;V=100V&lt;/div&gt;&lt;div&gt;L=2H&lt;/div&gt;&lt;div&gt;&amp;nbsp;In this RL circuit load to the resistor with inductor, Firstly I connected the connection between the positive terminal of </w:t>
      </w:r>
      <w:proofErr w:type="spellStart"/>
      <w:r w:rsidRPr="003B19E9">
        <w:rPr>
          <w:rFonts w:ascii="Courier New" w:eastAsia="Times New Roman" w:hAnsi="Courier New" w:cs="Courier New"/>
          <w:color w:val="008B00"/>
          <w:sz w:val="24"/>
          <w:szCs w:val="24"/>
        </w:rPr>
        <w:t>constantVoltage</w:t>
      </w:r>
      <w:proofErr w:type="spellEnd"/>
      <w:r w:rsidRPr="003B19E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and resistor. then the connection between negative terminal of resistor and positive terminal of inductor, then connection between negative terminal of the inductor and ground, connection between negative terminal of </w:t>
      </w:r>
      <w:proofErr w:type="spellStart"/>
      <w:r w:rsidRPr="003B19E9">
        <w:rPr>
          <w:rFonts w:ascii="Courier New" w:eastAsia="Times New Roman" w:hAnsi="Courier New" w:cs="Courier New"/>
          <w:color w:val="008B00"/>
          <w:sz w:val="24"/>
          <w:szCs w:val="24"/>
        </w:rPr>
        <w:t>constantvoltaga</w:t>
      </w:r>
      <w:proofErr w:type="spellEnd"/>
      <w:r w:rsidRPr="003B19E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and ground. Finally check the model, then simulate. after that go for </w:t>
      </w:r>
      <w:proofErr w:type="gramStart"/>
      <w:r w:rsidRPr="003B19E9">
        <w:rPr>
          <w:rFonts w:ascii="Courier New" w:eastAsia="Times New Roman" w:hAnsi="Courier New" w:cs="Courier New"/>
          <w:color w:val="008B00"/>
          <w:sz w:val="24"/>
          <w:szCs w:val="24"/>
        </w:rPr>
        <w:t>plotting.&lt;</w:t>
      </w:r>
      <w:proofErr w:type="gramEnd"/>
      <w:r w:rsidRPr="003B19E9">
        <w:rPr>
          <w:rFonts w:ascii="Courier New" w:eastAsia="Times New Roman" w:hAnsi="Courier New" w:cs="Courier New"/>
          <w:color w:val="008B00"/>
          <w:sz w:val="24"/>
          <w:szCs w:val="24"/>
        </w:rPr>
        <w:t>/div&gt;&lt;/body&gt;&lt;/html&gt;"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));</w:t>
      </w:r>
    </w:p>
    <w:p w14:paraId="2129CE35" w14:textId="77777777" w:rsidR="002649B3" w:rsidRPr="003B19E9" w:rsidRDefault="002649B3" w:rsidP="002649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end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Assignment_</w:t>
      </w:r>
      <w:proofErr w:type="gramStart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3of1;</w:t>
      </w:r>
      <w:proofErr w:type="gramEnd"/>
    </w:p>
    <w:p w14:paraId="5BD89301" w14:textId="77777777" w:rsidR="002649B3" w:rsidRDefault="002649B3" w:rsidP="002649B3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E8C7FB5" w14:textId="77777777" w:rsidR="002649B3" w:rsidRDefault="002649B3" w:rsidP="002649B3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lastRenderedPageBreak/>
        <w:drawing>
          <wp:anchor distT="0" distB="0" distL="114300" distR="114300" simplePos="0" relativeHeight="251697152" behindDoc="1" locked="0" layoutInCell="1" allowOverlap="1" wp14:anchorId="7E57577B" wp14:editId="77C4154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1695" cy="2580980"/>
            <wp:effectExtent l="0" t="0" r="1905" b="0"/>
            <wp:wrapNone/>
            <wp:docPr id="31" name="Picture 31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Word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2580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0BFD47" w14:textId="77777777" w:rsidR="002649B3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5A003AF3" w14:textId="77777777" w:rsidR="002649B3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55E251EB" w14:textId="77777777" w:rsidR="002649B3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666D95CF" w14:textId="77777777" w:rsidR="002649B3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1519268E" w14:textId="77777777" w:rsidR="002649B3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00E8CED6" w14:textId="77777777" w:rsidR="002649B3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7E539286" w14:textId="77777777" w:rsidR="002649B3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67291404" w14:textId="77777777" w:rsidR="002649B3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2DF1D411" w14:textId="77777777" w:rsidR="002649B3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31615842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</w:t>
      </w:r>
      <w:proofErr w:type="gramStart"/>
      <w:r>
        <w:rPr>
          <w:rFonts w:ascii="Times New Roman" w:hAnsi="Times New Roman" w:cs="Times New Roman"/>
          <w:sz w:val="24"/>
          <w:szCs w:val="24"/>
        </w:rPr>
        <w:t>6:</w:t>
      </w:r>
      <w:r w:rsidRPr="0022252A">
        <w:rPr>
          <w:rFonts w:ascii="Times New Roman" w:hAnsi="Times New Roman" w:cs="Times New Roman"/>
          <w:sz w:val="24"/>
          <w:szCs w:val="24"/>
        </w:rPr>
        <w:t>after</w:t>
      </w:r>
      <w:proofErr w:type="gramEnd"/>
      <w:r w:rsidRPr="0022252A">
        <w:rPr>
          <w:rFonts w:ascii="Times New Roman" w:hAnsi="Times New Roman" w:cs="Times New Roman"/>
          <w:sz w:val="24"/>
          <w:szCs w:val="24"/>
        </w:rPr>
        <w:t xml:space="preserve"> the compilation it will show you a plotting area where you have to plot, as per your given data you have to simulate.</w:t>
      </w:r>
    </w:p>
    <w:p w14:paraId="7E83ABC6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1C61B5EE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98176" behindDoc="1" locked="0" layoutInCell="1" allowOverlap="1" wp14:anchorId="3871078E" wp14:editId="633BA66E">
            <wp:simplePos x="0" y="0"/>
            <wp:positionH relativeFrom="column">
              <wp:posOffset>0</wp:posOffset>
            </wp:positionH>
            <wp:positionV relativeFrom="paragraph">
              <wp:posOffset>2732</wp:posOffset>
            </wp:positionV>
            <wp:extent cx="5943600" cy="2847340"/>
            <wp:effectExtent l="0" t="0" r="0" b="0"/>
            <wp:wrapNone/>
            <wp:docPr id="32" name="Picture 3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line chart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7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8D2D9F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221C1583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2A721A08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765D7DC5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7BAED8BD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7DBDB355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7195BAA3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1825FBAC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0434C417" w14:textId="77777777" w:rsidR="002649B3" w:rsidRPr="0022252A" w:rsidRDefault="002649B3" w:rsidP="002649B3">
      <w:pPr>
        <w:rPr>
          <w:rFonts w:ascii="Times New Roman" w:hAnsi="Times New Roman" w:cs="Times New Roman"/>
          <w:sz w:val="24"/>
          <w:szCs w:val="24"/>
        </w:rPr>
      </w:pPr>
    </w:p>
    <w:p w14:paraId="2908589A" w14:textId="403BE629" w:rsidR="002649B3" w:rsidRDefault="002649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6D3998F" w14:textId="77777777" w:rsidR="004850CD" w:rsidRPr="00061615" w:rsidRDefault="004850CD" w:rsidP="004850C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No.: </w:t>
      </w:r>
      <w:r>
        <w:rPr>
          <w:rFonts w:ascii="Times New Roman" w:hAnsi="Times New Roman" w:cs="Times New Roman"/>
          <w:b/>
          <w:bCs/>
          <w:sz w:val="28"/>
          <w:szCs w:val="28"/>
        </w:rPr>
        <w:t>3.2</w:t>
      </w:r>
    </w:p>
    <w:p w14:paraId="4EB6AE42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t load to the resistor with capacitor</w:t>
      </w:r>
    </w:p>
    <w:p w14:paraId="5147F35E" w14:textId="77777777" w:rsidR="004850CD" w:rsidRPr="0022252A" w:rsidRDefault="004850CD" w:rsidP="004850C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50502B5F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OpenModelica software</w:t>
      </w:r>
    </w:p>
    <w:p w14:paraId="2E9CCDA1" w14:textId="77777777" w:rsidR="004850CD" w:rsidRDefault="004850CD" w:rsidP="004850C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50896577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4206671D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0224" behindDoc="1" locked="0" layoutInCell="1" allowOverlap="1" wp14:anchorId="7AC49E68" wp14:editId="63FDF1B8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33" name="Picture 3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AE980F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670C26BA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58369F03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427F1014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1F98AEE0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3F799886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36DD1BA8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5B7AC0BD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0F410228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4BFC76CC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2F6647C7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01DC64B4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2: Click on New Modelica class, give a new Modelica class name, then click on ok</w:t>
      </w:r>
    </w:p>
    <w:p w14:paraId="7F1004D6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2272" behindDoc="1" locked="0" layoutInCell="1" allowOverlap="1" wp14:anchorId="202F017A" wp14:editId="465872CC">
            <wp:simplePos x="0" y="0"/>
            <wp:positionH relativeFrom="column">
              <wp:posOffset>1052190</wp:posOffset>
            </wp:positionH>
            <wp:positionV relativeFrom="paragraph">
              <wp:posOffset>97860</wp:posOffset>
            </wp:positionV>
            <wp:extent cx="3995697" cy="2996773"/>
            <wp:effectExtent l="0" t="0" r="5080" b="0"/>
            <wp:wrapNone/>
            <wp:docPr id="34" name="Picture 3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5697" cy="29967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24966F78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>Step 3: Then this type of page will appear</w:t>
      </w:r>
    </w:p>
    <w:p w14:paraId="3A3F2463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1248" behindDoc="1" locked="0" layoutInCell="1" allowOverlap="1" wp14:anchorId="4A38CEE8" wp14:editId="0066691C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943600" cy="2681605"/>
            <wp:effectExtent l="0" t="0" r="0" b="4445"/>
            <wp:wrapNone/>
            <wp:docPr id="35" name="Picture 35" descr="A picture containing white, tub, ba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hite, tub, bath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63C2FB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453BE8EE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2663D2D2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5E9B8C64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1065CAD2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2C22A2BF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47CA45AA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35DF6127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559ED934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49FF7708" w14:textId="77777777" w:rsidR="004850CD" w:rsidRPr="007479B9" w:rsidRDefault="004850CD" w:rsidP="004850CD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 xml:space="preserve">Step 4: Go to Modelica packages, then go to electrical, then analog, then basic, then drag resistor </w:t>
      </w:r>
      <w:r w:rsidRPr="007479B9">
        <w:rPr>
          <w:rFonts w:ascii="Times New Roman" w:hAnsi="Times New Roman" w:cs="Times New Roman"/>
          <w:sz w:val="24"/>
          <w:szCs w:val="24"/>
        </w:rPr>
        <w:t xml:space="preserve">and ground to the modeling </w:t>
      </w:r>
      <w:proofErr w:type="gramStart"/>
      <w:r w:rsidRPr="007479B9">
        <w:rPr>
          <w:rFonts w:ascii="Times New Roman" w:hAnsi="Times New Roman" w:cs="Times New Roman"/>
          <w:sz w:val="24"/>
          <w:szCs w:val="24"/>
        </w:rPr>
        <w:t>field ,</w:t>
      </w:r>
      <w:proofErr w:type="gramEnd"/>
      <w:r w:rsidRPr="007479B9">
        <w:rPr>
          <w:rFonts w:ascii="Times New Roman" w:hAnsi="Times New Roman" w:cs="Times New Roman"/>
          <w:sz w:val="24"/>
          <w:szCs w:val="24"/>
        </w:rPr>
        <w:t xml:space="preserve"> then choose the constant voltage from source packages.</w:t>
      </w:r>
    </w:p>
    <w:p w14:paraId="68865142" w14:textId="77777777" w:rsidR="004850CD" w:rsidRPr="007479B9" w:rsidRDefault="004850CD" w:rsidP="004850CD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7479B9">
        <w:rPr>
          <w:rFonts w:ascii="Times New Roman" w:hAnsi="Times New Roman" w:cs="Times New Roman"/>
          <w:color w:val="000000"/>
          <w:sz w:val="24"/>
          <w:szCs w:val="24"/>
        </w:rPr>
        <w:t xml:space="preserve">I connected the connection between the positive terminal of </w:t>
      </w:r>
      <w:proofErr w:type="spellStart"/>
      <w:r w:rsidRPr="007479B9">
        <w:rPr>
          <w:rFonts w:ascii="Times New Roman" w:hAnsi="Times New Roman" w:cs="Times New Roman"/>
          <w:color w:val="000000"/>
          <w:sz w:val="24"/>
          <w:szCs w:val="24"/>
        </w:rPr>
        <w:t>constantVoltage</w:t>
      </w:r>
      <w:proofErr w:type="spellEnd"/>
      <w:r w:rsidRPr="007479B9">
        <w:rPr>
          <w:rFonts w:ascii="Times New Roman" w:hAnsi="Times New Roman" w:cs="Times New Roman"/>
          <w:color w:val="000000"/>
          <w:sz w:val="24"/>
          <w:szCs w:val="24"/>
        </w:rPr>
        <w:t xml:space="preserve"> and resistor. then the connection between negative terminal of resistor and positive terminal of Capacitor, then connection between negative terminal of the Capacitor and ground, connection between negative terminal of </w:t>
      </w:r>
      <w:proofErr w:type="spellStart"/>
      <w:r w:rsidRPr="007479B9">
        <w:rPr>
          <w:rFonts w:ascii="Times New Roman" w:hAnsi="Times New Roman" w:cs="Times New Roman"/>
          <w:color w:val="000000"/>
          <w:sz w:val="24"/>
          <w:szCs w:val="24"/>
        </w:rPr>
        <w:t>constantvoltaga</w:t>
      </w:r>
      <w:proofErr w:type="spellEnd"/>
      <w:r w:rsidRPr="007479B9">
        <w:rPr>
          <w:rFonts w:ascii="Times New Roman" w:hAnsi="Times New Roman" w:cs="Times New Roman"/>
          <w:color w:val="000000"/>
          <w:sz w:val="24"/>
          <w:szCs w:val="24"/>
        </w:rPr>
        <w:t xml:space="preserve"> and ground.</w:t>
      </w:r>
    </w:p>
    <w:p w14:paraId="03E84BA3" w14:textId="77777777" w:rsidR="004850CD" w:rsidRPr="00322BA2" w:rsidRDefault="004850CD" w:rsidP="004850CD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>Add some information of the modeling</w:t>
      </w:r>
    </w:p>
    <w:p w14:paraId="01AA6CF5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6368" behindDoc="1" locked="0" layoutInCell="1" allowOverlap="1" wp14:anchorId="73DB0DF1" wp14:editId="35B2CE4A">
            <wp:simplePos x="0" y="0"/>
            <wp:positionH relativeFrom="column">
              <wp:posOffset>3519287</wp:posOffset>
            </wp:positionH>
            <wp:positionV relativeFrom="paragraph">
              <wp:posOffset>260622</wp:posOffset>
            </wp:positionV>
            <wp:extent cx="3017520" cy="2956560"/>
            <wp:effectExtent l="0" t="0" r="0" b="0"/>
            <wp:wrapNone/>
            <wp:docPr id="36" name="Picture 3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3296" behindDoc="1" locked="0" layoutInCell="1" allowOverlap="1" wp14:anchorId="27A0B8C9" wp14:editId="5BDDD0EF">
            <wp:simplePos x="0" y="0"/>
            <wp:positionH relativeFrom="column">
              <wp:posOffset>-92209</wp:posOffset>
            </wp:positionH>
            <wp:positionV relativeFrom="paragraph">
              <wp:posOffset>313983</wp:posOffset>
            </wp:positionV>
            <wp:extent cx="3452391" cy="3505200"/>
            <wp:effectExtent l="0" t="0" r="0" b="0"/>
            <wp:wrapNone/>
            <wp:docPr id="37" name="Picture 3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6905" cy="35097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0222A416" w14:textId="77777777" w:rsidR="004850CD" w:rsidRDefault="004850CD" w:rsidP="004850C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>Step 5: After the completion of modeling then save the Modelica file into your pc as .</w:t>
      </w:r>
      <w:proofErr w:type="spellStart"/>
      <w:r w:rsidRPr="0022252A">
        <w:rPr>
          <w:rFonts w:ascii="Times New Roman" w:hAnsi="Times New Roman" w:cs="Times New Roman"/>
          <w:sz w:val="24"/>
          <w:szCs w:val="24"/>
        </w:rPr>
        <w:t>mo</w:t>
      </w:r>
      <w:proofErr w:type="spellEnd"/>
      <w:r w:rsidRPr="0022252A">
        <w:rPr>
          <w:rFonts w:ascii="Times New Roman" w:hAnsi="Times New Roman" w:cs="Times New Roman"/>
          <w:sz w:val="24"/>
          <w:szCs w:val="24"/>
        </w:rPr>
        <w:t xml:space="preserve"> extensions, after that go for simulation, </w:t>
      </w:r>
      <w:r>
        <w:rPr>
          <w:rFonts w:ascii="Times New Roman" w:hAnsi="Times New Roman" w:cs="Times New Roman"/>
          <w:sz w:val="24"/>
          <w:szCs w:val="24"/>
        </w:rPr>
        <w:t xml:space="preserve">when clicking on simulation then compilation occurs, graphical language changes into </w:t>
      </w:r>
      <w:proofErr w:type="spellStart"/>
      <w:r>
        <w:rPr>
          <w:rFonts w:ascii="Times New Roman" w:hAnsi="Times New Roman" w:cs="Times New Roman"/>
          <w:sz w:val="24"/>
          <w:szCs w:val="24"/>
        </w:rPr>
        <w:t>modeli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anguage.</w:t>
      </w:r>
    </w:p>
    <w:p w14:paraId="05FD9280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model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Assignment_3of2</w:t>
      </w:r>
    </w:p>
    <w:p w14:paraId="6BE9ECF1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.Resistor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resistor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R =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0833D7D3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3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47EB603E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.Capacitor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capacitor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C =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BD7F2E8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54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168E7398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.Ground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ground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71F5425E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51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68FFFA2B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ources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.ConstantVoltage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proofErr w:type="spellStart"/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constantVoltage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 =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0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F2D44B9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46B245C6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equation</w:t>
      </w:r>
    </w:p>
    <w:p w14:paraId="402B8B3B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constantVoltage.p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resistor.p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61892927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65FCAB63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constantVoltage.n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947D639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43F219B4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resistor.n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capacitor.p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9D0F5CB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4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4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207239B3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capacitor.n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91C5068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8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8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2E459174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3DE9E9A8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14:paraId="51B595B1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uses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Modelica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ersion = </w:t>
      </w:r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"4.0.0"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14:paraId="3E3C81F7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Document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info = </w:t>
      </w:r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"&lt;html&gt;&lt;head&gt;&lt;/head&gt;&lt;body&gt;&lt;!--</w:t>
      </w:r>
      <w:proofErr w:type="spellStart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StartFragment</w:t>
      </w:r>
      <w:proofErr w:type="spellEnd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--&gt;&lt;span style=\"font-family: 'MS Shell </w:t>
      </w:r>
      <w:proofErr w:type="spellStart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In this RL circuit&lt;/span&gt;&lt;div style=\"font-family: 'MS Shell </w:t>
      </w:r>
      <w:proofErr w:type="spellStart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R=10ohm&lt;/div&gt;&lt;div style=\"font-family: 'MS Shell </w:t>
      </w:r>
      <w:proofErr w:type="spellStart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V=100V&lt;/div&gt;&lt;div style=\"font-family: 'MS Shell </w:t>
      </w:r>
      <w:proofErr w:type="spellStart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C=10F&lt;/div&gt;&lt;div style=\"font-family: 'MS Shell </w:t>
      </w:r>
      <w:proofErr w:type="spellStart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&amp;</w:t>
      </w:r>
      <w:proofErr w:type="spellStart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nbsp;In</w:t>
      </w:r>
      <w:proofErr w:type="spellEnd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his RC circuit load to the resistor with inductor, Firstly I connected the connection between the positive terminal of </w:t>
      </w:r>
      <w:proofErr w:type="spellStart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constantVoltage</w:t>
      </w:r>
      <w:proofErr w:type="spellEnd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and resistor. then the connection between negative terminal of </w:t>
      </w:r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lastRenderedPageBreak/>
        <w:t xml:space="preserve">resistor and positive terminal of Capacitor, then connection between negative terminal of the Capacitor and ground, connection between negative terminal of </w:t>
      </w:r>
      <w:proofErr w:type="spellStart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constantvoltaga</w:t>
      </w:r>
      <w:proofErr w:type="spellEnd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and ground. Finally check the model, then simulate. after that go for </w:t>
      </w:r>
      <w:proofErr w:type="gramStart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plotting.&lt;</w:t>
      </w:r>
      <w:proofErr w:type="gramEnd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/div&gt;&lt;!--</w:t>
      </w:r>
      <w:proofErr w:type="spellStart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EndFragment</w:t>
      </w:r>
      <w:proofErr w:type="spellEnd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--&gt;&lt;/body&gt;&lt;/html&gt;"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));</w:t>
      </w:r>
    </w:p>
    <w:p w14:paraId="3252B254" w14:textId="77777777" w:rsidR="004850CD" w:rsidRPr="007479B9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end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Assignment_</w:t>
      </w:r>
      <w:proofErr w:type="gramStart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3of2;</w:t>
      </w:r>
      <w:proofErr w:type="gramEnd"/>
    </w:p>
    <w:p w14:paraId="299012F0" w14:textId="77777777" w:rsidR="004850CD" w:rsidRDefault="004850CD" w:rsidP="004850CD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7335389" w14:textId="77777777" w:rsidR="004850CD" w:rsidRDefault="004850CD" w:rsidP="004850CD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704320" behindDoc="1" locked="0" layoutInCell="1" allowOverlap="1" wp14:anchorId="67A53976" wp14:editId="489A5F80">
            <wp:simplePos x="0" y="0"/>
            <wp:positionH relativeFrom="column">
              <wp:posOffset>0</wp:posOffset>
            </wp:positionH>
            <wp:positionV relativeFrom="paragraph">
              <wp:posOffset>2823</wp:posOffset>
            </wp:positionV>
            <wp:extent cx="5943600" cy="2036445"/>
            <wp:effectExtent l="0" t="0" r="0" b="1905"/>
            <wp:wrapNone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6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187A26" w14:textId="77777777" w:rsidR="004850CD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7112D34D" w14:textId="77777777" w:rsidR="004850CD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7A412675" w14:textId="77777777" w:rsidR="004850CD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306D4F84" w14:textId="77777777" w:rsidR="004850CD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6C903BEA" w14:textId="77777777" w:rsidR="004850CD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74576C5A" w14:textId="77777777" w:rsidR="004850CD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58E4ABB6" w14:textId="77777777" w:rsidR="004850CD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579C3810" w14:textId="77777777" w:rsidR="004850CD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1F1F9A93" w14:textId="77777777" w:rsidR="004850CD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1A79CE4C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</w:t>
      </w:r>
      <w:proofErr w:type="gramStart"/>
      <w:r>
        <w:rPr>
          <w:rFonts w:ascii="Times New Roman" w:hAnsi="Times New Roman" w:cs="Times New Roman"/>
          <w:sz w:val="24"/>
          <w:szCs w:val="24"/>
        </w:rPr>
        <w:t>6:</w:t>
      </w:r>
      <w:r w:rsidRPr="0022252A">
        <w:rPr>
          <w:rFonts w:ascii="Times New Roman" w:hAnsi="Times New Roman" w:cs="Times New Roman"/>
          <w:sz w:val="24"/>
          <w:szCs w:val="24"/>
        </w:rPr>
        <w:t>after</w:t>
      </w:r>
      <w:proofErr w:type="gramEnd"/>
      <w:r w:rsidRPr="0022252A">
        <w:rPr>
          <w:rFonts w:ascii="Times New Roman" w:hAnsi="Times New Roman" w:cs="Times New Roman"/>
          <w:sz w:val="24"/>
          <w:szCs w:val="24"/>
        </w:rPr>
        <w:t xml:space="preserve"> the compilation it will show you a plotting area where you have to plot, as per your given data you have to simulate.</w:t>
      </w:r>
    </w:p>
    <w:p w14:paraId="4DEC0BBB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738AE1C4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5344" behindDoc="1" locked="0" layoutInCell="1" allowOverlap="1" wp14:anchorId="654E8019" wp14:editId="0F952DAE">
            <wp:simplePos x="0" y="0"/>
            <wp:positionH relativeFrom="column">
              <wp:posOffset>0</wp:posOffset>
            </wp:positionH>
            <wp:positionV relativeFrom="paragraph">
              <wp:posOffset>-2129</wp:posOffset>
            </wp:positionV>
            <wp:extent cx="5943600" cy="2865120"/>
            <wp:effectExtent l="0" t="0" r="0" b="0"/>
            <wp:wrapNone/>
            <wp:docPr id="39" name="Picture 3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line chart&#10;&#10;Description automatically generated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041E6E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6310301C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7F128D51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05C452E4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57ACAF0C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16C43E5F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01998248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7927A75F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014CCF98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54F9810B" w14:textId="02D86E26" w:rsidR="002649B3" w:rsidRDefault="002649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A20540E" w14:textId="77777777" w:rsidR="004850CD" w:rsidRPr="00061615" w:rsidRDefault="004850CD" w:rsidP="004850C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No.: </w:t>
      </w:r>
      <w:r>
        <w:rPr>
          <w:rFonts w:ascii="Times New Roman" w:hAnsi="Times New Roman" w:cs="Times New Roman"/>
          <w:b/>
          <w:bCs/>
          <w:sz w:val="28"/>
          <w:szCs w:val="28"/>
        </w:rPr>
        <w:t>3.</w:t>
      </w:r>
    </w:p>
    <w:p w14:paraId="754585FC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t load to the resistor with Inductor and capacitor</w:t>
      </w:r>
    </w:p>
    <w:p w14:paraId="0731F9C7" w14:textId="77777777" w:rsidR="004850CD" w:rsidRPr="0022252A" w:rsidRDefault="004850CD" w:rsidP="004850C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23480A0E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OpenModelica software</w:t>
      </w:r>
    </w:p>
    <w:p w14:paraId="1DB68EDC" w14:textId="77777777" w:rsidR="004850CD" w:rsidRDefault="004850CD" w:rsidP="004850C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7F93443E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4FADF2D0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8416" behindDoc="1" locked="0" layoutInCell="1" allowOverlap="1" wp14:anchorId="6F82CBB6" wp14:editId="07CDF630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40" name="Picture 4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48EBCE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0B8B1A4D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727CB4FE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353856E1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4D69D113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6F86AFD9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1D1511E5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4C5C2D9F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074F05C8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7D9D7509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1C9FE0FE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3C873A87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2: Click on New Modelica class, give a new Modelica class name, then click on ok</w:t>
      </w:r>
    </w:p>
    <w:p w14:paraId="2ADD271C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11488" behindDoc="1" locked="0" layoutInCell="1" allowOverlap="1" wp14:anchorId="036A46AA" wp14:editId="1F259637">
            <wp:simplePos x="0" y="0"/>
            <wp:positionH relativeFrom="margin">
              <wp:posOffset>1029660</wp:posOffset>
            </wp:positionH>
            <wp:positionV relativeFrom="paragraph">
              <wp:posOffset>136407</wp:posOffset>
            </wp:positionV>
            <wp:extent cx="4057170" cy="3017393"/>
            <wp:effectExtent l="0" t="0" r="635" b="0"/>
            <wp:wrapNone/>
            <wp:docPr id="41" name="Picture 4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7170" cy="30173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01321D64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>Step 3: Then this type of page will appear</w:t>
      </w:r>
    </w:p>
    <w:p w14:paraId="7A9E2BFD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9440" behindDoc="1" locked="0" layoutInCell="1" allowOverlap="1" wp14:anchorId="00008723" wp14:editId="2F4D044F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943600" cy="2681605"/>
            <wp:effectExtent l="0" t="0" r="0" b="4445"/>
            <wp:wrapNone/>
            <wp:docPr id="42" name="Picture 42" descr="A picture containing white, tub, ba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hite, tub, bath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0A7EA0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2AA88CEE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1F3340E8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0C4DD1D6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2077B225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2AFA0026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53E468F3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7C9B267D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67207F0C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64B6D017" w14:textId="77777777" w:rsidR="004850CD" w:rsidRPr="007479B9" w:rsidRDefault="004850CD" w:rsidP="004850CD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 xml:space="preserve">Step 4: Go to Modelica packages, then go to electrical, then analog, then basic, then drag resistor </w:t>
      </w:r>
      <w:r w:rsidRPr="007479B9">
        <w:rPr>
          <w:rFonts w:ascii="Times New Roman" w:hAnsi="Times New Roman" w:cs="Times New Roman"/>
          <w:sz w:val="24"/>
          <w:szCs w:val="24"/>
        </w:rPr>
        <w:t xml:space="preserve">and ground to the modeling </w:t>
      </w:r>
      <w:proofErr w:type="gramStart"/>
      <w:r w:rsidRPr="007479B9">
        <w:rPr>
          <w:rFonts w:ascii="Times New Roman" w:hAnsi="Times New Roman" w:cs="Times New Roman"/>
          <w:sz w:val="24"/>
          <w:szCs w:val="24"/>
        </w:rPr>
        <w:t>field ,</w:t>
      </w:r>
      <w:proofErr w:type="gramEnd"/>
      <w:r w:rsidRPr="007479B9">
        <w:rPr>
          <w:rFonts w:ascii="Times New Roman" w:hAnsi="Times New Roman" w:cs="Times New Roman"/>
          <w:sz w:val="24"/>
          <w:szCs w:val="24"/>
        </w:rPr>
        <w:t xml:space="preserve"> then choose the constant voltage from source packages.</w:t>
      </w:r>
    </w:p>
    <w:p w14:paraId="5459EF4D" w14:textId="77777777" w:rsidR="004850CD" w:rsidRPr="003D5C54" w:rsidRDefault="004850CD" w:rsidP="004850CD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3D5C54">
        <w:rPr>
          <w:rFonts w:ascii="Times New Roman" w:hAnsi="Times New Roman" w:cs="Times New Roman"/>
          <w:color w:val="000000"/>
          <w:sz w:val="24"/>
          <w:szCs w:val="24"/>
        </w:rPr>
        <w:t xml:space="preserve">I connected the connection between the positive terminal of </w:t>
      </w:r>
      <w:proofErr w:type="spellStart"/>
      <w:r w:rsidRPr="003D5C54">
        <w:rPr>
          <w:rFonts w:ascii="Times New Roman" w:hAnsi="Times New Roman" w:cs="Times New Roman"/>
          <w:color w:val="000000"/>
          <w:sz w:val="24"/>
          <w:szCs w:val="24"/>
        </w:rPr>
        <w:t>constantVoltage</w:t>
      </w:r>
      <w:proofErr w:type="spellEnd"/>
      <w:r w:rsidRPr="003D5C54">
        <w:rPr>
          <w:rFonts w:ascii="Times New Roman" w:hAnsi="Times New Roman" w:cs="Times New Roman"/>
          <w:color w:val="000000"/>
          <w:sz w:val="24"/>
          <w:szCs w:val="24"/>
        </w:rPr>
        <w:t xml:space="preserve"> and resistor. then the connection between negative terminal of resistor and positive terminal of inductor, then connection between negative terminal of the </w:t>
      </w:r>
      <w:proofErr w:type="spellStart"/>
      <w:r w:rsidRPr="003D5C54">
        <w:rPr>
          <w:rFonts w:ascii="Times New Roman" w:hAnsi="Times New Roman" w:cs="Times New Roman"/>
          <w:color w:val="000000"/>
          <w:sz w:val="24"/>
          <w:szCs w:val="24"/>
        </w:rPr>
        <w:t>inductior</w:t>
      </w:r>
      <w:proofErr w:type="spellEnd"/>
      <w:r w:rsidRPr="003D5C54">
        <w:rPr>
          <w:rFonts w:ascii="Times New Roman" w:hAnsi="Times New Roman" w:cs="Times New Roman"/>
          <w:color w:val="000000"/>
          <w:sz w:val="24"/>
          <w:szCs w:val="24"/>
        </w:rPr>
        <w:t xml:space="preserve"> and positive terminal of capacitor, connection between negative terminal of capacitor to ground, connection between negative terminal of </w:t>
      </w:r>
      <w:proofErr w:type="spellStart"/>
      <w:r w:rsidRPr="003D5C54">
        <w:rPr>
          <w:rFonts w:ascii="Times New Roman" w:hAnsi="Times New Roman" w:cs="Times New Roman"/>
          <w:color w:val="000000"/>
          <w:sz w:val="24"/>
          <w:szCs w:val="24"/>
        </w:rPr>
        <w:t>constantVoltage</w:t>
      </w:r>
      <w:proofErr w:type="spellEnd"/>
      <w:r w:rsidRPr="003D5C54">
        <w:rPr>
          <w:rFonts w:ascii="Times New Roman" w:hAnsi="Times New Roman" w:cs="Times New Roman"/>
          <w:color w:val="000000"/>
          <w:sz w:val="24"/>
          <w:szCs w:val="24"/>
        </w:rPr>
        <w:t xml:space="preserve"> to ground.</w:t>
      </w:r>
    </w:p>
    <w:p w14:paraId="193E3ADC" w14:textId="77777777" w:rsidR="004850CD" w:rsidRPr="00322BA2" w:rsidRDefault="004850CD" w:rsidP="004850CD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>Add some information of the modeling</w:t>
      </w:r>
    </w:p>
    <w:p w14:paraId="0364D441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14560" behindDoc="1" locked="0" layoutInCell="1" allowOverlap="1" wp14:anchorId="38AB2630" wp14:editId="18E4DEC0">
            <wp:simplePos x="0" y="0"/>
            <wp:positionH relativeFrom="column">
              <wp:posOffset>3618774</wp:posOffset>
            </wp:positionH>
            <wp:positionV relativeFrom="paragraph">
              <wp:posOffset>39786</wp:posOffset>
            </wp:positionV>
            <wp:extent cx="3025140" cy="3291840"/>
            <wp:effectExtent l="0" t="0" r="3810" b="3810"/>
            <wp:wrapNone/>
            <wp:docPr id="43" name="Picture 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514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10464" behindDoc="1" locked="0" layoutInCell="1" allowOverlap="1" wp14:anchorId="1F422107" wp14:editId="46F9C2A3">
            <wp:simplePos x="0" y="0"/>
            <wp:positionH relativeFrom="column">
              <wp:posOffset>-84519</wp:posOffset>
            </wp:positionH>
            <wp:positionV relativeFrom="paragraph">
              <wp:posOffset>116514</wp:posOffset>
            </wp:positionV>
            <wp:extent cx="3588385" cy="3542339"/>
            <wp:effectExtent l="0" t="0" r="0" b="1270"/>
            <wp:wrapNone/>
            <wp:docPr id="44" name="Picture 4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8385" cy="35423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4E2F7C48" w14:textId="77777777" w:rsidR="004850CD" w:rsidRDefault="004850CD" w:rsidP="004850C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>Step 5: After the completion of modeling then save the Modelica file into your pc as .</w:t>
      </w:r>
      <w:proofErr w:type="spellStart"/>
      <w:r w:rsidRPr="0022252A">
        <w:rPr>
          <w:rFonts w:ascii="Times New Roman" w:hAnsi="Times New Roman" w:cs="Times New Roman"/>
          <w:sz w:val="24"/>
          <w:szCs w:val="24"/>
        </w:rPr>
        <w:t>mo</w:t>
      </w:r>
      <w:proofErr w:type="spellEnd"/>
      <w:r w:rsidRPr="0022252A">
        <w:rPr>
          <w:rFonts w:ascii="Times New Roman" w:hAnsi="Times New Roman" w:cs="Times New Roman"/>
          <w:sz w:val="24"/>
          <w:szCs w:val="24"/>
        </w:rPr>
        <w:t xml:space="preserve"> extensions, after that go for simulation, </w:t>
      </w:r>
      <w:r>
        <w:rPr>
          <w:rFonts w:ascii="Times New Roman" w:hAnsi="Times New Roman" w:cs="Times New Roman"/>
          <w:sz w:val="24"/>
          <w:szCs w:val="24"/>
        </w:rPr>
        <w:t xml:space="preserve">when clicking on simulation then compilation occurs, graphical language changes into </w:t>
      </w:r>
      <w:proofErr w:type="spellStart"/>
      <w:r>
        <w:rPr>
          <w:rFonts w:ascii="Times New Roman" w:hAnsi="Times New Roman" w:cs="Times New Roman"/>
          <w:sz w:val="24"/>
          <w:szCs w:val="24"/>
        </w:rPr>
        <w:t>modeli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anguage.</w:t>
      </w:r>
    </w:p>
    <w:p w14:paraId="0EBFB89E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model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Assignment_3of3</w:t>
      </w:r>
    </w:p>
    <w:p w14:paraId="6C1A2C6F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.Resistor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resistor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R =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3279084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49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3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5FDFEAE6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.Capacitor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capacitor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C =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C435651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5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2E533652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.Inductor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inductor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L =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957B9E9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4583FC7B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.Ground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ground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7379D68B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46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242886DD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ources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.ConstantVoltage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proofErr w:type="spell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constantVoltage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 =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1CA8335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71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11186791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equation</w:t>
      </w:r>
    </w:p>
    <w:p w14:paraId="7049DAF2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constantVoltage.p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resistor.p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C617BBC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7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22D4C506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resistor.n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inductor.p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79735F8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38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5EFE4D2C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inductor.n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capacitor.n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CE38845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1FEF9F80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capacitor.n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6C6C293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8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8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36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36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52234968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constantVoltage.n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EC409FA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7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7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36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36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31BF8494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1B4DE38E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14:paraId="161F847F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uses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Modelica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ersion = </w:t>
      </w:r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"4.0.0"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14:paraId="522AC1AB" w14:textId="77777777" w:rsidR="004850CD" w:rsidRPr="003D5C54" w:rsidRDefault="004850CD" w:rsidP="004850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Documen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info = </w:t>
      </w:r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"&lt;html&gt;&lt;head&gt;&lt;/head&gt;&lt;body&gt;&lt;span style=\"font-family: 'MS Shell </w:t>
      </w:r>
      <w:proofErr w:type="spellStart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In this RL circuit&lt;/span&gt;&lt;div style=\"font-family: 'MS Shell </w:t>
      </w:r>
      <w:proofErr w:type="spellStart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R=10ohm&lt;/div&gt;&lt;div style=\"font-family: 'MS Shell </w:t>
      </w:r>
      <w:proofErr w:type="spellStart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V=100V&lt;/div&gt;&lt;div style=\"font-family: 'MS Shell </w:t>
      </w:r>
      <w:proofErr w:type="spellStart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</w:t>
      </w:r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lastRenderedPageBreak/>
        <w:t xml:space="preserve">12px;\"&gt;L=2H&lt;/div&gt;&lt;div style=\"font-family: 'MS Shell </w:t>
      </w:r>
      <w:proofErr w:type="spellStart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C=10F&lt;/div&gt;&lt;div style=\"font-family: 'MS Shell </w:t>
      </w:r>
      <w:proofErr w:type="spellStart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&amp;</w:t>
      </w:r>
      <w:proofErr w:type="spellStart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nbsp;In</w:t>
      </w:r>
      <w:proofErr w:type="spellEnd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his RLC circuit load to the resistor with inductor, Firstly I connected the connection between the positive terminal of </w:t>
      </w:r>
      <w:proofErr w:type="spellStart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constantVoltage</w:t>
      </w:r>
      <w:proofErr w:type="spellEnd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and resistor. then the connection between negative terminal of resistor and positive terminal of inductor, then connection between negative terminal of the </w:t>
      </w:r>
      <w:proofErr w:type="spellStart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inductior</w:t>
      </w:r>
      <w:proofErr w:type="spellEnd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and positive terminal of capacitor, connection between negative terminal of capacitor to ground, connection between negative terminal of </w:t>
      </w:r>
      <w:proofErr w:type="spellStart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constantVoltage</w:t>
      </w:r>
      <w:proofErr w:type="spellEnd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o ground. Finally check the model, then simulate. after that go for </w:t>
      </w:r>
      <w:proofErr w:type="gramStart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plotting.&lt;</w:t>
      </w:r>
      <w:proofErr w:type="gramEnd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/div&gt;&lt;/body&gt;&lt;/html&gt;"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));</w:t>
      </w:r>
    </w:p>
    <w:p w14:paraId="4D54AC8A" w14:textId="77777777" w:rsidR="004850CD" w:rsidRDefault="004850CD" w:rsidP="004850CD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D5C54">
        <w:rPr>
          <w:rFonts w:ascii="Times New Roman" w:eastAsia="Times New Roman" w:hAnsi="Times New Roman" w:cs="Times New Roman"/>
          <w:color w:val="8B0000"/>
          <w:sz w:val="24"/>
          <w:szCs w:val="24"/>
        </w:rPr>
        <w:t>end</w:t>
      </w:r>
      <w:r w:rsidRPr="003D5C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ssignment_</w:t>
      </w:r>
      <w:proofErr w:type="gramStart"/>
      <w:r w:rsidRPr="003D5C54">
        <w:rPr>
          <w:rFonts w:ascii="Times New Roman" w:eastAsia="Times New Roman" w:hAnsi="Times New Roman" w:cs="Times New Roman"/>
          <w:color w:val="000000"/>
          <w:sz w:val="24"/>
          <w:szCs w:val="24"/>
        </w:rPr>
        <w:t>3of3;</w:t>
      </w:r>
      <w:proofErr w:type="gramEnd"/>
    </w:p>
    <w:p w14:paraId="446C07CB" w14:textId="77777777" w:rsidR="004850CD" w:rsidRDefault="004850CD" w:rsidP="004850CD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712512" behindDoc="1" locked="0" layoutInCell="1" allowOverlap="1" wp14:anchorId="76ACD0C9" wp14:editId="5ED2AC99">
            <wp:simplePos x="0" y="0"/>
            <wp:positionH relativeFrom="column">
              <wp:posOffset>0</wp:posOffset>
            </wp:positionH>
            <wp:positionV relativeFrom="paragraph">
              <wp:posOffset>-3202</wp:posOffset>
            </wp:positionV>
            <wp:extent cx="5943600" cy="2326005"/>
            <wp:effectExtent l="0" t="0" r="0" b="0"/>
            <wp:wrapNone/>
            <wp:docPr id="45" name="Picture 4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6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73D288" w14:textId="77777777" w:rsidR="004850CD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196098CE" w14:textId="77777777" w:rsidR="004850CD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29D2D1CE" w14:textId="77777777" w:rsidR="004850CD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17C7A3CE" w14:textId="77777777" w:rsidR="004850CD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60E3D2C0" w14:textId="77777777" w:rsidR="004850CD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1F190371" w14:textId="77777777" w:rsidR="004850CD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1DA5CAEA" w14:textId="77777777" w:rsidR="004850CD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7C6623B5" w14:textId="77777777" w:rsidR="004850CD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7574D980" w14:textId="77777777" w:rsidR="004850CD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1EC9025B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</w:t>
      </w:r>
      <w:proofErr w:type="gramStart"/>
      <w:r>
        <w:rPr>
          <w:rFonts w:ascii="Times New Roman" w:hAnsi="Times New Roman" w:cs="Times New Roman"/>
          <w:sz w:val="24"/>
          <w:szCs w:val="24"/>
        </w:rPr>
        <w:t>6:</w:t>
      </w:r>
      <w:r w:rsidRPr="0022252A">
        <w:rPr>
          <w:rFonts w:ascii="Times New Roman" w:hAnsi="Times New Roman" w:cs="Times New Roman"/>
          <w:sz w:val="24"/>
          <w:szCs w:val="24"/>
        </w:rPr>
        <w:t>after</w:t>
      </w:r>
      <w:proofErr w:type="gramEnd"/>
      <w:r w:rsidRPr="0022252A">
        <w:rPr>
          <w:rFonts w:ascii="Times New Roman" w:hAnsi="Times New Roman" w:cs="Times New Roman"/>
          <w:sz w:val="24"/>
          <w:szCs w:val="24"/>
        </w:rPr>
        <w:t xml:space="preserve"> the compilation it will show you a plotting area where you have to plot, as per your given data you have to simulate.</w:t>
      </w:r>
    </w:p>
    <w:p w14:paraId="206C2478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13536" behindDoc="1" locked="0" layoutInCell="1" allowOverlap="1" wp14:anchorId="533453E8" wp14:editId="1983BB75">
            <wp:simplePos x="0" y="0"/>
            <wp:positionH relativeFrom="margin">
              <wp:align>right</wp:align>
            </wp:positionH>
            <wp:positionV relativeFrom="paragraph">
              <wp:posOffset>136157</wp:posOffset>
            </wp:positionV>
            <wp:extent cx="5943600" cy="2835275"/>
            <wp:effectExtent l="0" t="0" r="0" b="3175"/>
            <wp:wrapNone/>
            <wp:docPr id="46" name="Picture 4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line chart&#10;&#10;Description automatically generated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5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BFC70A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2B43B45C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5F6AEC49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23F79592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6C31CED7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4DD8EEEA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16525490" w14:textId="77777777" w:rsidR="004850CD" w:rsidRPr="0022252A" w:rsidRDefault="004850CD" w:rsidP="004850CD">
      <w:pPr>
        <w:rPr>
          <w:rFonts w:ascii="Times New Roman" w:hAnsi="Times New Roman" w:cs="Times New Roman"/>
          <w:sz w:val="24"/>
          <w:szCs w:val="24"/>
        </w:rPr>
      </w:pPr>
    </w:p>
    <w:p w14:paraId="5DB9E787" w14:textId="77777777" w:rsidR="008A1FA6" w:rsidRPr="00061615" w:rsidRDefault="008A1FA6" w:rsidP="008A1FA6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No.: </w:t>
      </w:r>
      <w:r>
        <w:rPr>
          <w:rFonts w:ascii="Times New Roman" w:hAnsi="Times New Roman" w:cs="Times New Roman"/>
          <w:b/>
          <w:bCs/>
          <w:sz w:val="28"/>
          <w:szCs w:val="28"/>
        </w:rPr>
        <w:t>4</w:t>
      </w:r>
    </w:p>
    <w:p w14:paraId="3FF408A6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lf-wave Rectifier </w:t>
      </w:r>
    </w:p>
    <w:p w14:paraId="0FFCA3A5" w14:textId="77777777" w:rsidR="008A1FA6" w:rsidRPr="0022252A" w:rsidRDefault="008A1FA6" w:rsidP="008A1FA6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6A1EB486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OpenModelica software</w:t>
      </w:r>
    </w:p>
    <w:p w14:paraId="370072BD" w14:textId="77777777" w:rsidR="008A1FA6" w:rsidRDefault="008A1FA6" w:rsidP="008A1FA6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273E9261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26826549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16608" behindDoc="1" locked="0" layoutInCell="1" allowOverlap="1" wp14:anchorId="0F9552D0" wp14:editId="6E96C090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47" name="Picture 4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747762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5614F0F2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7C6C67FA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65DDC985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0888DC25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05722F58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088EE36B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6CB725EF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49372627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63BF8866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45E08FEA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52FDDC33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2: Click on New Modelica class, give a new Modelica class name, then click on ok</w:t>
      </w:r>
    </w:p>
    <w:p w14:paraId="6FF56259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18656" behindDoc="1" locked="0" layoutInCell="1" allowOverlap="1" wp14:anchorId="28664DB3" wp14:editId="77BF8964">
            <wp:simplePos x="0" y="0"/>
            <wp:positionH relativeFrom="column">
              <wp:posOffset>1089660</wp:posOffset>
            </wp:positionH>
            <wp:positionV relativeFrom="paragraph">
              <wp:posOffset>5080</wp:posOffset>
            </wp:positionV>
            <wp:extent cx="3977640" cy="2811780"/>
            <wp:effectExtent l="0" t="0" r="3810" b="7620"/>
            <wp:wrapNone/>
            <wp:docPr id="48" name="Picture 4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&#10;&#10;Description automatically generated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7640" cy="2811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33CAD7A9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>Step 3: Then this type of page will appear</w:t>
      </w:r>
    </w:p>
    <w:p w14:paraId="07C03475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17632" behindDoc="1" locked="0" layoutInCell="1" allowOverlap="1" wp14:anchorId="0A06B878" wp14:editId="3EDF7FE0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943600" cy="2681605"/>
            <wp:effectExtent l="0" t="0" r="0" b="4445"/>
            <wp:wrapNone/>
            <wp:docPr id="49" name="Picture 49" descr="A picture containing white, tub, ba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hite, tub, bath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A9199C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39485CD9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281ECF52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41043223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59044F24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155CFD89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2B772200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14601A71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45E31C9E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34CDC2C0" w14:textId="77777777" w:rsidR="008A1FA6" w:rsidRPr="007479B9" w:rsidRDefault="008A1FA6" w:rsidP="008A1FA6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 xml:space="preserve">Step 4: Go to Modelica packages, then go to electrical, then analog, then basic, then drag resistor </w:t>
      </w:r>
      <w:r w:rsidRPr="007479B9">
        <w:rPr>
          <w:rFonts w:ascii="Times New Roman" w:hAnsi="Times New Roman" w:cs="Times New Roman"/>
          <w:sz w:val="24"/>
          <w:szCs w:val="24"/>
        </w:rPr>
        <w:t xml:space="preserve">and ground to the modeling </w:t>
      </w:r>
      <w:proofErr w:type="gramStart"/>
      <w:r w:rsidRPr="007479B9">
        <w:rPr>
          <w:rFonts w:ascii="Times New Roman" w:hAnsi="Times New Roman" w:cs="Times New Roman"/>
          <w:sz w:val="24"/>
          <w:szCs w:val="24"/>
        </w:rPr>
        <w:t>field ,</w:t>
      </w:r>
      <w:proofErr w:type="gramEnd"/>
      <w:r w:rsidRPr="007479B9">
        <w:rPr>
          <w:rFonts w:ascii="Times New Roman" w:hAnsi="Times New Roman" w:cs="Times New Roman"/>
          <w:sz w:val="24"/>
          <w:szCs w:val="24"/>
        </w:rPr>
        <w:t xml:space="preserve"> then choose the constant voltage from source packages.</w:t>
      </w:r>
    </w:p>
    <w:p w14:paraId="54B50210" w14:textId="77777777" w:rsidR="008A1FA6" w:rsidRPr="00CF3BD1" w:rsidRDefault="008A1FA6" w:rsidP="008A1FA6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CF3BD1">
        <w:rPr>
          <w:rFonts w:ascii="Times New Roman" w:hAnsi="Times New Roman" w:cs="Times New Roman"/>
          <w:color w:val="000000"/>
          <w:sz w:val="24"/>
          <w:szCs w:val="24"/>
        </w:rPr>
        <w:t xml:space="preserve">I connected the connection between the positive terminal of </w:t>
      </w:r>
      <w:proofErr w:type="spellStart"/>
      <w:r w:rsidRPr="00CF3BD1">
        <w:rPr>
          <w:rFonts w:ascii="Times New Roman" w:hAnsi="Times New Roman" w:cs="Times New Roman"/>
          <w:color w:val="000000"/>
          <w:sz w:val="24"/>
          <w:szCs w:val="24"/>
        </w:rPr>
        <w:t>sineVoltage</w:t>
      </w:r>
      <w:proofErr w:type="spellEnd"/>
      <w:r w:rsidRPr="00CF3BD1">
        <w:rPr>
          <w:rFonts w:ascii="Times New Roman" w:hAnsi="Times New Roman" w:cs="Times New Roman"/>
          <w:color w:val="000000"/>
          <w:sz w:val="24"/>
          <w:szCs w:val="24"/>
        </w:rPr>
        <w:t xml:space="preserve"> and positive terminal of diode. then the connection between negative terminal of diode to the ground, then connection between negative terminal of the </w:t>
      </w:r>
      <w:proofErr w:type="spellStart"/>
      <w:r w:rsidRPr="00CF3BD1">
        <w:rPr>
          <w:rFonts w:ascii="Times New Roman" w:hAnsi="Times New Roman" w:cs="Times New Roman"/>
          <w:color w:val="000000"/>
          <w:sz w:val="24"/>
          <w:szCs w:val="24"/>
        </w:rPr>
        <w:t>sineVoltage</w:t>
      </w:r>
      <w:proofErr w:type="spellEnd"/>
      <w:r w:rsidRPr="00CF3BD1">
        <w:rPr>
          <w:rFonts w:ascii="Times New Roman" w:hAnsi="Times New Roman" w:cs="Times New Roman"/>
          <w:color w:val="000000"/>
          <w:sz w:val="24"/>
          <w:szCs w:val="24"/>
        </w:rPr>
        <w:t xml:space="preserve"> to the ground.</w:t>
      </w:r>
    </w:p>
    <w:p w14:paraId="3F1CF023" w14:textId="77777777" w:rsidR="008A1FA6" w:rsidRPr="00322BA2" w:rsidRDefault="008A1FA6" w:rsidP="008A1F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19680" behindDoc="1" locked="0" layoutInCell="1" allowOverlap="1" wp14:anchorId="1F399BA1" wp14:editId="00142E82">
            <wp:simplePos x="0" y="0"/>
            <wp:positionH relativeFrom="column">
              <wp:posOffset>-60960</wp:posOffset>
            </wp:positionH>
            <wp:positionV relativeFrom="paragraph">
              <wp:posOffset>296545</wp:posOffset>
            </wp:positionV>
            <wp:extent cx="3482340" cy="3055620"/>
            <wp:effectExtent l="0" t="0" r="3810" b="0"/>
            <wp:wrapNone/>
            <wp:docPr id="50" name="Picture 5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Diagram&#10;&#10;Description automatically generated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340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2BA2">
        <w:rPr>
          <w:rFonts w:ascii="Times New Roman" w:hAnsi="Times New Roman" w:cs="Times New Roman"/>
          <w:sz w:val="24"/>
          <w:szCs w:val="24"/>
        </w:rPr>
        <w:t>Add some information of the modeling</w:t>
      </w:r>
    </w:p>
    <w:p w14:paraId="54353DC3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0704" behindDoc="1" locked="0" layoutInCell="1" allowOverlap="1" wp14:anchorId="2148DB7D" wp14:editId="03190EFA">
            <wp:simplePos x="0" y="0"/>
            <wp:positionH relativeFrom="column">
              <wp:posOffset>3474720</wp:posOffset>
            </wp:positionH>
            <wp:positionV relativeFrom="paragraph">
              <wp:posOffset>36195</wp:posOffset>
            </wp:positionV>
            <wp:extent cx="3223260" cy="2788920"/>
            <wp:effectExtent l="0" t="0" r="0" b="0"/>
            <wp:wrapNone/>
            <wp:docPr id="51" name="Picture 5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Text, letter&#10;&#10;Description automatically generated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326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198F53E2" w14:textId="77777777" w:rsidR="008A1FA6" w:rsidRDefault="008A1FA6" w:rsidP="008A1FA6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>Step 5: After the completion of modeling then save the Modelica file into your pc as .</w:t>
      </w:r>
      <w:proofErr w:type="spellStart"/>
      <w:r w:rsidRPr="0022252A">
        <w:rPr>
          <w:rFonts w:ascii="Times New Roman" w:hAnsi="Times New Roman" w:cs="Times New Roman"/>
          <w:sz w:val="24"/>
          <w:szCs w:val="24"/>
        </w:rPr>
        <w:t>mo</w:t>
      </w:r>
      <w:proofErr w:type="spellEnd"/>
      <w:r w:rsidRPr="0022252A">
        <w:rPr>
          <w:rFonts w:ascii="Times New Roman" w:hAnsi="Times New Roman" w:cs="Times New Roman"/>
          <w:sz w:val="24"/>
          <w:szCs w:val="24"/>
        </w:rPr>
        <w:t xml:space="preserve"> extensions, after that go for simulation, </w:t>
      </w:r>
      <w:r>
        <w:rPr>
          <w:rFonts w:ascii="Times New Roman" w:hAnsi="Times New Roman" w:cs="Times New Roman"/>
          <w:sz w:val="24"/>
          <w:szCs w:val="24"/>
        </w:rPr>
        <w:t xml:space="preserve">when clicking on simulation then compilation occurs, graphical language changes into </w:t>
      </w:r>
      <w:proofErr w:type="spellStart"/>
      <w:r>
        <w:rPr>
          <w:rFonts w:ascii="Times New Roman" w:hAnsi="Times New Roman" w:cs="Times New Roman"/>
          <w:sz w:val="24"/>
          <w:szCs w:val="24"/>
        </w:rPr>
        <w:t>modeli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anguage.</w:t>
      </w:r>
    </w:p>
    <w:p w14:paraId="2A91CA1D" w14:textId="77777777" w:rsidR="008A1FA6" w:rsidRPr="00CF3BD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model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Assignment_4</w:t>
      </w:r>
    </w:p>
    <w:p w14:paraId="3603792D" w14:textId="77777777" w:rsidR="008A1FA6" w:rsidRPr="00CF3BD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.Ground</w:t>
      </w:r>
      <w:proofErr w:type="spell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ground </w:t>
      </w:r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E4C877E" w14:textId="77777777" w:rsidR="008A1FA6" w:rsidRPr="00CF3BD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7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18F6C5F1" w14:textId="77777777" w:rsidR="008A1FA6" w:rsidRPr="00CF3BD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emiconductors</w:t>
      </w:r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.Diode</w:t>
      </w:r>
      <w:proofErr w:type="spell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diode </w:t>
      </w:r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E1467DF" w14:textId="77777777" w:rsidR="008A1FA6" w:rsidRPr="00CF3BD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1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9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9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9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9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7FE1AE20" w14:textId="77777777" w:rsidR="008A1FA6" w:rsidRPr="00CF3BD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ources</w:t>
      </w:r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.SineVoltage</w:t>
      </w:r>
      <w:proofErr w:type="spell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proofErr w:type="spellStart"/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sineVoltage</w:t>
      </w:r>
      <w:proofErr w:type="spell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 =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0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0FE1F2D8" w14:textId="77777777" w:rsidR="008A1FA6" w:rsidRPr="00CF3BD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7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7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6A2E0DA0" w14:textId="77777777" w:rsidR="008A1FA6" w:rsidRPr="00CF3BD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equation</w:t>
      </w:r>
    </w:p>
    <w:p w14:paraId="03CDA612" w14:textId="77777777" w:rsidR="008A1FA6" w:rsidRPr="00CF3BD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sineVoltage.p</w:t>
      </w:r>
      <w:proofErr w:type="spell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diode.p</w:t>
      </w:r>
      <w:proofErr w:type="spell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0368A615" w14:textId="77777777" w:rsidR="008A1FA6" w:rsidRPr="00CF3BD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60B8272E" w14:textId="77777777" w:rsidR="008A1FA6" w:rsidRPr="00CF3BD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diode.n</w:t>
      </w:r>
      <w:proofErr w:type="spell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13C3E85B" w14:textId="77777777" w:rsidR="008A1FA6" w:rsidRPr="00CF3BD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2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54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54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5DB599F6" w14:textId="77777777" w:rsidR="008A1FA6" w:rsidRPr="00CF3BD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sineVoltage.n</w:t>
      </w:r>
      <w:proofErr w:type="spell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1AE06755" w14:textId="77777777" w:rsidR="008A1FA6" w:rsidRPr="00CF3BD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54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54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CF3BD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2DE8F01C" w14:textId="77777777" w:rsidR="008A1FA6" w:rsidRPr="00CF3BD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C503FE8" w14:textId="77777777" w:rsidR="008A1FA6" w:rsidRPr="00CF3BD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CF3BD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14:paraId="0DB08A0A" w14:textId="77777777" w:rsidR="008A1FA6" w:rsidRPr="00CF3BD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uses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Modelica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ersion = </w:t>
      </w:r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"4.0.0"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14:paraId="48AC648B" w14:textId="77777777" w:rsidR="008A1FA6" w:rsidRPr="00CF3BD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r w:rsidRPr="00CF3BD1">
        <w:rPr>
          <w:rFonts w:ascii="Courier New" w:eastAsia="Times New Roman" w:hAnsi="Courier New" w:cs="Courier New"/>
          <w:color w:val="0000FF"/>
          <w:sz w:val="24"/>
          <w:szCs w:val="24"/>
        </w:rPr>
        <w:t>Documentation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info = </w:t>
      </w:r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"&lt;html&gt;&lt;head&gt;&lt;/head&gt;&lt;body&gt;&lt;!--</w:t>
      </w:r>
      <w:proofErr w:type="spellStart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StartFragment</w:t>
      </w:r>
      <w:proofErr w:type="spellEnd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--&gt;&lt;span style=\"font-family: 'MS Shell </w:t>
      </w:r>
      <w:proofErr w:type="spellStart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In half-wave rectifier,&lt;/span&gt;&lt;div style=\"font-family: 'MS Shell </w:t>
      </w:r>
      <w:proofErr w:type="spellStart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V=100V&lt;/div&gt;&lt;div style=\"font-family: 'MS Shell </w:t>
      </w:r>
      <w:proofErr w:type="spellStart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Vt=0.04V&lt;/div&gt;&lt;div style=\"font-family: 'MS Shell </w:t>
      </w:r>
      <w:proofErr w:type="spellStart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&amp;</w:t>
      </w:r>
      <w:proofErr w:type="spellStart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nbsp;In</w:t>
      </w:r>
      <w:proofErr w:type="spellEnd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half-wave rectifier, Firstly I connected the connection between the positive terminal of </w:t>
      </w:r>
      <w:proofErr w:type="spellStart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sineVoltage</w:t>
      </w:r>
      <w:proofErr w:type="spellEnd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and positive terminal of diode. then the connection between negative terminal of diode to the ground, then connection between negative terminal of the </w:t>
      </w:r>
      <w:proofErr w:type="spellStart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sineVoltage</w:t>
      </w:r>
      <w:proofErr w:type="spellEnd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o the ground. Finally check the model, then simulate. after that go for </w:t>
      </w:r>
      <w:proofErr w:type="gramStart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plotting.&lt;</w:t>
      </w:r>
      <w:proofErr w:type="gramEnd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/div&gt;&lt;!--</w:t>
      </w:r>
      <w:proofErr w:type="spellStart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EndFragment</w:t>
      </w:r>
      <w:proofErr w:type="spellEnd"/>
      <w:r w:rsidRPr="00CF3BD1">
        <w:rPr>
          <w:rFonts w:ascii="Courier New" w:eastAsia="Times New Roman" w:hAnsi="Courier New" w:cs="Courier New"/>
          <w:color w:val="008B00"/>
          <w:sz w:val="24"/>
          <w:szCs w:val="24"/>
        </w:rPr>
        <w:t>--&gt;&lt;/body&gt;&lt;/html&gt;"</w:t>
      </w:r>
      <w:r w:rsidRPr="00CF3BD1">
        <w:rPr>
          <w:rFonts w:ascii="Courier New" w:eastAsia="Times New Roman" w:hAnsi="Courier New" w:cs="Courier New"/>
          <w:color w:val="000000"/>
          <w:sz w:val="24"/>
          <w:szCs w:val="24"/>
        </w:rPr>
        <w:t>));</w:t>
      </w:r>
    </w:p>
    <w:p w14:paraId="189A0A35" w14:textId="77777777" w:rsidR="008A1FA6" w:rsidRDefault="008A1FA6" w:rsidP="008A1FA6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F3BD1">
        <w:rPr>
          <w:rFonts w:ascii="Times New Roman" w:eastAsia="Times New Roman" w:hAnsi="Times New Roman" w:cs="Times New Roman"/>
          <w:color w:val="8B0000"/>
          <w:sz w:val="24"/>
          <w:szCs w:val="24"/>
        </w:rPr>
        <w:t>end</w:t>
      </w:r>
      <w:r w:rsidRPr="00CF3BD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ssignment_</w:t>
      </w:r>
      <w:proofErr w:type="gramStart"/>
      <w:r w:rsidRPr="00CF3BD1">
        <w:rPr>
          <w:rFonts w:ascii="Times New Roman" w:eastAsia="Times New Roman" w:hAnsi="Times New Roman" w:cs="Times New Roman"/>
          <w:color w:val="000000"/>
          <w:sz w:val="24"/>
          <w:szCs w:val="24"/>
        </w:rPr>
        <w:t>4;</w:t>
      </w:r>
      <w:proofErr w:type="gramEnd"/>
    </w:p>
    <w:p w14:paraId="68864155" w14:textId="77777777" w:rsidR="008A1FA6" w:rsidRDefault="008A1FA6" w:rsidP="008A1FA6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1854EEC" w14:textId="77777777" w:rsidR="008A1FA6" w:rsidRDefault="008A1FA6" w:rsidP="008A1FA6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2315C91" w14:textId="77777777" w:rsidR="008A1FA6" w:rsidRDefault="008A1FA6" w:rsidP="008A1FA6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lastRenderedPageBreak/>
        <w:drawing>
          <wp:anchor distT="0" distB="0" distL="114300" distR="114300" simplePos="0" relativeHeight="251721728" behindDoc="1" locked="0" layoutInCell="1" allowOverlap="1" wp14:anchorId="73602F49" wp14:editId="4C02F2A4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3600" cy="1577340"/>
            <wp:effectExtent l="0" t="0" r="0" b="3810"/>
            <wp:wrapNone/>
            <wp:docPr id="52" name="Picture 5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application, Word&#10;&#10;Description automatically generated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7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B926A7" w14:textId="77777777" w:rsidR="008A1FA6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5C0CC356" w14:textId="77777777" w:rsidR="008A1FA6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70AE9EF1" w14:textId="77777777" w:rsidR="008A1FA6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7614888C" w14:textId="77777777" w:rsidR="008A1FA6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0CC74C96" w14:textId="77777777" w:rsidR="008A1FA6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54D1D55B" w14:textId="77777777" w:rsidR="008A1FA6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10F2ED1C" w14:textId="77777777" w:rsidR="008A1FA6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527F17F9" w14:textId="77777777" w:rsidR="008A1FA6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70C78C43" w14:textId="77777777" w:rsidR="008A1FA6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325CDA41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</w:t>
      </w:r>
      <w:proofErr w:type="gramStart"/>
      <w:r>
        <w:rPr>
          <w:rFonts w:ascii="Times New Roman" w:hAnsi="Times New Roman" w:cs="Times New Roman"/>
          <w:sz w:val="24"/>
          <w:szCs w:val="24"/>
        </w:rPr>
        <w:t>6:</w:t>
      </w:r>
      <w:r w:rsidRPr="0022252A">
        <w:rPr>
          <w:rFonts w:ascii="Times New Roman" w:hAnsi="Times New Roman" w:cs="Times New Roman"/>
          <w:sz w:val="24"/>
          <w:szCs w:val="24"/>
        </w:rPr>
        <w:t>after</w:t>
      </w:r>
      <w:proofErr w:type="gramEnd"/>
      <w:r w:rsidRPr="0022252A">
        <w:rPr>
          <w:rFonts w:ascii="Times New Roman" w:hAnsi="Times New Roman" w:cs="Times New Roman"/>
          <w:sz w:val="24"/>
          <w:szCs w:val="24"/>
        </w:rPr>
        <w:t xml:space="preserve"> the compilation it will show you a plotting area where you have to plot, as per your given data you have to simulate.</w:t>
      </w:r>
    </w:p>
    <w:p w14:paraId="2F2DC974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2752" behindDoc="1" locked="0" layoutInCell="1" allowOverlap="1" wp14:anchorId="2823565F" wp14:editId="6EB5375A">
            <wp:simplePos x="0" y="0"/>
            <wp:positionH relativeFrom="margin">
              <wp:align>right</wp:align>
            </wp:positionH>
            <wp:positionV relativeFrom="paragraph">
              <wp:posOffset>3810</wp:posOffset>
            </wp:positionV>
            <wp:extent cx="5943600" cy="2948940"/>
            <wp:effectExtent l="0" t="0" r="0" b="3810"/>
            <wp:wrapNone/>
            <wp:docPr id="53" name="Picture 5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Chart, line chart&#10;&#10;Description automatically generated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9638D1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400E5CF4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0210CADF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59437266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0B88A567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143E0B94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2B4EF838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4406518A" w14:textId="4172FBA5" w:rsidR="002649B3" w:rsidRDefault="002649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1482351" w14:textId="77777777" w:rsidR="008A1FA6" w:rsidRPr="00061615" w:rsidRDefault="008A1FA6" w:rsidP="008A1FA6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No.: </w:t>
      </w:r>
      <w:r>
        <w:rPr>
          <w:rFonts w:ascii="Times New Roman" w:hAnsi="Times New Roman" w:cs="Times New Roman"/>
          <w:b/>
          <w:bCs/>
          <w:sz w:val="28"/>
          <w:szCs w:val="28"/>
        </w:rPr>
        <w:t>5</w:t>
      </w:r>
    </w:p>
    <w:p w14:paraId="677F9A43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ll-wave Rectifier </w:t>
      </w:r>
    </w:p>
    <w:p w14:paraId="254DF341" w14:textId="77777777" w:rsidR="008A1FA6" w:rsidRPr="0022252A" w:rsidRDefault="008A1FA6" w:rsidP="008A1FA6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3A79C234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OpenModelica software</w:t>
      </w:r>
    </w:p>
    <w:p w14:paraId="6C1C2A91" w14:textId="77777777" w:rsidR="008A1FA6" w:rsidRDefault="008A1FA6" w:rsidP="008A1FA6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0F99E92D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1E93176D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4800" behindDoc="1" locked="0" layoutInCell="1" allowOverlap="1" wp14:anchorId="74B709CF" wp14:editId="2D004143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54" name="Picture 5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F66D4B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07CB8EAC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272D0758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057F90EA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09E7219A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0300B417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4D099119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03105583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24AD3C83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24F730BB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3A1536D2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5AE4FBAA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2: Click on New Modelica class, give a new Modelica class name, then click on ok</w:t>
      </w:r>
    </w:p>
    <w:p w14:paraId="1D979FBF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6848" behindDoc="1" locked="0" layoutInCell="1" allowOverlap="1" wp14:anchorId="7DD472F0" wp14:editId="5A4A6BF4">
            <wp:simplePos x="0" y="0"/>
            <wp:positionH relativeFrom="column">
              <wp:posOffset>1287780</wp:posOffset>
            </wp:positionH>
            <wp:positionV relativeFrom="paragraph">
              <wp:posOffset>5080</wp:posOffset>
            </wp:positionV>
            <wp:extent cx="3596640" cy="2819400"/>
            <wp:effectExtent l="0" t="0" r="3810" b="0"/>
            <wp:wrapNone/>
            <wp:docPr id="55" name="Picture 5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&#10;&#10;Description automatically generated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664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5CD826F2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>Step 3: Then this type of page will appear</w:t>
      </w:r>
    </w:p>
    <w:p w14:paraId="6B5AF378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5824" behindDoc="1" locked="0" layoutInCell="1" allowOverlap="1" wp14:anchorId="741C58C3" wp14:editId="7E862AF8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943600" cy="2681605"/>
            <wp:effectExtent l="0" t="0" r="0" b="4445"/>
            <wp:wrapNone/>
            <wp:docPr id="56" name="Picture 56" descr="A picture containing white, tub, ba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hite, tub, bath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3B2F78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4898BF39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26ECC321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64067F29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68492E3F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5A80055F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7C5AE938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46B21622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3907FBE1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0256C54D" w14:textId="77777777" w:rsidR="008A1FA6" w:rsidRPr="007479B9" w:rsidRDefault="008A1FA6" w:rsidP="008A1FA6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 xml:space="preserve">Step 4: Go to Modelica packages, then go to electrical, then analog, then basic, then drag resistor </w:t>
      </w:r>
      <w:r w:rsidRPr="007479B9">
        <w:rPr>
          <w:rFonts w:ascii="Times New Roman" w:hAnsi="Times New Roman" w:cs="Times New Roman"/>
          <w:sz w:val="24"/>
          <w:szCs w:val="24"/>
        </w:rPr>
        <w:t xml:space="preserve">and ground to the modeling </w:t>
      </w:r>
      <w:proofErr w:type="gramStart"/>
      <w:r w:rsidRPr="007479B9">
        <w:rPr>
          <w:rFonts w:ascii="Times New Roman" w:hAnsi="Times New Roman" w:cs="Times New Roman"/>
          <w:sz w:val="24"/>
          <w:szCs w:val="24"/>
        </w:rPr>
        <w:t>field ,</w:t>
      </w:r>
      <w:proofErr w:type="gramEnd"/>
      <w:r w:rsidRPr="007479B9">
        <w:rPr>
          <w:rFonts w:ascii="Times New Roman" w:hAnsi="Times New Roman" w:cs="Times New Roman"/>
          <w:sz w:val="24"/>
          <w:szCs w:val="24"/>
        </w:rPr>
        <w:t xml:space="preserve"> then choose the constant voltage from source packages.</w:t>
      </w:r>
    </w:p>
    <w:p w14:paraId="55DBD74A" w14:textId="77777777" w:rsidR="008A1FA6" w:rsidRPr="00F06051" w:rsidRDefault="008A1FA6" w:rsidP="008A1FA6">
      <w:pPr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</w:pPr>
      <w:r w:rsidRPr="00F06051">
        <w:rPr>
          <w:rFonts w:ascii="Times New Roman" w:hAnsi="Times New Roman" w:cs="Times New Roman"/>
          <w:color w:val="000000"/>
          <w:sz w:val="24"/>
          <w:szCs w:val="24"/>
        </w:rPr>
        <w:t xml:space="preserve">I connected four diodes in proper way, then connected the connection between diodes and </w:t>
      </w:r>
      <w:proofErr w:type="spellStart"/>
      <w:r w:rsidRPr="00F06051">
        <w:rPr>
          <w:rFonts w:ascii="Times New Roman" w:hAnsi="Times New Roman" w:cs="Times New Roman"/>
          <w:color w:val="000000"/>
          <w:sz w:val="24"/>
          <w:szCs w:val="24"/>
        </w:rPr>
        <w:t>sineVoltage</w:t>
      </w:r>
      <w:proofErr w:type="spellEnd"/>
      <w:r w:rsidRPr="00F06051">
        <w:rPr>
          <w:rFonts w:ascii="Times New Roman" w:hAnsi="Times New Roman" w:cs="Times New Roman"/>
          <w:color w:val="000000"/>
          <w:sz w:val="24"/>
          <w:szCs w:val="24"/>
        </w:rPr>
        <w:t xml:space="preserve">. then the connection between negative terminal of diode to the positive terminal of resistor, then connection between negative terminal of the </w:t>
      </w:r>
      <w:proofErr w:type="spellStart"/>
      <w:r w:rsidRPr="00F06051">
        <w:rPr>
          <w:rFonts w:ascii="Times New Roman" w:hAnsi="Times New Roman" w:cs="Times New Roman"/>
          <w:color w:val="000000"/>
          <w:sz w:val="24"/>
          <w:szCs w:val="24"/>
        </w:rPr>
        <w:t>registor</w:t>
      </w:r>
      <w:proofErr w:type="spellEnd"/>
      <w:r w:rsidRPr="00F06051">
        <w:rPr>
          <w:rFonts w:ascii="Times New Roman" w:hAnsi="Times New Roman" w:cs="Times New Roman"/>
          <w:color w:val="000000"/>
          <w:sz w:val="24"/>
          <w:szCs w:val="24"/>
        </w:rPr>
        <w:t xml:space="preserve"> to the positive terminal of diodes, at the end connect the connection between </w:t>
      </w:r>
      <w:proofErr w:type="spellStart"/>
      <w:r w:rsidRPr="00F06051">
        <w:rPr>
          <w:rFonts w:ascii="Times New Roman" w:hAnsi="Times New Roman" w:cs="Times New Roman"/>
          <w:color w:val="000000"/>
          <w:sz w:val="24"/>
          <w:szCs w:val="24"/>
        </w:rPr>
        <w:t>sineVoltage</w:t>
      </w:r>
      <w:proofErr w:type="spellEnd"/>
      <w:r w:rsidRPr="00F06051">
        <w:rPr>
          <w:rFonts w:ascii="Times New Roman" w:hAnsi="Times New Roman" w:cs="Times New Roman"/>
          <w:color w:val="000000"/>
          <w:sz w:val="24"/>
          <w:szCs w:val="24"/>
        </w:rPr>
        <w:t xml:space="preserve"> to ground.</w:t>
      </w:r>
      <w:r w:rsidRPr="00F06051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</w:p>
    <w:p w14:paraId="6DDF1430" w14:textId="77777777" w:rsidR="008A1FA6" w:rsidRPr="00322BA2" w:rsidRDefault="008A1FA6" w:rsidP="008A1F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8896" behindDoc="1" locked="0" layoutInCell="1" allowOverlap="1" wp14:anchorId="7C2B6F4A" wp14:editId="29596C2F">
            <wp:simplePos x="0" y="0"/>
            <wp:positionH relativeFrom="column">
              <wp:posOffset>3596640</wp:posOffset>
            </wp:positionH>
            <wp:positionV relativeFrom="paragraph">
              <wp:posOffset>172085</wp:posOffset>
            </wp:positionV>
            <wp:extent cx="3025140" cy="3558540"/>
            <wp:effectExtent l="0" t="0" r="3810" b="3810"/>
            <wp:wrapNone/>
            <wp:docPr id="57" name="Picture 5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&#10;&#10;Description automatically generated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5140" cy="3558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2BA2">
        <w:rPr>
          <w:rFonts w:ascii="Times New Roman" w:hAnsi="Times New Roman" w:cs="Times New Roman"/>
          <w:sz w:val="24"/>
          <w:szCs w:val="24"/>
        </w:rPr>
        <w:t>Add some information of the modeling</w:t>
      </w:r>
    </w:p>
    <w:p w14:paraId="22167245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7872" behindDoc="1" locked="0" layoutInCell="1" allowOverlap="1" wp14:anchorId="66981C1E" wp14:editId="747B8AF4">
            <wp:simplePos x="0" y="0"/>
            <wp:positionH relativeFrom="column">
              <wp:posOffset>-129540</wp:posOffset>
            </wp:positionH>
            <wp:positionV relativeFrom="paragraph">
              <wp:posOffset>309245</wp:posOffset>
            </wp:positionV>
            <wp:extent cx="3589020" cy="3268980"/>
            <wp:effectExtent l="0" t="0" r="0" b="7620"/>
            <wp:wrapNone/>
            <wp:docPr id="58" name="Picture 5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Diagram, schematic&#10;&#10;Description automatically generated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020" cy="326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522A8C38" w14:textId="77777777" w:rsidR="008A1FA6" w:rsidRDefault="008A1FA6" w:rsidP="008A1FA6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>Step 5: After the completion of modeling then save the Modelica file into your pc as .</w:t>
      </w:r>
      <w:proofErr w:type="spellStart"/>
      <w:r w:rsidRPr="0022252A">
        <w:rPr>
          <w:rFonts w:ascii="Times New Roman" w:hAnsi="Times New Roman" w:cs="Times New Roman"/>
          <w:sz w:val="24"/>
          <w:szCs w:val="24"/>
        </w:rPr>
        <w:t>mo</w:t>
      </w:r>
      <w:proofErr w:type="spellEnd"/>
      <w:r w:rsidRPr="0022252A">
        <w:rPr>
          <w:rFonts w:ascii="Times New Roman" w:hAnsi="Times New Roman" w:cs="Times New Roman"/>
          <w:sz w:val="24"/>
          <w:szCs w:val="24"/>
        </w:rPr>
        <w:t xml:space="preserve"> extensions, after that go for simulation, </w:t>
      </w:r>
      <w:r>
        <w:rPr>
          <w:rFonts w:ascii="Times New Roman" w:hAnsi="Times New Roman" w:cs="Times New Roman"/>
          <w:sz w:val="24"/>
          <w:szCs w:val="24"/>
        </w:rPr>
        <w:t xml:space="preserve">when clicking on simulation then compilation occurs, graphical language changes into </w:t>
      </w:r>
      <w:proofErr w:type="spellStart"/>
      <w:r>
        <w:rPr>
          <w:rFonts w:ascii="Times New Roman" w:hAnsi="Times New Roman" w:cs="Times New Roman"/>
          <w:sz w:val="24"/>
          <w:szCs w:val="24"/>
        </w:rPr>
        <w:t>modeli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anguage.</w:t>
      </w:r>
    </w:p>
    <w:p w14:paraId="4552214D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model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Assignment_5</w:t>
      </w:r>
    </w:p>
    <w:p w14:paraId="7AD46275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.Ground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ground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0D21A64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52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574B39C8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ources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.SineVoltage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proofErr w:type="spell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sineVoltage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 =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7BF4841F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6E7D8AA0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emiconductors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.Diode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diode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613C1595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8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5914DFE7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emiconductors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.Diode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diode1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10DE748B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4129A0E2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emiconductors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.Diode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diode2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750DD444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2E953090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emiconductors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.Diode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diode3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C74C188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8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1631413F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.Resistor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resistor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R =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7AA0C242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04495CE9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equation</w:t>
      </w:r>
    </w:p>
    <w:p w14:paraId="0D7DFEBC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diode.p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diode1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.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p)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5A22C98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299582D6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diode2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.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n, diode3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.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n)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67C90762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262D2AEC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diode.n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diode2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.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p)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DD45DED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47241DCC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diode1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.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n, diode3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.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p)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F97E6A3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1177D8A7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sineVoltage.p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diode1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.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n)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DBF458D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96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96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6DDC059E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sineVoltage.n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diode.n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CD05E9C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50CA42D7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lastRenderedPageBreak/>
        <w:t xml:space="preserve">  </w:t>
      </w:r>
      <w:proofErr w:type="gramStart"/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diode3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.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n, </w:t>
      </w:r>
      <w:proofErr w:type="spellStart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resistor.p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7A730679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29CC3E07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diode.p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resistor.n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1B7465F1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84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84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34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34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5B778865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sineVoltage.n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13B86D3A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2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42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F06051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2542F814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1533DEFA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F06051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14:paraId="01FDC9C8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uses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Modelica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ersion = </w:t>
      </w:r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"4.0.0"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14:paraId="0032B089" w14:textId="77777777" w:rsidR="008A1FA6" w:rsidRPr="00F06051" w:rsidRDefault="008A1FA6" w:rsidP="008A1F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F06051">
        <w:rPr>
          <w:rFonts w:ascii="Courier New" w:eastAsia="Times New Roman" w:hAnsi="Courier New" w:cs="Courier New"/>
          <w:color w:val="0000FF"/>
          <w:sz w:val="24"/>
          <w:szCs w:val="24"/>
        </w:rPr>
        <w:t>Documentation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info = </w:t>
      </w:r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"&lt;html&gt;&lt;head&gt;&lt;/head&gt;&lt;body&gt;&lt;!--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StartFragment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--&gt;&lt;span style=\"font-size: 12px; font-family: 'MS Shell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\"&gt;In full-wave rectifier,&lt;/span&gt;&lt;div style=\"font-size: 12px; font-family: 'MS Shell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\"&gt;1.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Registor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&lt;/div&gt;&lt;div style=\"font-size: 12px; font-family: 'MS Shell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</w:t>
      </w:r>
      <w:proofErr w:type="gram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';\</w:t>
      </w:r>
      <w:proofErr w:type="gram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"&gt;2.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sineVoltage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&lt;/div&gt;&lt;div style=\"font-size: 12px; font-family: 'MS Shell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</w:t>
      </w:r>
      <w:proofErr w:type="gram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';\</w:t>
      </w:r>
      <w:proofErr w:type="gram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"&gt;3. Four diodes&lt;/div&gt;&lt;div style=\"font-size: 12px; font-family: 'MS Shell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</w:t>
      </w:r>
      <w:proofErr w:type="gram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';\</w:t>
      </w:r>
      <w:proofErr w:type="gram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"&gt;4. Ground&lt;/div&gt;&lt;div style=\"font-size: 12px; font-family: 'MS Shell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\"&gt;&amp;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nbsp;V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=100V&lt;/div&gt;&lt;div style=\"font-size: 12px; font-family: 'MS Shell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\"&gt;Vt=0.04V&lt;/div&gt;&lt;div style=\"font-size: 12px; font-family: 'MS Shell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\"&gt;R=10 ohm&lt;/div&gt;&lt;div style=\"font-size: 12px; font-family: 'MS Shell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\"&gt;&amp;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nbsp;In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full-wave rectifier, Firstly I connected four diodes in proper way, then connected the connection between diodes and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sineVoltage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. then the connection between negative terminal of diode to the positive terminal of resistor, then connection between negative terminal of the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registor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o the positive terminal of diodes, at the end connect the connection between 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sineVoltage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o ground. Finally check the model, then simulate. after that go for </w:t>
      </w:r>
      <w:proofErr w:type="gram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plotting.&lt;</w:t>
      </w:r>
      <w:proofErr w:type="gram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/div&gt;&lt;!--</w:t>
      </w:r>
      <w:proofErr w:type="spellStart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EndFragment</w:t>
      </w:r>
      <w:proofErr w:type="spellEnd"/>
      <w:r w:rsidRPr="00F06051">
        <w:rPr>
          <w:rFonts w:ascii="Courier New" w:eastAsia="Times New Roman" w:hAnsi="Courier New" w:cs="Courier New"/>
          <w:color w:val="008B00"/>
          <w:sz w:val="24"/>
          <w:szCs w:val="24"/>
        </w:rPr>
        <w:t>--&gt;&lt;/body&gt;&lt;/html&gt;"</w:t>
      </w:r>
      <w:r w:rsidRPr="00F06051">
        <w:rPr>
          <w:rFonts w:ascii="Courier New" w:eastAsia="Times New Roman" w:hAnsi="Courier New" w:cs="Courier New"/>
          <w:color w:val="000000"/>
          <w:sz w:val="24"/>
          <w:szCs w:val="24"/>
        </w:rPr>
        <w:t>));</w:t>
      </w:r>
    </w:p>
    <w:p w14:paraId="33AB3810" w14:textId="77777777" w:rsidR="008A1FA6" w:rsidRDefault="008A1FA6" w:rsidP="008A1FA6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06051">
        <w:rPr>
          <w:rFonts w:ascii="Times New Roman" w:eastAsia="Times New Roman" w:hAnsi="Times New Roman" w:cs="Times New Roman"/>
          <w:color w:val="8B0000"/>
          <w:sz w:val="24"/>
          <w:szCs w:val="24"/>
        </w:rPr>
        <w:t>end</w:t>
      </w:r>
      <w:r w:rsidRPr="00F0605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ssignment_</w:t>
      </w:r>
      <w:proofErr w:type="gramStart"/>
      <w:r w:rsidRPr="00F06051">
        <w:rPr>
          <w:rFonts w:ascii="Times New Roman" w:eastAsia="Times New Roman" w:hAnsi="Times New Roman" w:cs="Times New Roman"/>
          <w:color w:val="000000"/>
          <w:sz w:val="24"/>
          <w:szCs w:val="24"/>
        </w:rPr>
        <w:t>5;</w:t>
      </w:r>
      <w:proofErr w:type="gramEnd"/>
    </w:p>
    <w:p w14:paraId="4A928271" w14:textId="77777777" w:rsidR="008A1FA6" w:rsidRDefault="008A1FA6" w:rsidP="008A1FA6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729920" behindDoc="1" locked="0" layoutInCell="1" allowOverlap="1" wp14:anchorId="428EAD99" wp14:editId="76A6A344">
            <wp:simplePos x="0" y="0"/>
            <wp:positionH relativeFrom="margin">
              <wp:align>right</wp:align>
            </wp:positionH>
            <wp:positionV relativeFrom="paragraph">
              <wp:posOffset>71120</wp:posOffset>
            </wp:positionV>
            <wp:extent cx="5943600" cy="2553970"/>
            <wp:effectExtent l="0" t="0" r="0" b="0"/>
            <wp:wrapNone/>
            <wp:docPr id="59" name="Picture 5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Text&#10;&#10;Description automatically generated with medium confidence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3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A30150" w14:textId="77777777" w:rsidR="008A1FA6" w:rsidRDefault="008A1FA6" w:rsidP="008A1FA6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5765938" w14:textId="77777777" w:rsidR="008A1FA6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78497642" w14:textId="77777777" w:rsidR="008A1FA6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354AB5AB" w14:textId="77777777" w:rsidR="008A1FA6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0E2825FC" w14:textId="77777777" w:rsidR="008A1FA6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3545E540" w14:textId="77777777" w:rsidR="008A1FA6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5578A4A3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tep </w:t>
      </w:r>
      <w:proofErr w:type="gramStart"/>
      <w:r>
        <w:rPr>
          <w:rFonts w:ascii="Times New Roman" w:hAnsi="Times New Roman" w:cs="Times New Roman"/>
          <w:sz w:val="24"/>
          <w:szCs w:val="24"/>
        </w:rPr>
        <w:t>6:</w:t>
      </w:r>
      <w:r w:rsidRPr="0022252A">
        <w:rPr>
          <w:rFonts w:ascii="Times New Roman" w:hAnsi="Times New Roman" w:cs="Times New Roman"/>
          <w:sz w:val="24"/>
          <w:szCs w:val="24"/>
        </w:rPr>
        <w:t>after</w:t>
      </w:r>
      <w:proofErr w:type="gramEnd"/>
      <w:r w:rsidRPr="0022252A">
        <w:rPr>
          <w:rFonts w:ascii="Times New Roman" w:hAnsi="Times New Roman" w:cs="Times New Roman"/>
          <w:sz w:val="24"/>
          <w:szCs w:val="24"/>
        </w:rPr>
        <w:t xml:space="preserve"> the compilation it will show you a plotting area where you have to plot, as per your given data you have to simulate.</w:t>
      </w:r>
    </w:p>
    <w:p w14:paraId="1050D9A2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30944" behindDoc="1" locked="0" layoutInCell="1" allowOverlap="1" wp14:anchorId="71D25BFD" wp14:editId="2E1FF58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2891155"/>
            <wp:effectExtent l="0" t="0" r="0" b="4445"/>
            <wp:wrapNone/>
            <wp:docPr id="60" name="Picture 6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Chart, line chart&#10;&#10;Description automatically generated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B9DC38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5D4204F1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48C47F05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3549CB1E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6B0211BE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496F89AE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5701A22A" w14:textId="77777777" w:rsidR="008A1FA6" w:rsidRPr="0022252A" w:rsidRDefault="008A1FA6" w:rsidP="008A1FA6">
      <w:pPr>
        <w:rPr>
          <w:rFonts w:ascii="Times New Roman" w:hAnsi="Times New Roman" w:cs="Times New Roman"/>
          <w:sz w:val="24"/>
          <w:szCs w:val="24"/>
        </w:rPr>
      </w:pPr>
    </w:p>
    <w:p w14:paraId="732CB19E" w14:textId="14A701F2" w:rsidR="002649B3" w:rsidRDefault="002649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0F05319" w14:textId="77777777" w:rsidR="00EC2E10" w:rsidRPr="00061615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No.: </w:t>
      </w:r>
      <w:r>
        <w:rPr>
          <w:rFonts w:ascii="Times New Roman" w:hAnsi="Times New Roman" w:cs="Times New Roman"/>
          <w:b/>
          <w:bCs/>
          <w:sz w:val="28"/>
          <w:szCs w:val="28"/>
        </w:rPr>
        <w:t>6</w:t>
      </w:r>
    </w:p>
    <w:p w14:paraId="2EB0CF95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happens when two diodes </w:t>
      </w:r>
      <w:proofErr w:type="gramStart"/>
      <w:r>
        <w:rPr>
          <w:rFonts w:ascii="Times New Roman" w:hAnsi="Times New Roman" w:cs="Times New Roman"/>
          <w:sz w:val="24"/>
          <w:szCs w:val="24"/>
        </w:rPr>
        <w:t>are connected with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 resistor</w:t>
      </w:r>
    </w:p>
    <w:p w14:paraId="50185760" w14:textId="77777777" w:rsidR="00EC2E10" w:rsidRPr="0022252A" w:rsidRDefault="00EC2E10" w:rsidP="00EC2E1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50DCEC52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OpenModelica software</w:t>
      </w:r>
    </w:p>
    <w:p w14:paraId="4662D596" w14:textId="77777777" w:rsidR="00EC2E10" w:rsidRDefault="00EC2E10" w:rsidP="00EC2E1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58A8C67D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5DD391EF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32992" behindDoc="1" locked="0" layoutInCell="1" allowOverlap="1" wp14:anchorId="3AA1E879" wp14:editId="70604C1D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61" name="Picture 6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926694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375ECB2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E063398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EF61A45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25AB0EA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C41F7EC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9D0D667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BBDF3B3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513B0267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5FD8043B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D272AF7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2A83645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2: Click on New Modelica class, give a new Modelica class name, then click on ok</w:t>
      </w:r>
    </w:p>
    <w:p w14:paraId="6A36EEAC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35040" behindDoc="1" locked="0" layoutInCell="1" allowOverlap="1" wp14:anchorId="3954E36E" wp14:editId="08A5C636">
            <wp:simplePos x="0" y="0"/>
            <wp:positionH relativeFrom="margin">
              <wp:align>center</wp:align>
            </wp:positionH>
            <wp:positionV relativeFrom="paragraph">
              <wp:posOffset>5080</wp:posOffset>
            </wp:positionV>
            <wp:extent cx="3520440" cy="2712720"/>
            <wp:effectExtent l="0" t="0" r="3810" b="0"/>
            <wp:wrapNone/>
            <wp:docPr id="62" name="Picture 6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0440" cy="2712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586F351E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>Step 3: Then this type of page will appear</w:t>
      </w:r>
    </w:p>
    <w:p w14:paraId="3D55AAAC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34016" behindDoc="1" locked="0" layoutInCell="1" allowOverlap="1" wp14:anchorId="5AB1B186" wp14:editId="6DF44C73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943600" cy="2681605"/>
            <wp:effectExtent l="0" t="0" r="0" b="4445"/>
            <wp:wrapNone/>
            <wp:docPr id="63" name="Picture 63" descr="A picture containing white, tub, ba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hite, tub, bath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815C1B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FB7468E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51AB21D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C2FFE8B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844E592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6281264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A5665F0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F917956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AE8A738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A63D40E" w14:textId="77777777" w:rsidR="00EC2E10" w:rsidRPr="007479B9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 xml:space="preserve">Step 4: Go to Modelica packages, then go to electrical, then analog, then basic, then drag resistor </w:t>
      </w:r>
      <w:r w:rsidRPr="007479B9">
        <w:rPr>
          <w:rFonts w:ascii="Times New Roman" w:hAnsi="Times New Roman" w:cs="Times New Roman"/>
          <w:sz w:val="24"/>
          <w:szCs w:val="24"/>
        </w:rPr>
        <w:t xml:space="preserve">and ground to the modeling </w:t>
      </w:r>
      <w:proofErr w:type="gramStart"/>
      <w:r w:rsidRPr="007479B9">
        <w:rPr>
          <w:rFonts w:ascii="Times New Roman" w:hAnsi="Times New Roman" w:cs="Times New Roman"/>
          <w:sz w:val="24"/>
          <w:szCs w:val="24"/>
        </w:rPr>
        <w:t>field ,</w:t>
      </w:r>
      <w:proofErr w:type="gramEnd"/>
      <w:r w:rsidRPr="007479B9">
        <w:rPr>
          <w:rFonts w:ascii="Times New Roman" w:hAnsi="Times New Roman" w:cs="Times New Roman"/>
          <w:sz w:val="24"/>
          <w:szCs w:val="24"/>
        </w:rPr>
        <w:t xml:space="preserve"> then choose the constant voltage from source packages.</w:t>
      </w:r>
    </w:p>
    <w:p w14:paraId="22CAE638" w14:textId="77777777" w:rsidR="00EC2E10" w:rsidRPr="00DE24CF" w:rsidRDefault="00EC2E10" w:rsidP="00EC2E10">
      <w:pPr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</w:pPr>
      <w:r w:rsidRPr="00DE24CF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proofErr w:type="spellStart"/>
      <w:r w:rsidRPr="00DE24CF">
        <w:rPr>
          <w:rFonts w:ascii="Times New Roman" w:hAnsi="Times New Roman" w:cs="Times New Roman"/>
          <w:color w:val="000000"/>
          <w:sz w:val="24"/>
          <w:szCs w:val="24"/>
        </w:rPr>
        <w:t>i</w:t>
      </w:r>
      <w:proofErr w:type="spellEnd"/>
      <w:r w:rsidRPr="00DE24CF">
        <w:rPr>
          <w:rFonts w:ascii="Times New Roman" w:hAnsi="Times New Roman" w:cs="Times New Roman"/>
          <w:color w:val="000000"/>
          <w:sz w:val="24"/>
          <w:szCs w:val="24"/>
        </w:rPr>
        <w:t xml:space="preserve"> connect the positive terminal of </w:t>
      </w:r>
      <w:proofErr w:type="spellStart"/>
      <w:r w:rsidRPr="00DE24CF">
        <w:rPr>
          <w:rFonts w:ascii="Times New Roman" w:hAnsi="Times New Roman" w:cs="Times New Roman"/>
          <w:color w:val="000000"/>
          <w:sz w:val="24"/>
          <w:szCs w:val="24"/>
        </w:rPr>
        <w:t>sineVoltage</w:t>
      </w:r>
      <w:proofErr w:type="spellEnd"/>
      <w:r w:rsidRPr="00DE24CF">
        <w:rPr>
          <w:rFonts w:ascii="Times New Roman" w:hAnsi="Times New Roman" w:cs="Times New Roman"/>
          <w:color w:val="000000"/>
          <w:sz w:val="24"/>
          <w:szCs w:val="24"/>
        </w:rPr>
        <w:t xml:space="preserve"> to the diode and </w:t>
      </w:r>
      <w:proofErr w:type="spellStart"/>
      <w:r w:rsidRPr="00DE24CF">
        <w:rPr>
          <w:rFonts w:ascii="Times New Roman" w:hAnsi="Times New Roman" w:cs="Times New Roman"/>
          <w:color w:val="000000"/>
          <w:sz w:val="24"/>
          <w:szCs w:val="24"/>
        </w:rPr>
        <w:t>positve</w:t>
      </w:r>
      <w:proofErr w:type="spellEnd"/>
      <w:r w:rsidRPr="00DE24CF">
        <w:rPr>
          <w:rFonts w:ascii="Times New Roman" w:hAnsi="Times New Roman" w:cs="Times New Roman"/>
          <w:color w:val="000000"/>
          <w:sz w:val="24"/>
          <w:szCs w:val="24"/>
        </w:rPr>
        <w:t xml:space="preserve"> terminal of resistor to the diode, the connect the negative terminal of </w:t>
      </w:r>
      <w:proofErr w:type="spellStart"/>
      <w:r w:rsidRPr="00DE24CF">
        <w:rPr>
          <w:rFonts w:ascii="Times New Roman" w:hAnsi="Times New Roman" w:cs="Times New Roman"/>
          <w:color w:val="000000"/>
          <w:sz w:val="24"/>
          <w:szCs w:val="24"/>
        </w:rPr>
        <w:t>sineVoltage</w:t>
      </w:r>
      <w:proofErr w:type="spellEnd"/>
      <w:r w:rsidRPr="00DE24CF">
        <w:rPr>
          <w:rFonts w:ascii="Times New Roman" w:hAnsi="Times New Roman" w:cs="Times New Roman"/>
          <w:color w:val="000000"/>
          <w:sz w:val="24"/>
          <w:szCs w:val="24"/>
        </w:rPr>
        <w:t xml:space="preserve"> to the ground and negative terminal of resistor to the ground.</w:t>
      </w:r>
      <w:r w:rsidRPr="00DE24CF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</w:p>
    <w:p w14:paraId="5CEEB09C" w14:textId="77777777" w:rsidR="00EC2E10" w:rsidRPr="00322BA2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>Add some information of the modeling</w:t>
      </w:r>
    </w:p>
    <w:p w14:paraId="4BFA2856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37088" behindDoc="1" locked="0" layoutInCell="1" allowOverlap="1" wp14:anchorId="5025D1C3" wp14:editId="55ECF497">
            <wp:simplePos x="0" y="0"/>
            <wp:positionH relativeFrom="column">
              <wp:posOffset>3459480</wp:posOffset>
            </wp:positionH>
            <wp:positionV relativeFrom="paragraph">
              <wp:posOffset>4445</wp:posOffset>
            </wp:positionV>
            <wp:extent cx="2987040" cy="4053840"/>
            <wp:effectExtent l="0" t="0" r="3810" b="3810"/>
            <wp:wrapNone/>
            <wp:docPr id="64" name="Picture 6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, letter&#10;&#10;Description automatically generated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704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36064" behindDoc="1" locked="0" layoutInCell="1" allowOverlap="1" wp14:anchorId="7E701B05" wp14:editId="2DC98AAD">
            <wp:simplePos x="0" y="0"/>
            <wp:positionH relativeFrom="column">
              <wp:posOffset>-144780</wp:posOffset>
            </wp:positionH>
            <wp:positionV relativeFrom="paragraph">
              <wp:posOffset>354965</wp:posOffset>
            </wp:positionV>
            <wp:extent cx="3505200" cy="3299460"/>
            <wp:effectExtent l="0" t="0" r="0" b="0"/>
            <wp:wrapNone/>
            <wp:docPr id="65" name="Picture 6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56EA5903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>Step 5: After the completion of modeling then save the Modelica file into your pc as .</w:t>
      </w:r>
      <w:proofErr w:type="spellStart"/>
      <w:r w:rsidRPr="0022252A">
        <w:rPr>
          <w:rFonts w:ascii="Times New Roman" w:hAnsi="Times New Roman" w:cs="Times New Roman"/>
          <w:sz w:val="24"/>
          <w:szCs w:val="24"/>
        </w:rPr>
        <w:t>mo</w:t>
      </w:r>
      <w:proofErr w:type="spellEnd"/>
      <w:r w:rsidRPr="0022252A">
        <w:rPr>
          <w:rFonts w:ascii="Times New Roman" w:hAnsi="Times New Roman" w:cs="Times New Roman"/>
          <w:sz w:val="24"/>
          <w:szCs w:val="24"/>
        </w:rPr>
        <w:t xml:space="preserve"> extensions, after that go for simulation, </w:t>
      </w:r>
      <w:r>
        <w:rPr>
          <w:rFonts w:ascii="Times New Roman" w:hAnsi="Times New Roman" w:cs="Times New Roman"/>
          <w:sz w:val="24"/>
          <w:szCs w:val="24"/>
        </w:rPr>
        <w:t xml:space="preserve">when clicking on simulation then compilation occurs, graphical language changes into </w:t>
      </w:r>
      <w:proofErr w:type="spellStart"/>
      <w:r>
        <w:rPr>
          <w:rFonts w:ascii="Times New Roman" w:hAnsi="Times New Roman" w:cs="Times New Roman"/>
          <w:sz w:val="24"/>
          <w:szCs w:val="24"/>
        </w:rPr>
        <w:t>modeli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anguage.</w:t>
      </w:r>
    </w:p>
    <w:p w14:paraId="7765A5E6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model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Assignment_6</w:t>
      </w:r>
    </w:p>
    <w:p w14:paraId="119A5248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.Ground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ground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68535305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58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5FA4CFDD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.Resistor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resistor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R =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0C74473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0799D097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emiconductors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.Diode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diode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2E3D80B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76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69E3F7C2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emiconductors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.Diode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diode1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69A4BE8B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5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8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702EB801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ources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.SineVoltage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proofErr w:type="spell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sineVoltage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 =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B55F294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3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3B47E71E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equation</w:t>
      </w:r>
    </w:p>
    <w:p w14:paraId="507A2B16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diode.p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diode1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.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n)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79D3C5E1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76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2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76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2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5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5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4C5B2F3D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diode.n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diode1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.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p)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61302394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76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3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76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3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5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5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0ED1DE9A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sineVoltage.p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diode.p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4557AC3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76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76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7E5342E2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sineVoltage.n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B39D335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48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48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546882E0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diode.n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resistor.p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871B76C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76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76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4D96813A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resistor.n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1E8637E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48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48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6B3D8EF2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33A1C044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14:paraId="5F59CF56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uses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Modelica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ersion = </w:t>
      </w:r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"4.0.0"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14:paraId="1373FFE5" w14:textId="77777777" w:rsidR="00EC2E10" w:rsidRPr="00DE24CF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lastRenderedPageBreak/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Documen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info = </w:t>
      </w:r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"&lt;html&gt;&lt;head&gt;&lt;/head&gt;&lt;body&gt;&lt;div&gt;Requirement for this circuit&lt;/div&gt;&lt;div&gt;1 AC voltage (</w:t>
      </w:r>
      <w:proofErr w:type="spellStart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sineVoltage</w:t>
      </w:r>
      <w:proofErr w:type="spellEnd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)&lt;/div&gt;&lt;div&gt;2. Resistor&lt;/div&gt;&lt;div&gt;3. Two diodes&lt;/div&gt;&lt;div&gt;4. Ground&lt;/div&gt;&lt;div&gt;&lt;</w:t>
      </w:r>
      <w:proofErr w:type="spellStart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br</w:t>
      </w:r>
      <w:proofErr w:type="spellEnd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&gt;&lt;/div&gt;In this Circuit </w:t>
      </w:r>
      <w:proofErr w:type="gramStart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diagram,&lt;</w:t>
      </w:r>
      <w:proofErr w:type="gramEnd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div&gt;V=100V&lt;/div&gt;&lt;div&gt;R=10 ohm&lt;/div&gt;&lt;div&gt;First </w:t>
      </w:r>
      <w:proofErr w:type="spellStart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i</w:t>
      </w:r>
      <w:proofErr w:type="spellEnd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connect the positive terminal of </w:t>
      </w:r>
      <w:proofErr w:type="spellStart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sineVoltage</w:t>
      </w:r>
      <w:proofErr w:type="spellEnd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o the diode and </w:t>
      </w:r>
      <w:proofErr w:type="spellStart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positve</w:t>
      </w:r>
      <w:proofErr w:type="spellEnd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erminal of resistor to the diode, the connect the negative terminal of </w:t>
      </w:r>
      <w:proofErr w:type="spellStart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sineVoltage</w:t>
      </w:r>
      <w:proofErr w:type="spellEnd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o the ground and negative terminal of resistor to the ground. then check it, then go for simulation.&lt;/div&gt;&lt;div&gt;&lt;</w:t>
      </w:r>
      <w:proofErr w:type="spellStart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br</w:t>
      </w:r>
      <w:proofErr w:type="spellEnd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&gt;&lt;/div&gt;&lt;div&gt;Theory&lt;/div&gt;&lt;div&gt;&lt;div&gt;The current through both the diodes remain the same and is equal to the total current flowing in the circuit.&lt;/div&gt;&lt;div&gt;Hence the maximum current that a diode can withstand remains the same and does not change.&lt;/div&gt;&lt;div&gt;In other words, the current-carrying capacity of the diode does not change.&lt;/div&gt;&lt;/div&gt;&lt;div&gt;&lt;</w:t>
      </w:r>
      <w:proofErr w:type="spellStart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br</w:t>
      </w:r>
      <w:proofErr w:type="spellEnd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&gt;&lt;/div&gt;&lt;div&gt;Diode D1 will be forward biased and diode d2 will be reversed biased.&lt;/div&gt;&lt;/body&gt;&lt;/html&gt;"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));</w:t>
      </w:r>
    </w:p>
    <w:p w14:paraId="642CAC03" w14:textId="77777777" w:rsidR="00EC2E10" w:rsidRDefault="00EC2E10" w:rsidP="00EC2E10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E24CF">
        <w:rPr>
          <w:rFonts w:ascii="Times New Roman" w:eastAsia="Times New Roman" w:hAnsi="Times New Roman" w:cs="Times New Roman"/>
          <w:color w:val="8B0000"/>
          <w:sz w:val="24"/>
          <w:szCs w:val="24"/>
        </w:rPr>
        <w:t>end</w:t>
      </w:r>
      <w:r w:rsidRPr="00DE24C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ssignment_</w:t>
      </w:r>
      <w:proofErr w:type="gramStart"/>
      <w:r w:rsidRPr="00DE24CF">
        <w:rPr>
          <w:rFonts w:ascii="Times New Roman" w:eastAsia="Times New Roman" w:hAnsi="Times New Roman" w:cs="Times New Roman"/>
          <w:color w:val="000000"/>
          <w:sz w:val="24"/>
          <w:szCs w:val="24"/>
        </w:rPr>
        <w:t>6;</w:t>
      </w:r>
      <w:proofErr w:type="gramEnd"/>
    </w:p>
    <w:p w14:paraId="20CFD54B" w14:textId="77777777" w:rsidR="00EC2E10" w:rsidRDefault="00EC2E10" w:rsidP="00EC2E10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738112" behindDoc="1" locked="0" layoutInCell="1" allowOverlap="1" wp14:anchorId="27D9CC11" wp14:editId="69766B02">
            <wp:simplePos x="0" y="0"/>
            <wp:positionH relativeFrom="margin">
              <wp:align>right</wp:align>
            </wp:positionH>
            <wp:positionV relativeFrom="paragraph">
              <wp:posOffset>10795</wp:posOffset>
            </wp:positionV>
            <wp:extent cx="5943600" cy="2222500"/>
            <wp:effectExtent l="0" t="0" r="0" b="6350"/>
            <wp:wrapNone/>
            <wp:docPr id="66" name="Picture 6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366ECB" w14:textId="77777777" w:rsidR="00EC2E10" w:rsidRDefault="00EC2E10" w:rsidP="00EC2E10">
      <w:pP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</w:pPr>
    </w:p>
    <w:p w14:paraId="234545B4" w14:textId="77777777" w:rsidR="00EC2E10" w:rsidRDefault="00EC2E10" w:rsidP="00EC2E10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38FC9B5" w14:textId="77777777" w:rsidR="00EC2E10" w:rsidRDefault="00EC2E10" w:rsidP="00EC2E10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E39EAE3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EF4E0E6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364E0FA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0178F65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2E4CE7D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5ED25F1C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</w:t>
      </w:r>
      <w:proofErr w:type="gramStart"/>
      <w:r>
        <w:rPr>
          <w:rFonts w:ascii="Times New Roman" w:hAnsi="Times New Roman" w:cs="Times New Roman"/>
          <w:sz w:val="24"/>
          <w:szCs w:val="24"/>
        </w:rPr>
        <w:t>6:</w:t>
      </w:r>
      <w:r w:rsidRPr="0022252A">
        <w:rPr>
          <w:rFonts w:ascii="Times New Roman" w:hAnsi="Times New Roman" w:cs="Times New Roman"/>
          <w:sz w:val="24"/>
          <w:szCs w:val="24"/>
        </w:rPr>
        <w:t>after</w:t>
      </w:r>
      <w:proofErr w:type="gramEnd"/>
      <w:r w:rsidRPr="0022252A">
        <w:rPr>
          <w:rFonts w:ascii="Times New Roman" w:hAnsi="Times New Roman" w:cs="Times New Roman"/>
          <w:sz w:val="24"/>
          <w:szCs w:val="24"/>
        </w:rPr>
        <w:t xml:space="preserve"> the compilation it will show you a plotting area where you have to plot, as per your given data you have to simulate.</w:t>
      </w:r>
    </w:p>
    <w:p w14:paraId="47979CDF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39136" behindDoc="1" locked="0" layoutInCell="1" allowOverlap="1" wp14:anchorId="7EF42CD3" wp14:editId="78689994">
            <wp:simplePos x="0" y="0"/>
            <wp:positionH relativeFrom="column">
              <wp:posOffset>99060</wp:posOffset>
            </wp:positionH>
            <wp:positionV relativeFrom="paragraph">
              <wp:posOffset>7620</wp:posOffset>
            </wp:positionV>
            <wp:extent cx="5943600" cy="2308860"/>
            <wp:effectExtent l="0" t="0" r="0" b="0"/>
            <wp:wrapNone/>
            <wp:docPr id="67" name="Picture 6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line chart&#10;&#10;Description automatically generated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8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69FFD7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3889300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97C542D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1B5E86A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7150BEC" w14:textId="77777777" w:rsidR="00EC2E10" w:rsidRPr="00061615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No.: </w:t>
      </w:r>
      <w:r>
        <w:rPr>
          <w:rFonts w:ascii="Times New Roman" w:hAnsi="Times New Roman" w:cs="Times New Roman"/>
          <w:b/>
          <w:bCs/>
          <w:sz w:val="28"/>
          <w:szCs w:val="28"/>
        </w:rPr>
        <w:t>7</w:t>
      </w:r>
    </w:p>
    <w:p w14:paraId="2D775DD6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DC MOTOR package under that create two models</w:t>
      </w:r>
    </w:p>
    <w:p w14:paraId="5757B34E" w14:textId="77777777" w:rsidR="00EC2E10" w:rsidRPr="0022252A" w:rsidRDefault="00EC2E10" w:rsidP="00EC2E1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5A86ABFF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OpenModelica software</w:t>
      </w:r>
    </w:p>
    <w:p w14:paraId="7B814EB8" w14:textId="77777777" w:rsidR="00EC2E10" w:rsidRDefault="00EC2E10" w:rsidP="00EC2E1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2AB5D711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1D086226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1184" behindDoc="1" locked="0" layoutInCell="1" allowOverlap="1" wp14:anchorId="0D5917B5" wp14:editId="2DEF2D2F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68" name="Picture 6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A9FD68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56B6210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39DCD23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7D3A2F1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D1EA841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C29A201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438B26B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E21733B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44E9FC2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753C319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37065F5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A04339C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3232" behindDoc="1" locked="0" layoutInCell="1" allowOverlap="1" wp14:anchorId="4BA520EA" wp14:editId="18EC9DBB">
            <wp:simplePos x="0" y="0"/>
            <wp:positionH relativeFrom="column">
              <wp:posOffset>3169920</wp:posOffset>
            </wp:positionH>
            <wp:positionV relativeFrom="paragraph">
              <wp:posOffset>433070</wp:posOffset>
            </wp:positionV>
            <wp:extent cx="2788920" cy="2263140"/>
            <wp:effectExtent l="0" t="0" r="0" b="3810"/>
            <wp:wrapNone/>
            <wp:docPr id="69" name="Picture 69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 with medium confidence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8920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t xml:space="preserve">Step 2: Click on New Modelica class, give a new Modelica class name, </w:t>
      </w:r>
      <w:r>
        <w:rPr>
          <w:rFonts w:ascii="Times New Roman" w:hAnsi="Times New Roman" w:cs="Times New Roman"/>
          <w:sz w:val="24"/>
          <w:szCs w:val="24"/>
        </w:rPr>
        <w:t xml:space="preserve">and give the specialization as package </w:t>
      </w:r>
      <w:r w:rsidRPr="0022252A">
        <w:rPr>
          <w:rFonts w:ascii="Times New Roman" w:hAnsi="Times New Roman" w:cs="Times New Roman"/>
          <w:sz w:val="24"/>
          <w:szCs w:val="24"/>
        </w:rPr>
        <w:t>then click on ok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>
        <w:rPr>
          <w:rFonts w:ascii="Times New Roman" w:hAnsi="Times New Roman" w:cs="Times New Roman"/>
          <w:sz w:val="24"/>
          <w:szCs w:val="24"/>
        </w:rPr>
        <w:t>Finall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 package created</w:t>
      </w:r>
    </w:p>
    <w:p w14:paraId="7E3CA5B6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2208" behindDoc="1" locked="0" layoutInCell="1" allowOverlap="1" wp14:anchorId="486BD7EA" wp14:editId="6C4702B3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2987040" cy="2270760"/>
            <wp:effectExtent l="0" t="0" r="3810" b="0"/>
            <wp:wrapNone/>
            <wp:docPr id="70" name="Picture 7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Graphical user interface, application&#10;&#10;Description automatically generated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704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77AE203D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 xml:space="preserve">Step 3: Then </w:t>
      </w:r>
      <w:r>
        <w:rPr>
          <w:rFonts w:ascii="Times New Roman" w:hAnsi="Times New Roman" w:cs="Times New Roman"/>
          <w:sz w:val="24"/>
          <w:szCs w:val="24"/>
        </w:rPr>
        <w:t xml:space="preserve">we </w:t>
      </w:r>
      <w:proofErr w:type="gramStart"/>
      <w:r>
        <w:rPr>
          <w:rFonts w:ascii="Times New Roman" w:hAnsi="Times New Roman" w:cs="Times New Roman"/>
          <w:sz w:val="24"/>
          <w:szCs w:val="24"/>
        </w:rPr>
        <w:t>have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raw a model</w:t>
      </w:r>
    </w:p>
    <w:p w14:paraId="6E17BE5E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4256" behindDoc="1" locked="0" layoutInCell="1" allowOverlap="1" wp14:anchorId="7B3F6CEF" wp14:editId="4B42F9D8">
            <wp:simplePos x="0" y="0"/>
            <wp:positionH relativeFrom="column">
              <wp:posOffset>883920</wp:posOffset>
            </wp:positionH>
            <wp:positionV relativeFrom="paragraph">
              <wp:posOffset>6350</wp:posOffset>
            </wp:positionV>
            <wp:extent cx="3810000" cy="2682240"/>
            <wp:effectExtent l="0" t="0" r="0" b="3810"/>
            <wp:wrapNone/>
            <wp:docPr id="71" name="Picture 71" descr="A picture containing text, indoor, til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A picture containing text, indoor, tiled&#10;&#10;Description automatically generated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EEFFE1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EDB2B96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923F2F5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32C7632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BBF4A29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48CD33F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990F540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91D5829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5CC1AC7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22BFDC4" w14:textId="77777777" w:rsidR="00EC2E10" w:rsidRPr="00322BA2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 xml:space="preserve">Step 4: </w:t>
      </w:r>
      <w:r>
        <w:rPr>
          <w:rFonts w:ascii="Times New Roman" w:hAnsi="Times New Roman" w:cs="Times New Roman"/>
          <w:sz w:val="24"/>
          <w:szCs w:val="24"/>
        </w:rPr>
        <w:t xml:space="preserve">I </w:t>
      </w:r>
      <w:proofErr w:type="gramStart"/>
      <w:r>
        <w:rPr>
          <w:rFonts w:ascii="Times New Roman" w:hAnsi="Times New Roman" w:cs="Times New Roman"/>
          <w:sz w:val="24"/>
          <w:szCs w:val="24"/>
        </w:rPr>
        <w:t>have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reate a model under the package, so go to the package which you have created, right click on that package and click on New Modelica Class. Then give the </w:t>
      </w:r>
      <w:proofErr w:type="gramStart"/>
      <w:r>
        <w:rPr>
          <w:rFonts w:ascii="Times New Roman" w:hAnsi="Times New Roman" w:cs="Times New Roman"/>
          <w:sz w:val="24"/>
          <w:szCs w:val="24"/>
        </w:rPr>
        <w:t>mode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ame then specialization as model, then click on ok</w:t>
      </w:r>
    </w:p>
    <w:p w14:paraId="0CB307E5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7328" behindDoc="1" locked="0" layoutInCell="1" allowOverlap="1" wp14:anchorId="6377B865" wp14:editId="02E9EE3C">
            <wp:simplePos x="0" y="0"/>
            <wp:positionH relativeFrom="column">
              <wp:posOffset>3108960</wp:posOffset>
            </wp:positionH>
            <wp:positionV relativeFrom="paragraph">
              <wp:posOffset>2320290</wp:posOffset>
            </wp:positionV>
            <wp:extent cx="2453640" cy="2186940"/>
            <wp:effectExtent l="0" t="0" r="3810" b="3810"/>
            <wp:wrapNone/>
            <wp:docPr id="72" name="Picture 7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64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6304" behindDoc="1" locked="0" layoutInCell="1" allowOverlap="1" wp14:anchorId="63652AB8" wp14:editId="3B24B428">
            <wp:simplePos x="0" y="0"/>
            <wp:positionH relativeFrom="column">
              <wp:posOffset>3093720</wp:posOffset>
            </wp:positionH>
            <wp:positionV relativeFrom="paragraph">
              <wp:posOffset>148590</wp:posOffset>
            </wp:positionV>
            <wp:extent cx="3017520" cy="2164080"/>
            <wp:effectExtent l="0" t="0" r="0" b="7620"/>
            <wp:wrapNone/>
            <wp:docPr id="73" name="Picture 7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164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5280" behindDoc="1" locked="0" layoutInCell="1" allowOverlap="1" wp14:anchorId="0A202ED0" wp14:editId="0FB09198">
            <wp:simplePos x="0" y="0"/>
            <wp:positionH relativeFrom="margin">
              <wp:align>left</wp:align>
            </wp:positionH>
            <wp:positionV relativeFrom="paragraph">
              <wp:posOffset>123190</wp:posOffset>
            </wp:positionV>
            <wp:extent cx="2918460" cy="4511040"/>
            <wp:effectExtent l="0" t="0" r="0" b="3810"/>
            <wp:wrapNone/>
            <wp:docPr id="74" name="Picture 7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8460" cy="4511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4B429ECD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 xml:space="preserve">Step 5: </w:t>
      </w:r>
      <w:r>
        <w:rPr>
          <w:rFonts w:ascii="Times New Roman" w:hAnsi="Times New Roman" w:cs="Times New Roman"/>
          <w:sz w:val="24"/>
          <w:szCs w:val="24"/>
        </w:rPr>
        <w:t>The I created a model under a package</w:t>
      </w:r>
    </w:p>
    <w:p w14:paraId="55D30AAB" w14:textId="77777777" w:rsidR="00EC2E10" w:rsidRDefault="00EC2E10" w:rsidP="00EC2E10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748352" behindDoc="1" locked="0" layoutInCell="1" allowOverlap="1" wp14:anchorId="03CE3842" wp14:editId="1950ECC2">
            <wp:simplePos x="0" y="0"/>
            <wp:positionH relativeFrom="margin">
              <wp:align>center</wp:align>
            </wp:positionH>
            <wp:positionV relativeFrom="paragraph">
              <wp:posOffset>6350</wp:posOffset>
            </wp:positionV>
            <wp:extent cx="4198620" cy="2994660"/>
            <wp:effectExtent l="0" t="0" r="0" b="0"/>
            <wp:wrapNone/>
            <wp:docPr id="75" name="Picture 7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8620" cy="2994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4D270D" w14:textId="77777777" w:rsidR="00EC2E10" w:rsidRDefault="00EC2E10" w:rsidP="00EC2E10">
      <w:pP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</w:pPr>
    </w:p>
    <w:p w14:paraId="56DFEAE6" w14:textId="77777777" w:rsidR="00EC2E10" w:rsidRDefault="00EC2E10" w:rsidP="00EC2E10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74356D7" w14:textId="77777777" w:rsidR="00EC2E10" w:rsidRDefault="00EC2E10" w:rsidP="00EC2E10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D67556B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0449F26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39A2DE7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CDFBA21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DF45B35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25BC436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5834227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78DB9A5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6: Then another model I want to create under the last model created, right click on last model, then click on New Modelica Class. Give the </w:t>
      </w:r>
      <w:proofErr w:type="gramStart"/>
      <w:r>
        <w:rPr>
          <w:rFonts w:ascii="Times New Roman" w:hAnsi="Times New Roman" w:cs="Times New Roman"/>
          <w:sz w:val="24"/>
          <w:szCs w:val="24"/>
        </w:rPr>
        <w:t>mode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ame, give the specialization as model, then click on ok.</w:t>
      </w:r>
    </w:p>
    <w:p w14:paraId="2317C2F0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50400" behindDoc="1" locked="0" layoutInCell="1" allowOverlap="1" wp14:anchorId="50978B78" wp14:editId="60CE4EE3">
            <wp:simplePos x="0" y="0"/>
            <wp:positionH relativeFrom="column">
              <wp:posOffset>3093720</wp:posOffset>
            </wp:positionH>
            <wp:positionV relativeFrom="paragraph">
              <wp:posOffset>77470</wp:posOffset>
            </wp:positionV>
            <wp:extent cx="3055620" cy="2270760"/>
            <wp:effectExtent l="0" t="0" r="0" b="0"/>
            <wp:wrapNone/>
            <wp:docPr id="76" name="Picture 7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&#10;&#10;Description automatically generated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562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9376" behindDoc="1" locked="0" layoutInCell="1" allowOverlap="1" wp14:anchorId="65B54190" wp14:editId="75A12F1D">
            <wp:simplePos x="0" y="0"/>
            <wp:positionH relativeFrom="margin">
              <wp:align>left</wp:align>
            </wp:positionH>
            <wp:positionV relativeFrom="paragraph">
              <wp:posOffset>46990</wp:posOffset>
            </wp:positionV>
            <wp:extent cx="2895600" cy="3970020"/>
            <wp:effectExtent l="0" t="0" r="0" b="0"/>
            <wp:wrapNone/>
            <wp:docPr id="77" name="Picture 7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3970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9E3C6A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E809670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617F7B0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0861333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51424" behindDoc="1" locked="0" layoutInCell="1" allowOverlap="1" wp14:anchorId="43996AC3" wp14:editId="6FA1A529">
            <wp:simplePos x="0" y="0"/>
            <wp:positionH relativeFrom="margin">
              <wp:posOffset>3101340</wp:posOffset>
            </wp:positionH>
            <wp:positionV relativeFrom="paragraph">
              <wp:posOffset>1245870</wp:posOffset>
            </wp:positionV>
            <wp:extent cx="2499360" cy="2225040"/>
            <wp:effectExtent l="0" t="0" r="0" b="3810"/>
            <wp:wrapNone/>
            <wp:docPr id="78" name="Picture 7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9360" cy="2225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29B538A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tep 7: Then create a model2</w:t>
      </w:r>
    </w:p>
    <w:p w14:paraId="1BE0779A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53472" behindDoc="1" locked="0" layoutInCell="1" allowOverlap="1" wp14:anchorId="274A0C6F" wp14:editId="5ECBBF96">
            <wp:simplePos x="0" y="0"/>
            <wp:positionH relativeFrom="margin">
              <wp:posOffset>4168140</wp:posOffset>
            </wp:positionH>
            <wp:positionV relativeFrom="paragraph">
              <wp:posOffset>311150</wp:posOffset>
            </wp:positionV>
            <wp:extent cx="2484120" cy="2987040"/>
            <wp:effectExtent l="0" t="0" r="0" b="3810"/>
            <wp:wrapNone/>
            <wp:docPr id="79" name="Picture 7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, letter&#10;&#10;Description automatically generated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4120" cy="2987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52448" behindDoc="1" locked="0" layoutInCell="1" allowOverlap="1" wp14:anchorId="4981BF59" wp14:editId="11969BB7">
            <wp:simplePos x="0" y="0"/>
            <wp:positionH relativeFrom="margin">
              <wp:posOffset>-38100</wp:posOffset>
            </wp:positionH>
            <wp:positionV relativeFrom="paragraph">
              <wp:posOffset>82550</wp:posOffset>
            </wp:positionV>
            <wp:extent cx="4145280" cy="3886200"/>
            <wp:effectExtent l="0" t="0" r="7620" b="0"/>
            <wp:wrapNone/>
            <wp:docPr id="80" name="Picture 80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Diagram, schematic&#10;&#10;Description automatically generated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5280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026B04" w14:textId="05D06AF3" w:rsidR="002649B3" w:rsidRDefault="002649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C0D9884" w14:textId="77777777" w:rsidR="00EC2E10" w:rsidRPr="00061615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No.: </w:t>
      </w:r>
      <w:r>
        <w:rPr>
          <w:rFonts w:ascii="Times New Roman" w:hAnsi="Times New Roman" w:cs="Times New Roman"/>
          <w:b/>
          <w:bCs/>
          <w:sz w:val="28"/>
          <w:szCs w:val="28"/>
        </w:rPr>
        <w:t>8</w:t>
      </w:r>
    </w:p>
    <w:p w14:paraId="60A0EDDF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double pendulum model under single pendulum model</w:t>
      </w:r>
    </w:p>
    <w:p w14:paraId="18D26FD6" w14:textId="77777777" w:rsidR="00EC2E10" w:rsidRPr="0022252A" w:rsidRDefault="00EC2E10" w:rsidP="00EC2E1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5C1926D4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OpenModelica software</w:t>
      </w:r>
    </w:p>
    <w:p w14:paraId="4BF374CC" w14:textId="77777777" w:rsidR="00EC2E10" w:rsidRDefault="00EC2E10" w:rsidP="00EC2E1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55D49185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56DF8C3B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55520" behindDoc="1" locked="0" layoutInCell="1" allowOverlap="1" wp14:anchorId="7EDF0915" wp14:editId="4D6C7180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81" name="Picture 8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13A95F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255779A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3DA43D6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7692A01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87D4A38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99528BA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A482E01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E19AC4F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9F44BA2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C066648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C8ECF97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DBEC261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 xml:space="preserve">Step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22252A">
        <w:rPr>
          <w:rFonts w:ascii="Times New Roman" w:hAnsi="Times New Roman" w:cs="Times New Roman"/>
          <w:sz w:val="24"/>
          <w:szCs w:val="24"/>
        </w:rPr>
        <w:t xml:space="preserve">: Then </w:t>
      </w:r>
      <w:r>
        <w:rPr>
          <w:rFonts w:ascii="Times New Roman" w:hAnsi="Times New Roman" w:cs="Times New Roman"/>
          <w:sz w:val="24"/>
          <w:szCs w:val="24"/>
        </w:rPr>
        <w:t xml:space="preserve">we </w:t>
      </w:r>
      <w:proofErr w:type="gramStart"/>
      <w:r>
        <w:rPr>
          <w:rFonts w:ascii="Times New Roman" w:hAnsi="Times New Roman" w:cs="Times New Roman"/>
          <w:sz w:val="24"/>
          <w:szCs w:val="24"/>
        </w:rPr>
        <w:t>have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raw a model</w:t>
      </w:r>
    </w:p>
    <w:p w14:paraId="3A33B3A5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56544" behindDoc="1" locked="0" layoutInCell="1" allowOverlap="1" wp14:anchorId="544B138A" wp14:editId="5F397F61">
            <wp:simplePos x="0" y="0"/>
            <wp:positionH relativeFrom="margin">
              <wp:posOffset>320040</wp:posOffset>
            </wp:positionH>
            <wp:positionV relativeFrom="paragraph">
              <wp:posOffset>5080</wp:posOffset>
            </wp:positionV>
            <wp:extent cx="3543300" cy="3322320"/>
            <wp:effectExtent l="0" t="0" r="0" b="0"/>
            <wp:wrapNone/>
            <wp:docPr id="82" name="Picture 82" descr="A picture containing text, toilet, tiled, bath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toilet, tiled, bathroom&#10;&#10;Description automatically generated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57568" behindDoc="1" locked="0" layoutInCell="1" allowOverlap="1" wp14:anchorId="3BD89BCF" wp14:editId="7FDE196E">
            <wp:simplePos x="0" y="0"/>
            <wp:positionH relativeFrom="column">
              <wp:posOffset>3992880</wp:posOffset>
            </wp:positionH>
            <wp:positionV relativeFrom="paragraph">
              <wp:posOffset>6350</wp:posOffset>
            </wp:positionV>
            <wp:extent cx="2499360" cy="2933700"/>
            <wp:effectExtent l="0" t="0" r="0" b="0"/>
            <wp:wrapNone/>
            <wp:docPr id="83" name="Picture 8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936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7F8174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296280A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58AECDD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DAD9D0C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86EA921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585B33AC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DDA41C6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91A1F2B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A2AB771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tep 3: Then click on Simulate with animation</w:t>
      </w:r>
    </w:p>
    <w:p w14:paraId="53CC6FF2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58592" behindDoc="1" locked="0" layoutInCell="1" allowOverlap="1" wp14:anchorId="06828AE0" wp14:editId="591654DE">
            <wp:simplePos x="0" y="0"/>
            <wp:positionH relativeFrom="column">
              <wp:posOffset>53340</wp:posOffset>
            </wp:positionH>
            <wp:positionV relativeFrom="paragraph">
              <wp:posOffset>165735</wp:posOffset>
            </wp:positionV>
            <wp:extent cx="5943600" cy="2835275"/>
            <wp:effectExtent l="0" t="0" r="0" b="3175"/>
            <wp:wrapNone/>
            <wp:docPr id="84" name="Picture 8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5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EF8788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542F4678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4AF502C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4A37503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DCCC370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372873D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BBB0A0D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17D54DC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02D6857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908CB84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1744ED0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6003C74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21C2581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59616" behindDoc="1" locked="0" layoutInCell="1" allowOverlap="1" wp14:anchorId="48C2A9E8" wp14:editId="6EFCFA4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2912745"/>
            <wp:effectExtent l="0" t="0" r="0" b="1905"/>
            <wp:wrapNone/>
            <wp:docPr id="85" name="Picture 85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box and whisker chart&#10;&#10;Description automatically generated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2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D7925D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516E514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A5F34AB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174361A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24C3CD7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1C6E331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606A0FF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75B3A71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1DDD8CA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6D2B21E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C08291A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4: Select Isometric, the give the time, then click on play button</w:t>
      </w:r>
    </w:p>
    <w:p w14:paraId="201D9C1F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AFB044A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61664" behindDoc="1" locked="0" layoutInCell="1" allowOverlap="1" wp14:anchorId="7A1A5D31" wp14:editId="6076141D">
            <wp:simplePos x="0" y="0"/>
            <wp:positionH relativeFrom="column">
              <wp:posOffset>1836420</wp:posOffset>
            </wp:positionH>
            <wp:positionV relativeFrom="paragraph">
              <wp:posOffset>7620</wp:posOffset>
            </wp:positionV>
            <wp:extent cx="807720" cy="1234440"/>
            <wp:effectExtent l="0" t="0" r="0" b="3810"/>
            <wp:wrapNone/>
            <wp:docPr id="86" name="Picture 86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table&#10;&#10;Description automatically generated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772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60640" behindDoc="1" locked="0" layoutInCell="1" allowOverlap="1" wp14:anchorId="2CEE8B5B" wp14:editId="5664EE5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112520" cy="1226820"/>
            <wp:effectExtent l="0" t="0" r="0" b="0"/>
            <wp:wrapNone/>
            <wp:docPr id="87" name="Picture 8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2520" cy="1226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E0591B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762688" behindDoc="1" locked="0" layoutInCell="1" allowOverlap="1" wp14:anchorId="79182FA2" wp14:editId="2FE84440">
            <wp:simplePos x="0" y="0"/>
            <wp:positionH relativeFrom="margin">
              <wp:align>right</wp:align>
            </wp:positionH>
            <wp:positionV relativeFrom="paragraph">
              <wp:posOffset>6350</wp:posOffset>
            </wp:positionV>
            <wp:extent cx="5943600" cy="2839720"/>
            <wp:effectExtent l="0" t="0" r="0" b="0"/>
            <wp:wrapNone/>
            <wp:docPr id="88" name="Picture 8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line chart&#10;&#10;Description automatically generated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C752EE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8C51A26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C890BA8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090FC94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5369DB9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B4D81AD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774778F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A1B54C9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5906076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ED1669C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25A3D0C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Pr="00322BA2">
        <w:rPr>
          <w:rFonts w:ascii="Times New Roman" w:hAnsi="Times New Roman" w:cs="Times New Roman"/>
          <w:sz w:val="24"/>
          <w:szCs w:val="24"/>
        </w:rPr>
        <w:t xml:space="preserve">tep 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322BA2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Observe the pendulum oscillation.</w:t>
      </w:r>
    </w:p>
    <w:p w14:paraId="4AE4CF0C" w14:textId="77777777" w:rsidR="00EC2E10" w:rsidRPr="00322BA2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63712" behindDoc="1" locked="0" layoutInCell="1" allowOverlap="1" wp14:anchorId="7C8F2263" wp14:editId="1A2739B0">
            <wp:simplePos x="0" y="0"/>
            <wp:positionH relativeFrom="margin">
              <wp:align>right</wp:align>
            </wp:positionH>
            <wp:positionV relativeFrom="paragraph">
              <wp:posOffset>287020</wp:posOffset>
            </wp:positionV>
            <wp:extent cx="5943600" cy="3048000"/>
            <wp:effectExtent l="0" t="0" r="0" b="0"/>
            <wp:wrapNone/>
            <wp:docPr id="89" name="Picture 8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, line chart&#10;&#10;Description automatically generated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E7E975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9F40F23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2F57F31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F1D4D9A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236B567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7DA33EB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9068FD1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BC82FC7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9DD9984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5574DF1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1561375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E35418D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C209417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8DE1657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B0BD54F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5002F909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766784" behindDoc="1" locked="0" layoutInCell="1" allowOverlap="1" wp14:anchorId="6DDCC304" wp14:editId="4932657E">
            <wp:simplePos x="0" y="0"/>
            <wp:positionH relativeFrom="column">
              <wp:posOffset>-83820</wp:posOffset>
            </wp:positionH>
            <wp:positionV relativeFrom="paragraph">
              <wp:posOffset>303530</wp:posOffset>
            </wp:positionV>
            <wp:extent cx="3604260" cy="3543300"/>
            <wp:effectExtent l="0" t="0" r="0" b="0"/>
            <wp:wrapNone/>
            <wp:docPr id="90" name="Picture 90" descr="A picture containing wall, toilet, bathroom, til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icture containing wall, toilet, bathroom, tiled&#10;&#10;Description automatically generated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26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t xml:space="preserve">Step 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22252A">
        <w:rPr>
          <w:rFonts w:ascii="Times New Roman" w:hAnsi="Times New Roman" w:cs="Times New Roman"/>
          <w:sz w:val="24"/>
          <w:szCs w:val="24"/>
        </w:rPr>
        <w:t xml:space="preserve">: Then </w:t>
      </w:r>
      <w:r>
        <w:rPr>
          <w:rFonts w:ascii="Times New Roman" w:hAnsi="Times New Roman" w:cs="Times New Roman"/>
          <w:sz w:val="24"/>
          <w:szCs w:val="24"/>
        </w:rPr>
        <w:t xml:space="preserve">we </w:t>
      </w:r>
      <w:proofErr w:type="gramStart"/>
      <w:r>
        <w:rPr>
          <w:rFonts w:ascii="Times New Roman" w:hAnsi="Times New Roman" w:cs="Times New Roman"/>
          <w:sz w:val="24"/>
          <w:szCs w:val="24"/>
        </w:rPr>
        <w:t>have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raw a model</w:t>
      </w:r>
    </w:p>
    <w:p w14:paraId="1D18B719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67808" behindDoc="1" locked="0" layoutInCell="1" allowOverlap="1" wp14:anchorId="2D6C6220" wp14:editId="31FD26D0">
            <wp:simplePos x="0" y="0"/>
            <wp:positionH relativeFrom="column">
              <wp:posOffset>3718560</wp:posOffset>
            </wp:positionH>
            <wp:positionV relativeFrom="paragraph">
              <wp:posOffset>5715</wp:posOffset>
            </wp:positionV>
            <wp:extent cx="2499360" cy="2903220"/>
            <wp:effectExtent l="0" t="0" r="0" b="0"/>
            <wp:wrapNone/>
            <wp:docPr id="91" name="Picture 9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, letter&#10;&#10;Description automatically generated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9360" cy="2903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34F1FA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233F0FF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DB10CB4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C41135C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57908337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5E06CA2B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586B0C2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5B37D3D9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7C70FB7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AB297D3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0776A45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034B334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0CBBF70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7: Then click on Simulate with animation</w:t>
      </w:r>
    </w:p>
    <w:p w14:paraId="137BF4BF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68832" behindDoc="1" locked="0" layoutInCell="1" allowOverlap="1" wp14:anchorId="57C6D473" wp14:editId="01D12649">
            <wp:simplePos x="0" y="0"/>
            <wp:positionH relativeFrom="margin">
              <wp:align>right</wp:align>
            </wp:positionH>
            <wp:positionV relativeFrom="paragraph">
              <wp:posOffset>120650</wp:posOffset>
            </wp:positionV>
            <wp:extent cx="5943600" cy="2819400"/>
            <wp:effectExtent l="0" t="0" r="0" b="0"/>
            <wp:wrapNone/>
            <wp:docPr id="92" name="Picture 9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picture containing diagram&#10;&#10;Description automatically generated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68FAB0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765E75C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B69A1D2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E71B042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A83ABF2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8681FD5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D99FBB4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75A139D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5AF452D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FFDB2B5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2BD77B0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9A55BAE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7BAD34A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769856" behindDoc="1" locked="0" layoutInCell="1" allowOverlap="1" wp14:anchorId="4FB65E37" wp14:editId="22493774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5943600" cy="2844800"/>
            <wp:effectExtent l="0" t="0" r="0" b="0"/>
            <wp:wrapNone/>
            <wp:docPr id="93" name="Picture 9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Chart&#10;&#10;Description automatically generated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4896BF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CCC0790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A4AE18D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5BBA793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B18ABF0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C88E1A4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A45270B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9F7C25C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0E83CCF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58718E90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7772174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8: Select Isometric, the give the time, then click on play button</w:t>
      </w:r>
    </w:p>
    <w:p w14:paraId="504B0B46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65760" behindDoc="1" locked="0" layoutInCell="1" allowOverlap="1" wp14:anchorId="6DE134F4" wp14:editId="73B97058">
            <wp:simplePos x="0" y="0"/>
            <wp:positionH relativeFrom="column">
              <wp:posOffset>1851660</wp:posOffset>
            </wp:positionH>
            <wp:positionV relativeFrom="paragraph">
              <wp:posOffset>107315</wp:posOffset>
            </wp:positionV>
            <wp:extent cx="807720" cy="1234440"/>
            <wp:effectExtent l="0" t="0" r="0" b="3810"/>
            <wp:wrapNone/>
            <wp:docPr id="94" name="Picture 94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table&#10;&#10;Description automatically generated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772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64736" behindDoc="1" locked="0" layoutInCell="1" allowOverlap="1" wp14:anchorId="2C17DBFA" wp14:editId="2A5ED0FA">
            <wp:simplePos x="0" y="0"/>
            <wp:positionH relativeFrom="margin">
              <wp:align>left</wp:align>
            </wp:positionH>
            <wp:positionV relativeFrom="paragraph">
              <wp:posOffset>99695</wp:posOffset>
            </wp:positionV>
            <wp:extent cx="1112520" cy="1226820"/>
            <wp:effectExtent l="0" t="0" r="0" b="0"/>
            <wp:wrapNone/>
            <wp:docPr id="95" name="Picture 9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2520" cy="1226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FC55BE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07247A6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83C16B" wp14:editId="639FDAFE">
            <wp:extent cx="5943600" cy="3040380"/>
            <wp:effectExtent l="0" t="0" r="0" b="7620"/>
            <wp:docPr id="96" name="Picture 9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Chart, line chart&#10;&#10;Description automatically generated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354D2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B49A187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2C69C72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86CAA89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</w:t>
      </w:r>
      <w:r w:rsidRPr="00322BA2">
        <w:rPr>
          <w:rFonts w:ascii="Times New Roman" w:hAnsi="Times New Roman" w:cs="Times New Roman"/>
          <w:sz w:val="24"/>
          <w:szCs w:val="24"/>
        </w:rPr>
        <w:t xml:space="preserve">tep 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322BA2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Observe the pendulum oscillation.</w:t>
      </w:r>
    </w:p>
    <w:p w14:paraId="7BD743E6" w14:textId="77777777" w:rsidR="00EC2E10" w:rsidRPr="00322BA2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70880" behindDoc="1" locked="0" layoutInCell="1" allowOverlap="1" wp14:anchorId="06A13A2A" wp14:editId="72410258">
            <wp:simplePos x="0" y="0"/>
            <wp:positionH relativeFrom="margin">
              <wp:posOffset>175260</wp:posOffset>
            </wp:positionH>
            <wp:positionV relativeFrom="paragraph">
              <wp:posOffset>262890</wp:posOffset>
            </wp:positionV>
            <wp:extent cx="6103620" cy="3253740"/>
            <wp:effectExtent l="0" t="0" r="0" b="3810"/>
            <wp:wrapNone/>
            <wp:docPr id="97" name="Picture 9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Chart, line chart&#10;&#10;Description automatically generated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36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54D1C2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CFFB50D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8D188B0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975C764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66F200B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02D223C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E872246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13AC666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6DA1145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6D55237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0BFF321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7A38E5F" w14:textId="48999ECA" w:rsidR="002649B3" w:rsidRDefault="002649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6820FF2" w14:textId="77777777" w:rsidR="00EC2E10" w:rsidRPr="00061615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Problem No. 1:</w:t>
      </w:r>
    </w:p>
    <w:p w14:paraId="06AA9CBF" w14:textId="77777777" w:rsidR="00EC2E10" w:rsidRPr="006B34D4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6B34D4">
        <w:rPr>
          <w:rFonts w:ascii="Times New Roman" w:hAnsi="Times New Roman" w:cs="Times New Roman"/>
          <w:sz w:val="24"/>
          <w:szCs w:val="24"/>
        </w:rPr>
        <w:t xml:space="preserve">A solenoid with an inductance of 25 </w:t>
      </w:r>
      <w:proofErr w:type="spellStart"/>
      <w:r w:rsidRPr="006B34D4">
        <w:rPr>
          <w:rFonts w:ascii="Times New Roman" w:hAnsi="Times New Roman" w:cs="Times New Roman"/>
          <w:sz w:val="24"/>
          <w:szCs w:val="24"/>
        </w:rPr>
        <w:t>mH</w:t>
      </w:r>
      <w:proofErr w:type="spellEnd"/>
      <w:r w:rsidRPr="006B34D4">
        <w:rPr>
          <w:rFonts w:ascii="Times New Roman" w:hAnsi="Times New Roman" w:cs="Times New Roman"/>
          <w:sz w:val="24"/>
          <w:szCs w:val="24"/>
        </w:rPr>
        <w:t xml:space="preserve"> and resistance of 8Ω are connected to the terminals of a 6-V battery in series. There is also a switch in the circuit. </w:t>
      </w:r>
    </w:p>
    <w:p w14:paraId="5A4BF917" w14:textId="77777777" w:rsidR="00EC2E10" w:rsidRPr="006B34D4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F9FDFEB" w14:textId="77777777" w:rsidR="00EC2E10" w:rsidRDefault="00EC2E10" w:rsidP="00EC2E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B34D4">
        <w:rPr>
          <w:rFonts w:ascii="Times New Roman" w:hAnsi="Times New Roman" w:cs="Times New Roman"/>
          <w:sz w:val="24"/>
          <w:szCs w:val="24"/>
        </w:rPr>
        <w:t>Find the final current in the circuit.</w:t>
      </w:r>
    </w:p>
    <w:p w14:paraId="235DF7D0" w14:textId="77777777" w:rsidR="00EC2E10" w:rsidRPr="006B34D4" w:rsidRDefault="00EC2E10" w:rsidP="00EC2E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B34D4">
        <w:rPr>
          <w:rFonts w:ascii="Times New Roman" w:hAnsi="Times New Roman" w:cs="Times New Roman"/>
          <w:sz w:val="24"/>
          <w:szCs w:val="24"/>
        </w:rPr>
        <w:t>Check and verify using Modelica</w:t>
      </w:r>
    </w:p>
    <w:p w14:paraId="66F8BE4D" w14:textId="77777777" w:rsidR="00EC2E10" w:rsidRPr="006B34D4" w:rsidRDefault="00EC2E10" w:rsidP="00EC2E1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B34D4"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6FA984B5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OpenModelica software</w:t>
      </w:r>
    </w:p>
    <w:p w14:paraId="555513CE" w14:textId="77777777" w:rsidR="00EC2E10" w:rsidRDefault="00EC2E10" w:rsidP="00EC2E1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3BE5B003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759E2553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72928" behindDoc="1" locked="0" layoutInCell="1" allowOverlap="1" wp14:anchorId="4371A8FE" wp14:editId="7A6CE752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98" name="Picture 9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0AD0DF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CFBCE41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3248C40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C2537CE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ADAE1C2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A139621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5C737B34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554A669C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24F5E04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59D69625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84AE95A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CE6E85B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74976" behindDoc="1" locked="0" layoutInCell="1" allowOverlap="1" wp14:anchorId="3EF326D5" wp14:editId="11257E8A">
            <wp:simplePos x="0" y="0"/>
            <wp:positionH relativeFrom="column">
              <wp:posOffset>1559683</wp:posOffset>
            </wp:positionH>
            <wp:positionV relativeFrom="paragraph">
              <wp:posOffset>289933</wp:posOffset>
            </wp:positionV>
            <wp:extent cx="3032760" cy="2270760"/>
            <wp:effectExtent l="0" t="0" r="0" b="0"/>
            <wp:wrapNone/>
            <wp:docPr id="99" name="Picture 9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276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t>Step 2: Click on New Modelica class, give a new Modelica class name, then click on ok</w:t>
      </w:r>
    </w:p>
    <w:p w14:paraId="116CA98D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10B14C6F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>Step 3: Then this type of page will appear</w:t>
      </w:r>
    </w:p>
    <w:p w14:paraId="7CCDF95D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73952" behindDoc="1" locked="0" layoutInCell="1" allowOverlap="1" wp14:anchorId="667440B5" wp14:editId="14E35206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943600" cy="2681605"/>
            <wp:effectExtent l="0" t="0" r="0" b="4445"/>
            <wp:wrapNone/>
            <wp:docPr id="100" name="Picture 100" descr="A picture containing white, tub, ba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hite, tub, bath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E46A16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9C686DD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030A0F4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49B9438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F92118C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1B7DC3C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4588C25D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A953816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99576B7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5F81256" w14:textId="77777777" w:rsidR="00EC2E10" w:rsidRPr="007479B9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 xml:space="preserve">Step 4: Go to Modelica packages, then go to electrical, then analog, then basic, then drag resistor </w:t>
      </w:r>
      <w:r w:rsidRPr="007479B9">
        <w:rPr>
          <w:rFonts w:ascii="Times New Roman" w:hAnsi="Times New Roman" w:cs="Times New Roman"/>
          <w:sz w:val="24"/>
          <w:szCs w:val="24"/>
        </w:rPr>
        <w:t xml:space="preserve">and ground to the modeling </w:t>
      </w:r>
      <w:proofErr w:type="gramStart"/>
      <w:r w:rsidRPr="007479B9">
        <w:rPr>
          <w:rFonts w:ascii="Times New Roman" w:hAnsi="Times New Roman" w:cs="Times New Roman"/>
          <w:sz w:val="24"/>
          <w:szCs w:val="24"/>
        </w:rPr>
        <w:t>field ,</w:t>
      </w:r>
      <w:proofErr w:type="gramEnd"/>
      <w:r w:rsidRPr="007479B9">
        <w:rPr>
          <w:rFonts w:ascii="Times New Roman" w:hAnsi="Times New Roman" w:cs="Times New Roman"/>
          <w:sz w:val="24"/>
          <w:szCs w:val="24"/>
        </w:rPr>
        <w:t xml:space="preserve"> then choose the constant voltage from source packages.</w:t>
      </w:r>
    </w:p>
    <w:p w14:paraId="08E44E81" w14:textId="77777777" w:rsidR="00EC2E10" w:rsidRPr="00C84DD9" w:rsidRDefault="00EC2E10" w:rsidP="00EC2E10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C84DD9">
        <w:rPr>
          <w:rFonts w:ascii="Times New Roman" w:hAnsi="Times New Roman" w:cs="Times New Roman"/>
          <w:color w:val="000000"/>
          <w:sz w:val="24"/>
          <w:szCs w:val="24"/>
        </w:rPr>
        <w:t xml:space="preserve">I connected the connection between positive terminal of </w:t>
      </w:r>
      <w:proofErr w:type="spellStart"/>
      <w:r w:rsidRPr="00C84DD9">
        <w:rPr>
          <w:rFonts w:ascii="Times New Roman" w:hAnsi="Times New Roman" w:cs="Times New Roman"/>
          <w:color w:val="000000"/>
          <w:sz w:val="24"/>
          <w:szCs w:val="24"/>
        </w:rPr>
        <w:t>ConstantVoltage</w:t>
      </w:r>
      <w:proofErr w:type="spellEnd"/>
      <w:r w:rsidRPr="00C84DD9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 w:rsidRPr="00C84DD9">
        <w:rPr>
          <w:rFonts w:ascii="Times New Roman" w:hAnsi="Times New Roman" w:cs="Times New Roman"/>
          <w:color w:val="000000"/>
          <w:sz w:val="24"/>
          <w:szCs w:val="24"/>
        </w:rPr>
        <w:t>registor</w:t>
      </w:r>
      <w:proofErr w:type="spellEnd"/>
      <w:r w:rsidRPr="00C84DD9">
        <w:rPr>
          <w:rFonts w:ascii="Times New Roman" w:hAnsi="Times New Roman" w:cs="Times New Roman"/>
          <w:color w:val="000000"/>
          <w:sz w:val="24"/>
          <w:szCs w:val="24"/>
        </w:rPr>
        <w:t xml:space="preserve">, the connection between negative terminal of resistor and positive terminal of inductor, then </w:t>
      </w:r>
      <w:proofErr w:type="spellStart"/>
      <w:r w:rsidRPr="00C84DD9">
        <w:rPr>
          <w:rFonts w:ascii="Times New Roman" w:hAnsi="Times New Roman" w:cs="Times New Roman"/>
          <w:color w:val="000000"/>
          <w:sz w:val="24"/>
          <w:szCs w:val="24"/>
        </w:rPr>
        <w:t>connecton</w:t>
      </w:r>
      <w:proofErr w:type="spellEnd"/>
      <w:r w:rsidRPr="00C84DD9">
        <w:rPr>
          <w:rFonts w:ascii="Times New Roman" w:hAnsi="Times New Roman" w:cs="Times New Roman"/>
          <w:color w:val="000000"/>
          <w:sz w:val="24"/>
          <w:szCs w:val="24"/>
        </w:rPr>
        <w:t xml:space="preserve"> between negative terminal of inductor to the ground, finally connection between negative terminal of </w:t>
      </w:r>
      <w:proofErr w:type="spellStart"/>
      <w:r w:rsidRPr="00C84DD9">
        <w:rPr>
          <w:rFonts w:ascii="Times New Roman" w:hAnsi="Times New Roman" w:cs="Times New Roman"/>
          <w:color w:val="000000"/>
          <w:sz w:val="24"/>
          <w:szCs w:val="24"/>
        </w:rPr>
        <w:t>constantVoltage</w:t>
      </w:r>
      <w:proofErr w:type="spellEnd"/>
      <w:r w:rsidRPr="00C84DD9">
        <w:rPr>
          <w:rFonts w:ascii="Times New Roman" w:hAnsi="Times New Roman" w:cs="Times New Roman"/>
          <w:color w:val="000000"/>
          <w:sz w:val="24"/>
          <w:szCs w:val="24"/>
        </w:rPr>
        <w:t xml:space="preserve"> to the ground.</w:t>
      </w:r>
    </w:p>
    <w:p w14:paraId="39A45580" w14:textId="77777777" w:rsidR="00EC2E10" w:rsidRPr="00322BA2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>Add some information of the modeling</w:t>
      </w:r>
    </w:p>
    <w:p w14:paraId="7070D089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77024" behindDoc="1" locked="0" layoutInCell="1" allowOverlap="1" wp14:anchorId="6FCE63BA" wp14:editId="5BD4D593">
            <wp:simplePos x="0" y="0"/>
            <wp:positionH relativeFrom="column">
              <wp:posOffset>3450131</wp:posOffset>
            </wp:positionH>
            <wp:positionV relativeFrom="paragraph">
              <wp:posOffset>247159</wp:posOffset>
            </wp:positionV>
            <wp:extent cx="2994660" cy="2956560"/>
            <wp:effectExtent l="0" t="0" r="0" b="0"/>
            <wp:wrapNone/>
            <wp:docPr id="101" name="Picture 10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466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76000" behindDoc="1" locked="0" layoutInCell="1" allowOverlap="1" wp14:anchorId="0F123DC0" wp14:editId="49D79DF4">
            <wp:simplePos x="0" y="0"/>
            <wp:positionH relativeFrom="margin">
              <wp:align>left</wp:align>
            </wp:positionH>
            <wp:positionV relativeFrom="paragraph">
              <wp:posOffset>247399</wp:posOffset>
            </wp:positionV>
            <wp:extent cx="3160483" cy="3214370"/>
            <wp:effectExtent l="0" t="0" r="1905" b="5080"/>
            <wp:wrapNone/>
            <wp:docPr id="102" name="Picture 10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, schematic&#10;&#10;Description automatically generated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483" cy="3214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32FD0B16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>Step 5: After the completion of modeling then save the Modelica file into your pc as .</w:t>
      </w:r>
      <w:proofErr w:type="spellStart"/>
      <w:r w:rsidRPr="0022252A">
        <w:rPr>
          <w:rFonts w:ascii="Times New Roman" w:hAnsi="Times New Roman" w:cs="Times New Roman"/>
          <w:sz w:val="24"/>
          <w:szCs w:val="24"/>
        </w:rPr>
        <w:t>mo</w:t>
      </w:r>
      <w:proofErr w:type="spellEnd"/>
      <w:r w:rsidRPr="0022252A">
        <w:rPr>
          <w:rFonts w:ascii="Times New Roman" w:hAnsi="Times New Roman" w:cs="Times New Roman"/>
          <w:sz w:val="24"/>
          <w:szCs w:val="24"/>
        </w:rPr>
        <w:t xml:space="preserve"> extensions, after that go for simulation, </w:t>
      </w:r>
      <w:r>
        <w:rPr>
          <w:rFonts w:ascii="Times New Roman" w:hAnsi="Times New Roman" w:cs="Times New Roman"/>
          <w:sz w:val="24"/>
          <w:szCs w:val="24"/>
        </w:rPr>
        <w:t xml:space="preserve">when clicking on simulation then compilation occurs, graphical language changes into </w:t>
      </w:r>
      <w:proofErr w:type="spellStart"/>
      <w:r>
        <w:rPr>
          <w:rFonts w:ascii="Times New Roman" w:hAnsi="Times New Roman" w:cs="Times New Roman"/>
          <w:sz w:val="24"/>
          <w:szCs w:val="24"/>
        </w:rPr>
        <w:t>modeli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anguage.</w:t>
      </w:r>
    </w:p>
    <w:p w14:paraId="309F1373" w14:textId="77777777" w:rsidR="00EC2E10" w:rsidRPr="006B34D4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model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problem_1</w:t>
      </w:r>
    </w:p>
    <w:p w14:paraId="61B9EF0D" w14:textId="77777777" w:rsidR="00EC2E10" w:rsidRPr="006B34D4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.Ground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ground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514C27B" w14:textId="77777777" w:rsidR="00EC2E10" w:rsidRPr="006B34D4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49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7875ACB7" w14:textId="77777777" w:rsidR="00EC2E10" w:rsidRPr="006B34D4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.Resistor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resistor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R =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56FE5FC" w14:textId="77777777" w:rsidR="00EC2E10" w:rsidRPr="006B34D4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7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40D6D7FA" w14:textId="77777777" w:rsidR="00EC2E10" w:rsidRPr="006B34D4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.Inductor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inductor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L =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.025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0D286D16" w14:textId="77777777" w:rsidR="00EC2E10" w:rsidRPr="006B34D4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45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9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62EDA19B" w14:textId="77777777" w:rsidR="00EC2E10" w:rsidRPr="006B34D4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ources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.ConstantVoltage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proofErr w:type="spellStart"/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constantVoltage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 =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15DB57D" w14:textId="77777777" w:rsidR="00EC2E10" w:rsidRPr="006B34D4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130851C2" w14:textId="77777777" w:rsidR="00EC2E10" w:rsidRPr="006B34D4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equation</w:t>
      </w:r>
    </w:p>
    <w:p w14:paraId="41352EAF" w14:textId="77777777" w:rsidR="00EC2E10" w:rsidRPr="006B34D4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constantVoltage.p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resistor.p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04CB3AF" w14:textId="77777777" w:rsidR="00EC2E10" w:rsidRPr="006B34D4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7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7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09961EB0" w14:textId="77777777" w:rsidR="00EC2E10" w:rsidRPr="006B34D4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resistor.n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inductor.p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F23FECE" w14:textId="77777777" w:rsidR="00EC2E10" w:rsidRPr="006B34D4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7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24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7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24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7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34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7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02F31FDF" w14:textId="77777777" w:rsidR="00EC2E10" w:rsidRPr="006B34D4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inductor.n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41A6B3A" w14:textId="77777777" w:rsidR="00EC2E10" w:rsidRPr="006B34D4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5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7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7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7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7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3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3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44907946" w14:textId="77777777" w:rsidR="00EC2E10" w:rsidRPr="006B34D4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constantVoltage.n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75893DCE" w14:textId="77777777" w:rsidR="00EC2E10" w:rsidRPr="006B34D4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3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3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2D14FDB3" w14:textId="77777777" w:rsidR="00EC2E10" w:rsidRPr="006B34D4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19558B3B" w14:textId="77777777" w:rsidR="00EC2E10" w:rsidRPr="006B34D4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14:paraId="01CB09B0" w14:textId="77777777" w:rsidR="00EC2E10" w:rsidRPr="006B34D4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uses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Modelica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ersion = </w:t>
      </w:r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>"4.0.0"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14:paraId="653F61B4" w14:textId="77777777" w:rsidR="00EC2E10" w:rsidRPr="006B34D4" w:rsidRDefault="00EC2E10" w:rsidP="00E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Document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info = </w:t>
      </w:r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"&lt;html&gt;&lt;head&gt;&lt;/head&gt;&lt;body&gt;In this Solenoid&lt;div&gt;Inductance=L= 25mH= 0.025H&lt;/div&gt;&lt;div&gt;Resistance=8 ohm&lt;/div&gt;&lt;div&gt;V=6V&lt;/div&gt;&lt;div&gt;Simulating time=0.03sec&lt;/div&gt;&lt;div&gt;In this circuit I connected the connection between positive terminal of </w:t>
      </w:r>
      <w:proofErr w:type="spellStart"/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>ConstantVoltage</w:t>
      </w:r>
      <w:proofErr w:type="spellEnd"/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and </w:t>
      </w:r>
      <w:proofErr w:type="spellStart"/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>registor</w:t>
      </w:r>
      <w:proofErr w:type="spellEnd"/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, the connection between negative terminal of resistor and positive terminal of inductor, then </w:t>
      </w:r>
      <w:proofErr w:type="spellStart"/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>connecton</w:t>
      </w:r>
      <w:proofErr w:type="spellEnd"/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between negative terminal of inductor to the ground, finally connection between negative terminal of </w:t>
      </w:r>
      <w:proofErr w:type="spellStart"/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>constantVoltage</w:t>
      </w:r>
      <w:proofErr w:type="spellEnd"/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o the ground, then go for check, then go for simulating.&lt;/div&gt;&lt;div&gt;&lt;</w:t>
      </w:r>
      <w:proofErr w:type="spellStart"/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>br</w:t>
      </w:r>
      <w:proofErr w:type="spellEnd"/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>&gt;&lt;/div&gt;&lt;/body&gt;&lt;/html&gt;"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));</w:t>
      </w:r>
    </w:p>
    <w:p w14:paraId="4B941C25" w14:textId="77777777" w:rsidR="00EC2E10" w:rsidRDefault="00EC2E10" w:rsidP="00EC2E10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B34D4">
        <w:rPr>
          <w:rFonts w:ascii="Times New Roman" w:eastAsia="Times New Roman" w:hAnsi="Times New Roman" w:cs="Times New Roman"/>
          <w:color w:val="8B0000"/>
          <w:sz w:val="24"/>
          <w:szCs w:val="24"/>
        </w:rPr>
        <w:lastRenderedPageBreak/>
        <w:t>end</w:t>
      </w:r>
      <w:r w:rsidRPr="006B34D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blem_</w:t>
      </w:r>
      <w:proofErr w:type="gramStart"/>
      <w:r w:rsidRPr="006B34D4">
        <w:rPr>
          <w:rFonts w:ascii="Times New Roman" w:eastAsia="Times New Roman" w:hAnsi="Times New Roman" w:cs="Times New Roman"/>
          <w:color w:val="000000"/>
          <w:sz w:val="24"/>
          <w:szCs w:val="24"/>
        </w:rPr>
        <w:t>1;</w:t>
      </w:r>
      <w:proofErr w:type="gramEnd"/>
    </w:p>
    <w:p w14:paraId="0C089B8D" w14:textId="77777777" w:rsidR="00EC2E10" w:rsidRDefault="00EC2E10" w:rsidP="00EC2E10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778048" behindDoc="1" locked="0" layoutInCell="1" allowOverlap="1" wp14:anchorId="6FD3841C" wp14:editId="20802AA6">
            <wp:simplePos x="0" y="0"/>
            <wp:positionH relativeFrom="column">
              <wp:posOffset>0</wp:posOffset>
            </wp:positionH>
            <wp:positionV relativeFrom="paragraph">
              <wp:posOffset>1163</wp:posOffset>
            </wp:positionV>
            <wp:extent cx="5943600" cy="1802130"/>
            <wp:effectExtent l="0" t="0" r="0" b="7620"/>
            <wp:wrapNone/>
            <wp:docPr id="103" name="Picture 10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Word&#10;&#10;Description automatically generated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2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44171C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6C37716C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26073DCA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EDA241A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1A802B8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57CF753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56292AFB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462B488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59B4749C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AEA6F24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</w:t>
      </w:r>
      <w:proofErr w:type="gramStart"/>
      <w:r>
        <w:rPr>
          <w:rFonts w:ascii="Times New Roman" w:hAnsi="Times New Roman" w:cs="Times New Roman"/>
          <w:sz w:val="24"/>
          <w:szCs w:val="24"/>
        </w:rPr>
        <w:t>6:</w:t>
      </w:r>
      <w:r w:rsidRPr="0022252A">
        <w:rPr>
          <w:rFonts w:ascii="Times New Roman" w:hAnsi="Times New Roman" w:cs="Times New Roman"/>
          <w:sz w:val="24"/>
          <w:szCs w:val="24"/>
        </w:rPr>
        <w:t>after</w:t>
      </w:r>
      <w:proofErr w:type="gramEnd"/>
      <w:r w:rsidRPr="0022252A">
        <w:rPr>
          <w:rFonts w:ascii="Times New Roman" w:hAnsi="Times New Roman" w:cs="Times New Roman"/>
          <w:sz w:val="24"/>
          <w:szCs w:val="24"/>
        </w:rPr>
        <w:t xml:space="preserve"> the compilation it will show you a plotting area where you have to plot, as per your given data you have to simulate.</w:t>
      </w:r>
    </w:p>
    <w:p w14:paraId="0EB6BC8E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79072" behindDoc="1" locked="0" layoutInCell="1" allowOverlap="1" wp14:anchorId="6FF0DB2C" wp14:editId="06152205">
            <wp:simplePos x="0" y="0"/>
            <wp:positionH relativeFrom="column">
              <wp:posOffset>0</wp:posOffset>
            </wp:positionH>
            <wp:positionV relativeFrom="paragraph">
              <wp:posOffset>2732</wp:posOffset>
            </wp:positionV>
            <wp:extent cx="5943600" cy="2306320"/>
            <wp:effectExtent l="0" t="0" r="0" b="0"/>
            <wp:wrapNone/>
            <wp:docPr id="104" name="Picture 104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calendar&#10;&#10;Description automatically generated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6C4C76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3CBDF92C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5F0CF090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0E75AD84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538E5554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66C5015" w14:textId="77777777" w:rsidR="00EC2E10" w:rsidRPr="0022252A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544903EE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1028942F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</w:p>
    <w:p w14:paraId="7FC996ED" w14:textId="77777777" w:rsidR="00EC2E10" w:rsidRDefault="00EC2E10" w:rsidP="00EC2E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:</w:t>
      </w:r>
    </w:p>
    <w:p w14:paraId="73B009B7" w14:textId="77777777" w:rsidR="00EC2E10" w:rsidRPr="000703E1" w:rsidRDefault="00EC2E10" w:rsidP="00EC2E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 current in the circuit is 0.749949 at 0.03s</w:t>
      </w:r>
    </w:p>
    <w:p w14:paraId="54A20BEF" w14:textId="75E7F0BC" w:rsidR="00B26E0D" w:rsidRPr="0022252A" w:rsidRDefault="00B26E0D">
      <w:pPr>
        <w:rPr>
          <w:rFonts w:ascii="Times New Roman" w:hAnsi="Times New Roman" w:cs="Times New Roman"/>
          <w:sz w:val="24"/>
          <w:szCs w:val="24"/>
        </w:rPr>
      </w:pPr>
    </w:p>
    <w:sectPr w:rsidR="00B26E0D" w:rsidRPr="0022252A" w:rsidSect="00D551C2">
      <w:pgSz w:w="12240" w:h="15840"/>
      <w:pgMar w:top="1440" w:right="1440" w:bottom="1440" w:left="1440" w:header="720" w:footer="720" w:gutter="0"/>
      <w:pgBorders w:offsetFrom="page">
        <w:top w:val="twistedLines1" w:sz="18" w:space="24" w:color="FF0066"/>
        <w:left w:val="twistedLines1" w:sz="18" w:space="24" w:color="FF0066"/>
        <w:bottom w:val="twistedLines1" w:sz="18" w:space="24" w:color="FF0066"/>
        <w:right w:val="twistedLines1" w:sz="18" w:space="24" w:color="FF0066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7735B"/>
    <w:multiLevelType w:val="hybridMultilevel"/>
    <w:tmpl w:val="3822C930"/>
    <w:lvl w:ilvl="0" w:tplc="AE488A8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820A9C"/>
    <w:multiLevelType w:val="hybridMultilevel"/>
    <w:tmpl w:val="610A3EBA"/>
    <w:lvl w:ilvl="0" w:tplc="6952E0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2302265">
    <w:abstractNumId w:val="1"/>
  </w:num>
  <w:num w:numId="2" w16cid:durableId="12539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HEgYGhqaGlkYGRko6SsGpxcWZ+XkgBSa1AG8x1CcsAAAA"/>
  </w:docVars>
  <w:rsids>
    <w:rsidRoot w:val="00635BA0"/>
    <w:rsid w:val="00061615"/>
    <w:rsid w:val="000E7BBB"/>
    <w:rsid w:val="00163197"/>
    <w:rsid w:val="0022252A"/>
    <w:rsid w:val="002649B3"/>
    <w:rsid w:val="00366842"/>
    <w:rsid w:val="00395707"/>
    <w:rsid w:val="003E1811"/>
    <w:rsid w:val="004113D6"/>
    <w:rsid w:val="004850CD"/>
    <w:rsid w:val="00635BA0"/>
    <w:rsid w:val="006B7392"/>
    <w:rsid w:val="008A1FA6"/>
    <w:rsid w:val="0099190B"/>
    <w:rsid w:val="00A17C3A"/>
    <w:rsid w:val="00B26E0D"/>
    <w:rsid w:val="00BB5E5D"/>
    <w:rsid w:val="00BD7D1D"/>
    <w:rsid w:val="00D551C2"/>
    <w:rsid w:val="00E82B8B"/>
    <w:rsid w:val="00EC2E10"/>
    <w:rsid w:val="00F25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929E2"/>
  <w15:chartTrackingRefBased/>
  <w15:docId w15:val="{FB193599-B1C1-4C4C-9334-7748242A4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31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3197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2649B3"/>
  </w:style>
  <w:style w:type="paragraph" w:styleId="ListParagraph">
    <w:name w:val="List Paragraph"/>
    <w:basedOn w:val="Normal"/>
    <w:uiPriority w:val="34"/>
    <w:qFormat/>
    <w:rsid w:val="00EC2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17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jpg"/><Relationship Id="rId21" Type="http://schemas.openxmlformats.org/officeDocument/2006/relationships/image" Target="media/image17.jpg"/><Relationship Id="rId42" Type="http://schemas.openxmlformats.org/officeDocument/2006/relationships/image" Target="media/image38.jpg"/><Relationship Id="rId47" Type="http://schemas.openxmlformats.org/officeDocument/2006/relationships/image" Target="media/image43.jpg"/><Relationship Id="rId63" Type="http://schemas.openxmlformats.org/officeDocument/2006/relationships/image" Target="media/image59.jpg"/><Relationship Id="rId68" Type="http://schemas.openxmlformats.org/officeDocument/2006/relationships/image" Target="media/image64.jpg"/><Relationship Id="rId84" Type="http://schemas.openxmlformats.org/officeDocument/2006/relationships/image" Target="media/image80.jpg"/><Relationship Id="rId16" Type="http://schemas.openxmlformats.org/officeDocument/2006/relationships/image" Target="media/image12.jpg"/><Relationship Id="rId11" Type="http://schemas.openxmlformats.org/officeDocument/2006/relationships/image" Target="media/image7.jpg"/><Relationship Id="rId32" Type="http://schemas.openxmlformats.org/officeDocument/2006/relationships/image" Target="media/image28.jpg"/><Relationship Id="rId37" Type="http://schemas.openxmlformats.org/officeDocument/2006/relationships/image" Target="media/image33.jpg"/><Relationship Id="rId53" Type="http://schemas.openxmlformats.org/officeDocument/2006/relationships/image" Target="media/image49.jpg"/><Relationship Id="rId58" Type="http://schemas.openxmlformats.org/officeDocument/2006/relationships/image" Target="media/image54.jpg"/><Relationship Id="rId74" Type="http://schemas.openxmlformats.org/officeDocument/2006/relationships/image" Target="media/image70.jpg"/><Relationship Id="rId79" Type="http://schemas.openxmlformats.org/officeDocument/2006/relationships/image" Target="media/image75.jpg"/><Relationship Id="rId5" Type="http://schemas.openxmlformats.org/officeDocument/2006/relationships/image" Target="media/image1.png"/><Relationship Id="rId19" Type="http://schemas.openxmlformats.org/officeDocument/2006/relationships/image" Target="media/image15.jpg"/><Relationship Id="rId14" Type="http://schemas.openxmlformats.org/officeDocument/2006/relationships/image" Target="media/image10.jpg"/><Relationship Id="rId22" Type="http://schemas.openxmlformats.org/officeDocument/2006/relationships/image" Target="media/image18.jpg"/><Relationship Id="rId27" Type="http://schemas.openxmlformats.org/officeDocument/2006/relationships/image" Target="media/image23.jpg"/><Relationship Id="rId30" Type="http://schemas.openxmlformats.org/officeDocument/2006/relationships/image" Target="media/image26.jpg"/><Relationship Id="rId35" Type="http://schemas.openxmlformats.org/officeDocument/2006/relationships/image" Target="media/image31.jpg"/><Relationship Id="rId43" Type="http://schemas.openxmlformats.org/officeDocument/2006/relationships/image" Target="media/image39.jpg"/><Relationship Id="rId48" Type="http://schemas.openxmlformats.org/officeDocument/2006/relationships/image" Target="media/image44.jpg"/><Relationship Id="rId56" Type="http://schemas.openxmlformats.org/officeDocument/2006/relationships/image" Target="media/image52.jpg"/><Relationship Id="rId64" Type="http://schemas.openxmlformats.org/officeDocument/2006/relationships/image" Target="media/image60.jpg"/><Relationship Id="rId69" Type="http://schemas.openxmlformats.org/officeDocument/2006/relationships/image" Target="media/image65.jpg"/><Relationship Id="rId77" Type="http://schemas.openxmlformats.org/officeDocument/2006/relationships/image" Target="media/image73.jpg"/><Relationship Id="rId8" Type="http://schemas.openxmlformats.org/officeDocument/2006/relationships/image" Target="media/image4.jpg"/><Relationship Id="rId51" Type="http://schemas.openxmlformats.org/officeDocument/2006/relationships/image" Target="media/image47.jpg"/><Relationship Id="rId72" Type="http://schemas.openxmlformats.org/officeDocument/2006/relationships/image" Target="media/image68.jpg"/><Relationship Id="rId80" Type="http://schemas.openxmlformats.org/officeDocument/2006/relationships/image" Target="media/image76.jpg"/><Relationship Id="rId85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image" Target="media/image21.jpg"/><Relationship Id="rId33" Type="http://schemas.openxmlformats.org/officeDocument/2006/relationships/image" Target="media/image29.jpg"/><Relationship Id="rId38" Type="http://schemas.openxmlformats.org/officeDocument/2006/relationships/image" Target="media/image34.jpg"/><Relationship Id="rId46" Type="http://schemas.openxmlformats.org/officeDocument/2006/relationships/image" Target="media/image42.jpg"/><Relationship Id="rId59" Type="http://schemas.openxmlformats.org/officeDocument/2006/relationships/image" Target="media/image55.jpg"/><Relationship Id="rId67" Type="http://schemas.openxmlformats.org/officeDocument/2006/relationships/image" Target="media/image63.jpg"/><Relationship Id="rId20" Type="http://schemas.openxmlformats.org/officeDocument/2006/relationships/image" Target="media/image16.jpg"/><Relationship Id="rId41" Type="http://schemas.openxmlformats.org/officeDocument/2006/relationships/image" Target="media/image37.jpg"/><Relationship Id="rId54" Type="http://schemas.openxmlformats.org/officeDocument/2006/relationships/image" Target="media/image50.jpg"/><Relationship Id="rId62" Type="http://schemas.openxmlformats.org/officeDocument/2006/relationships/image" Target="media/image58.jpg"/><Relationship Id="rId70" Type="http://schemas.openxmlformats.org/officeDocument/2006/relationships/image" Target="media/image66.jpg"/><Relationship Id="rId75" Type="http://schemas.openxmlformats.org/officeDocument/2006/relationships/image" Target="media/image71.jpg"/><Relationship Id="rId83" Type="http://schemas.openxmlformats.org/officeDocument/2006/relationships/image" Target="media/image79.jp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5" Type="http://schemas.openxmlformats.org/officeDocument/2006/relationships/image" Target="media/image11.jpg"/><Relationship Id="rId23" Type="http://schemas.openxmlformats.org/officeDocument/2006/relationships/image" Target="media/image19.jpg"/><Relationship Id="rId28" Type="http://schemas.openxmlformats.org/officeDocument/2006/relationships/image" Target="media/image24.jpg"/><Relationship Id="rId36" Type="http://schemas.openxmlformats.org/officeDocument/2006/relationships/image" Target="media/image32.jpg"/><Relationship Id="rId49" Type="http://schemas.openxmlformats.org/officeDocument/2006/relationships/image" Target="media/image45.jpg"/><Relationship Id="rId57" Type="http://schemas.openxmlformats.org/officeDocument/2006/relationships/image" Target="media/image53.jpg"/><Relationship Id="rId10" Type="http://schemas.openxmlformats.org/officeDocument/2006/relationships/image" Target="media/image6.jpg"/><Relationship Id="rId31" Type="http://schemas.openxmlformats.org/officeDocument/2006/relationships/image" Target="media/image27.jpg"/><Relationship Id="rId44" Type="http://schemas.openxmlformats.org/officeDocument/2006/relationships/image" Target="media/image40.jpg"/><Relationship Id="rId52" Type="http://schemas.openxmlformats.org/officeDocument/2006/relationships/image" Target="media/image48.jpg"/><Relationship Id="rId60" Type="http://schemas.openxmlformats.org/officeDocument/2006/relationships/image" Target="media/image56.jpg"/><Relationship Id="rId65" Type="http://schemas.openxmlformats.org/officeDocument/2006/relationships/image" Target="media/image61.jpg"/><Relationship Id="rId73" Type="http://schemas.openxmlformats.org/officeDocument/2006/relationships/image" Target="media/image69.jpg"/><Relationship Id="rId78" Type="http://schemas.openxmlformats.org/officeDocument/2006/relationships/image" Target="media/image74.jpg"/><Relationship Id="rId81" Type="http://schemas.openxmlformats.org/officeDocument/2006/relationships/image" Target="media/image77.jpg"/><Relationship Id="rId86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39" Type="http://schemas.openxmlformats.org/officeDocument/2006/relationships/image" Target="media/image35.jpg"/><Relationship Id="rId34" Type="http://schemas.openxmlformats.org/officeDocument/2006/relationships/image" Target="media/image30.jpg"/><Relationship Id="rId50" Type="http://schemas.openxmlformats.org/officeDocument/2006/relationships/image" Target="media/image46.jpg"/><Relationship Id="rId55" Type="http://schemas.openxmlformats.org/officeDocument/2006/relationships/image" Target="media/image51.jpg"/><Relationship Id="rId76" Type="http://schemas.openxmlformats.org/officeDocument/2006/relationships/image" Target="media/image72.jpg"/><Relationship Id="rId7" Type="http://schemas.openxmlformats.org/officeDocument/2006/relationships/image" Target="media/image3.jpg"/><Relationship Id="rId71" Type="http://schemas.openxmlformats.org/officeDocument/2006/relationships/image" Target="media/image67.jpg"/><Relationship Id="rId2" Type="http://schemas.openxmlformats.org/officeDocument/2006/relationships/styles" Target="styles.xml"/><Relationship Id="rId29" Type="http://schemas.openxmlformats.org/officeDocument/2006/relationships/image" Target="media/image25.jpg"/><Relationship Id="rId24" Type="http://schemas.openxmlformats.org/officeDocument/2006/relationships/image" Target="media/image20.jpg"/><Relationship Id="rId40" Type="http://schemas.openxmlformats.org/officeDocument/2006/relationships/image" Target="media/image36.jpg"/><Relationship Id="rId45" Type="http://schemas.openxmlformats.org/officeDocument/2006/relationships/image" Target="media/image41.jpg"/><Relationship Id="rId66" Type="http://schemas.openxmlformats.org/officeDocument/2006/relationships/image" Target="media/image62.jpg"/><Relationship Id="rId61" Type="http://schemas.openxmlformats.org/officeDocument/2006/relationships/image" Target="media/image57.jpg"/><Relationship Id="rId82" Type="http://schemas.openxmlformats.org/officeDocument/2006/relationships/image" Target="media/image7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2</Pages>
  <Words>5778</Words>
  <Characters>32936</Characters>
  <Application>Microsoft Office Word</Application>
  <DocSecurity>0</DocSecurity>
  <Lines>274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Kumar Malik</dc:creator>
  <cp:keywords/>
  <dc:description/>
  <cp:lastModifiedBy>Kiran Kumar Malik</cp:lastModifiedBy>
  <cp:revision>7</cp:revision>
  <cp:lastPrinted>2022-01-15T15:52:00Z</cp:lastPrinted>
  <dcterms:created xsi:type="dcterms:W3CDTF">2022-04-12T13:49:00Z</dcterms:created>
  <dcterms:modified xsi:type="dcterms:W3CDTF">2022-04-12T13:57:00Z</dcterms:modified>
</cp:coreProperties>
</file>